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F763BF" w14:textId="2EA552FE" w:rsidR="00426A23" w:rsidRPr="009A16C4" w:rsidRDefault="00426A23" w:rsidP="00426A23">
      <w:pPr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  <w:r w:rsidRPr="009A16C4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>A Brief Guide to the iNEXT.</w:t>
      </w:r>
      <w:r w:rsidR="003E0A8C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>beta3D</w:t>
      </w:r>
      <w:r w:rsidRPr="009A16C4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 xml:space="preserve"> </w:t>
      </w:r>
      <w:r w:rsidR="003B62A2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>Package</w:t>
      </w:r>
      <w:r w:rsidR="00647490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>,</w:t>
      </w:r>
      <w:r w:rsidRPr="009A16C4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 xml:space="preserve"> and R code for Graphics in </w:t>
      </w:r>
      <w:r w:rsidRP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>Chao et al. (202</w:t>
      </w:r>
      <w:r w:rsidR="003E0A8C">
        <w:rPr>
          <w:rFonts w:ascii="Times New Roman" w:hAnsi="Times New Roman" w:cs="Times New Roman"/>
          <w:b/>
          <w:bCs/>
          <w:color w:val="C00000"/>
          <w:sz w:val="28"/>
          <w:szCs w:val="28"/>
        </w:rPr>
        <w:t>3</w:t>
      </w:r>
      <w:r w:rsidRP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>)</w:t>
      </w:r>
      <w:r w:rsidR="009272AF" w:rsidRP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 xml:space="preserve"> </w:t>
      </w:r>
      <w:r w:rsidR="00647490">
        <w:rPr>
          <w:rFonts w:ascii="Times New Roman" w:hAnsi="Times New Roman" w:cs="Times New Roman"/>
          <w:b/>
          <w:bCs/>
          <w:color w:val="C00000"/>
          <w:sz w:val="28"/>
          <w:szCs w:val="28"/>
        </w:rPr>
        <w:t>Paper</w:t>
      </w:r>
      <w:r w:rsidRP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 xml:space="preserve"> </w:t>
      </w:r>
      <w:r w:rsid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 xml:space="preserve">          </w:t>
      </w:r>
    </w:p>
    <w:p w14:paraId="7911FAB6" w14:textId="77777777" w:rsidR="00544F75" w:rsidRPr="009A16C4" w:rsidRDefault="00544F75" w:rsidP="00426A23">
      <w:pPr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</w:p>
    <w:p w14:paraId="5E2525B5" w14:textId="7A7C0934" w:rsidR="00AF0531" w:rsidRPr="004C550E" w:rsidRDefault="009252D4" w:rsidP="0021632D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This guide </w:t>
      </w:r>
      <w:r w:rsidR="007D3355">
        <w:rPr>
          <w:rFonts w:ascii="Times New Roman" w:hAnsi="Times New Roman" w:cs="Times New Roman"/>
          <w:kern w:val="0"/>
          <w:sz w:val="20"/>
          <w:szCs w:val="20"/>
        </w:rPr>
        <w:t xml:space="preserve">introduces the main function in the </w:t>
      </w:r>
      <w:r w:rsidR="003E0A8C">
        <w:rPr>
          <w:rFonts w:ascii="Times New Roman" w:hAnsi="Times New Roman" w:cs="Times New Roman"/>
          <w:kern w:val="0"/>
          <w:sz w:val="20"/>
          <w:szCs w:val="20"/>
        </w:rPr>
        <w:t>iNEXT.beta3D</w:t>
      </w:r>
      <w:r w:rsidR="007D3355">
        <w:rPr>
          <w:rFonts w:ascii="Times New Roman" w:hAnsi="Times New Roman" w:cs="Times New Roman"/>
          <w:kern w:val="0"/>
          <w:sz w:val="20"/>
          <w:szCs w:val="20"/>
        </w:rPr>
        <w:t xml:space="preserve"> package and </w:t>
      </w:r>
      <w:r>
        <w:rPr>
          <w:rFonts w:ascii="Times New Roman" w:hAnsi="Times New Roman" w:cs="Times New Roman"/>
          <w:kern w:val="0"/>
          <w:sz w:val="20"/>
          <w:szCs w:val="20"/>
        </w:rPr>
        <w:t>demonstrate</w:t>
      </w:r>
      <w:r w:rsidR="00BF3585">
        <w:rPr>
          <w:rFonts w:ascii="Times New Roman" w:hAnsi="Times New Roman" w:cs="Times New Roman"/>
          <w:kern w:val="0"/>
          <w:sz w:val="20"/>
          <w:szCs w:val="20"/>
        </w:rPr>
        <w:t>s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how to make 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graphics shown in Figures </w:t>
      </w:r>
      <w:r w:rsidR="00276F9D">
        <w:rPr>
          <w:rFonts w:ascii="Times New Roman" w:hAnsi="Times New Roman" w:cs="Times New Roman"/>
          <w:kern w:val="0"/>
          <w:sz w:val="20"/>
          <w:szCs w:val="20"/>
        </w:rPr>
        <w:t>2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 to </w:t>
      </w:r>
      <w:r w:rsidR="00276F9D">
        <w:rPr>
          <w:rFonts w:ascii="Times New Roman" w:hAnsi="Times New Roman" w:cs="Times New Roman"/>
          <w:kern w:val="0"/>
          <w:sz w:val="20"/>
          <w:szCs w:val="20"/>
        </w:rPr>
        <w:t>6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 in Chao et al.</w:t>
      </w:r>
      <w:r w:rsidR="00544F75">
        <w:rPr>
          <w:rFonts w:ascii="Times New Roman" w:hAnsi="Times New Roman" w:cs="Times New Roman"/>
          <w:kern w:val="0"/>
          <w:sz w:val="20"/>
          <w:szCs w:val="20"/>
        </w:rPr>
        <w:t>’s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 (202</w:t>
      </w:r>
      <w:r w:rsidR="001F04BD">
        <w:rPr>
          <w:rFonts w:ascii="Times New Roman" w:hAnsi="Times New Roman" w:cs="Times New Roman"/>
          <w:kern w:val="0"/>
          <w:sz w:val="20"/>
          <w:szCs w:val="20"/>
        </w:rPr>
        <w:t>3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) </w:t>
      </w:r>
      <w:r w:rsidR="00647490">
        <w:rPr>
          <w:rFonts w:ascii="Times New Roman" w:hAnsi="Times New Roman" w:cs="Times New Roman"/>
          <w:kern w:val="0"/>
          <w:sz w:val="20"/>
          <w:szCs w:val="20"/>
        </w:rPr>
        <w:t>Ecological Monographs paper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; 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all data and R code are available </w:t>
      </w:r>
      <w:r w:rsidR="00647490">
        <w:rPr>
          <w:rFonts w:ascii="Times New Roman" w:hAnsi="Times New Roman" w:cs="Times New Roman"/>
          <w:kern w:val="0"/>
          <w:sz w:val="20"/>
          <w:szCs w:val="20"/>
        </w:rPr>
        <w:t xml:space="preserve">on </w:t>
      </w:r>
      <w:proofErr w:type="spellStart"/>
      <w:r w:rsidR="00647490">
        <w:rPr>
          <w:rFonts w:ascii="Times New Roman" w:hAnsi="Times New Roman" w:cs="Times New Roman"/>
          <w:kern w:val="0"/>
          <w:sz w:val="20"/>
          <w:szCs w:val="20"/>
        </w:rPr>
        <w:t>Zenodo</w:t>
      </w:r>
      <w:proofErr w:type="spellEnd"/>
      <w:r w:rsidR="00647490">
        <w:rPr>
          <w:rFonts w:ascii="Times New Roman" w:hAnsi="Times New Roman" w:cs="Times New Roman"/>
          <w:kern w:val="0"/>
          <w:sz w:val="20"/>
          <w:szCs w:val="20"/>
        </w:rPr>
        <w:t xml:space="preserve"> and </w:t>
      </w:r>
      <w:r w:rsidR="00170B65">
        <w:rPr>
          <w:rFonts w:ascii="Times New Roman" w:hAnsi="Times New Roman" w:cs="Times New Roman"/>
          <w:kern w:val="0"/>
          <w:sz w:val="20"/>
          <w:szCs w:val="20"/>
        </w:rPr>
        <w:t>in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 Anne Chao’s </w:t>
      </w:r>
      <w:proofErr w:type="spellStart"/>
      <w:r w:rsidR="003F7E2B">
        <w:rPr>
          <w:rFonts w:ascii="Times New Roman" w:hAnsi="Times New Roman" w:cs="Times New Roman"/>
          <w:kern w:val="0"/>
          <w:sz w:val="20"/>
          <w:szCs w:val="20"/>
        </w:rPr>
        <w:t>Github</w:t>
      </w:r>
      <w:proofErr w:type="spellEnd"/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 repository</w:t>
      </w:r>
      <w:r w:rsidR="00170B65">
        <w:rPr>
          <w:rFonts w:ascii="Times New Roman" w:hAnsi="Times New Roman" w:cs="Times New Roman"/>
          <w:kern w:val="0"/>
          <w:sz w:val="20"/>
          <w:szCs w:val="20"/>
        </w:rPr>
        <w:t xml:space="preserve"> at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hyperlink r:id="rId8" w:history="1">
        <w:r w:rsidR="00170B65" w:rsidRPr="00155B9B">
          <w:rPr>
            <w:rStyle w:val="ac"/>
            <w:rFonts w:ascii="Times New Roman" w:hAnsi="Times New Roman" w:cs="Times New Roman"/>
            <w:sz w:val="20"/>
            <w:szCs w:val="20"/>
          </w:rPr>
          <w:t>https://github.com/AnneChao/ECM_iNEXT.beta3D</w:t>
        </w:r>
      </w:hyperlink>
      <w:r w:rsidR="00284024" w:rsidRPr="00BB5136">
        <w:t xml:space="preserve">. </w:t>
      </w:r>
      <w:r w:rsidR="00346DC7">
        <w:rPr>
          <w:rFonts w:ascii="Times New Roman" w:hAnsi="Times New Roman" w:cs="Times New Roman"/>
          <w:sz w:val="20"/>
          <w:szCs w:val="20"/>
        </w:rPr>
        <w:t xml:space="preserve">To run the code, it is required </w:t>
      </w:r>
      <w:r w:rsidR="00284024" w:rsidRPr="00BB5136">
        <w:rPr>
          <w:rFonts w:ascii="Times New Roman" w:hAnsi="Times New Roman" w:cs="Times New Roman"/>
          <w:sz w:val="20"/>
          <w:szCs w:val="20"/>
        </w:rPr>
        <w:t xml:space="preserve">R </w:t>
      </w:r>
      <w:r w:rsidR="003943EB">
        <w:rPr>
          <w:rFonts w:ascii="Times New Roman" w:hAnsi="Times New Roman" w:cs="Times New Roman"/>
          <w:sz w:val="20"/>
          <w:szCs w:val="20"/>
        </w:rPr>
        <w:t xml:space="preserve">version &gt; </w:t>
      </w:r>
      <w:r w:rsidR="009805B3">
        <w:rPr>
          <w:rFonts w:ascii="Times New Roman" w:hAnsi="Times New Roman" w:cs="Times New Roman"/>
          <w:sz w:val="20"/>
          <w:szCs w:val="20"/>
        </w:rPr>
        <w:t>4.0.0</w:t>
      </w:r>
      <w:r w:rsidR="004C550E">
        <w:rPr>
          <w:rFonts w:ascii="Times New Roman" w:hAnsi="Times New Roman" w:cs="Times New Roman"/>
          <w:sz w:val="20"/>
          <w:szCs w:val="20"/>
        </w:rPr>
        <w:t>.</w:t>
      </w:r>
      <w:r w:rsidR="003943EB">
        <w:rPr>
          <w:rFonts w:ascii="Times New Roman" w:hAnsi="Times New Roman" w:cs="Times New Roman"/>
          <w:sz w:val="20"/>
          <w:szCs w:val="20"/>
        </w:rPr>
        <w:t xml:space="preserve"> 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Before using the data and code, </w:t>
      </w:r>
      <w:r w:rsidR="00AF0531" w:rsidRPr="00B40771">
        <w:rPr>
          <w:rFonts w:ascii="Times New Roman" w:hAnsi="Times New Roman" w:cs="Times New Roman"/>
          <w:kern w:val="0"/>
          <w:sz w:val="20"/>
          <w:szCs w:val="20"/>
        </w:rPr>
        <w:t>the following packages</w:t>
      </w:r>
      <w:r w:rsidR="00913A5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CE5B26">
        <w:rPr>
          <w:rFonts w:ascii="Times New Roman" w:hAnsi="Times New Roman" w:cs="Times New Roman"/>
          <w:kern w:val="0"/>
          <w:sz w:val="20"/>
          <w:szCs w:val="20"/>
        </w:rPr>
        <w:t>on</w:t>
      </w:r>
      <w:r w:rsidR="005E504F">
        <w:rPr>
          <w:rFonts w:ascii="Times New Roman" w:hAnsi="Times New Roman" w:cs="Times New Roman"/>
          <w:kern w:val="0"/>
          <w:sz w:val="20"/>
          <w:szCs w:val="20"/>
        </w:rPr>
        <w:t xml:space="preserve"> CRAN </w:t>
      </w:r>
      <w:r w:rsidR="00913A51">
        <w:rPr>
          <w:rFonts w:ascii="Times New Roman" w:hAnsi="Times New Roman" w:cs="Times New Roman"/>
          <w:kern w:val="0"/>
          <w:sz w:val="20"/>
          <w:szCs w:val="20"/>
        </w:rPr>
        <w:t xml:space="preserve">must be installed and </w:t>
      </w:r>
      <w:r w:rsidR="00785659">
        <w:rPr>
          <w:rFonts w:ascii="Times New Roman" w:hAnsi="Times New Roman" w:cs="Times New Roman"/>
          <w:kern w:val="0"/>
          <w:sz w:val="20"/>
          <w:szCs w:val="20"/>
        </w:rPr>
        <w:t>imported:</w:t>
      </w:r>
    </w:p>
    <w:p w14:paraId="77D66EBD" w14:textId="77777777" w:rsidR="00BF3585" w:rsidRPr="00B40771" w:rsidRDefault="00BF3585" w:rsidP="0021632D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6C8E0126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a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1ECF09FD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ggpub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07BEFA11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plot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448C18C5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lmtes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4D9F190E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eadxl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6B90FF9B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ggplot2)</w:t>
      </w:r>
    </w:p>
    <w:p w14:paraId="34AACF20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penxlsx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17D8D52C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magritt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7476A497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parallel)</w:t>
      </w:r>
    </w:p>
    <w:p w14:paraId="06952A1F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reshape2)</w:t>
      </w:r>
    </w:p>
    <w:p w14:paraId="237DA514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gridExtra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2632C47D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idyverse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04A8A92F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geosphere)</w:t>
      </w:r>
    </w:p>
    <w:p w14:paraId="556F2546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patchwork)</w:t>
      </w:r>
    </w:p>
    <w:p w14:paraId="00AEBF04" w14:textId="23F5C6EC" w:rsidR="00AF0531" w:rsidRPr="00093559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eastAsia="新細明體" w:hAnsiTheme="majorHAnsi" w:cstheme="majorHAnsi"/>
          <w:color w:val="222222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future.apply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1DAC178F" w14:textId="77777777" w:rsidR="004237C9" w:rsidRPr="00B40771" w:rsidRDefault="004237C9" w:rsidP="00AF0531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0E7B9658" w14:textId="7E6EFA7D" w:rsidR="001D435C" w:rsidRPr="001D435C" w:rsidRDefault="00F05530" w:rsidP="00AF0531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Next, install </w:t>
      </w:r>
      <w:r w:rsidR="00D8483C">
        <w:rPr>
          <w:rFonts w:ascii="Times New Roman" w:hAnsi="Times New Roman" w:cs="Times New Roman"/>
          <w:kern w:val="0"/>
          <w:sz w:val="20"/>
          <w:szCs w:val="20"/>
        </w:rPr>
        <w:t xml:space="preserve">and import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the package </w:t>
      </w:r>
      <w:r w:rsidR="00651D19">
        <w:rPr>
          <w:rFonts w:ascii="Times New Roman" w:hAnsi="Times New Roman" w:cs="Times New Roman"/>
          <w:kern w:val="0"/>
          <w:sz w:val="20"/>
          <w:szCs w:val="20"/>
        </w:rPr>
        <w:t>“</w:t>
      </w:r>
      <w:r w:rsidRPr="00651D19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iNEXT.3D</w:t>
      </w:r>
      <w:r w:rsidR="00651D19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”</w:t>
      </w:r>
      <w:r w:rsidR="00AC602C" w:rsidRPr="00AC602C">
        <w:rPr>
          <w:rFonts w:ascii="Times New Roman" w:hAnsi="Times New Roman" w:cs="Times New Roman"/>
          <w:b/>
          <w:bCs/>
          <w:kern w:val="0"/>
          <w:sz w:val="20"/>
          <w:szCs w:val="20"/>
        </w:rPr>
        <w:t xml:space="preserve"> </w:t>
      </w:r>
      <w:r w:rsidR="00AC602C" w:rsidRPr="003B62A2">
        <w:rPr>
          <w:rFonts w:ascii="Times New Roman" w:hAnsi="Times New Roman" w:cs="Times New Roman"/>
          <w:bCs/>
          <w:kern w:val="0"/>
          <w:sz w:val="20"/>
          <w:szCs w:val="20"/>
        </w:rPr>
        <w:t>and</w:t>
      </w:r>
      <w:r w:rsidR="00AC602C" w:rsidRPr="00AC602C">
        <w:rPr>
          <w:rFonts w:ascii="Times New Roman" w:hAnsi="Times New Roman" w:cs="Times New Roman"/>
          <w:b/>
          <w:bCs/>
          <w:kern w:val="0"/>
          <w:sz w:val="20"/>
          <w:szCs w:val="20"/>
        </w:rPr>
        <w:t xml:space="preserve"> </w:t>
      </w:r>
      <w:r w:rsidR="00AC602C">
        <w:rPr>
          <w:rFonts w:ascii="Times New Roman" w:hAnsi="Times New Roman" w:cs="Times New Roman"/>
          <w:kern w:val="0"/>
          <w:sz w:val="20"/>
          <w:szCs w:val="20"/>
        </w:rPr>
        <w:t>“</w:t>
      </w:r>
      <w:r w:rsidR="003E0A8C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iNEXT.beta3D</w:t>
      </w:r>
      <w:r w:rsidR="00AC602C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”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from Anne Chao’s </w:t>
      </w:r>
      <w:proofErr w:type="spellStart"/>
      <w:r>
        <w:rPr>
          <w:rFonts w:ascii="Times New Roman" w:hAnsi="Times New Roman" w:cs="Times New Roman"/>
          <w:kern w:val="0"/>
          <w:sz w:val="20"/>
          <w:szCs w:val="20"/>
        </w:rPr>
        <w:t>Github</w:t>
      </w:r>
      <w:proofErr w:type="spellEnd"/>
      <w:r w:rsidR="001D435C">
        <w:rPr>
          <w:rFonts w:ascii="Times New Roman" w:hAnsi="Times New Roman" w:cs="Times New Roman"/>
          <w:kern w:val="0"/>
          <w:sz w:val="20"/>
          <w:szCs w:val="20"/>
        </w:rPr>
        <w:t>.</w:t>
      </w:r>
      <w:r w:rsidR="00B80DF8">
        <w:rPr>
          <w:rFonts w:ascii="Times New Roman" w:hAnsi="Times New Roman" w:cs="Times New Roman"/>
          <w:kern w:val="0"/>
          <w:sz w:val="20"/>
          <w:szCs w:val="20"/>
        </w:rPr>
        <w:t xml:space="preserve"> Please make sure to update required packages to their latest version.</w:t>
      </w:r>
    </w:p>
    <w:p w14:paraId="3E05C5E7" w14:textId="77777777" w:rsidR="00AC602C" w:rsidRPr="00AC602C" w:rsidRDefault="00AC602C" w:rsidP="00AC60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r w:rsidRPr="00AC602C">
        <w:rPr>
          <w:rFonts w:asciiTheme="majorHAnsi" w:hAnsiTheme="majorHAnsi" w:cstheme="majorHAnsi"/>
          <w:sz w:val="20"/>
          <w:szCs w:val="20"/>
        </w:rPr>
        <w:t>library(</w:t>
      </w:r>
      <w:proofErr w:type="spellStart"/>
      <w:r w:rsidRPr="00AC602C">
        <w:rPr>
          <w:rFonts w:asciiTheme="majorHAnsi" w:hAnsiTheme="majorHAnsi" w:cstheme="majorHAnsi"/>
          <w:sz w:val="20"/>
          <w:szCs w:val="20"/>
        </w:rPr>
        <w:t>devtools</w:t>
      </w:r>
      <w:proofErr w:type="spellEnd"/>
      <w:r w:rsidRPr="00AC602C">
        <w:rPr>
          <w:rFonts w:asciiTheme="majorHAnsi" w:hAnsiTheme="majorHAnsi" w:cstheme="majorHAnsi"/>
          <w:sz w:val="20"/>
          <w:szCs w:val="20"/>
        </w:rPr>
        <w:t>)</w:t>
      </w:r>
    </w:p>
    <w:p w14:paraId="7E86133E" w14:textId="02814019" w:rsidR="00AC602C" w:rsidRPr="00AC602C" w:rsidRDefault="00AC602C" w:rsidP="00AC60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proofErr w:type="spellStart"/>
      <w:r w:rsidRPr="00AC602C">
        <w:rPr>
          <w:rFonts w:asciiTheme="majorHAnsi" w:hAnsiTheme="majorHAnsi" w:cstheme="majorHAnsi"/>
          <w:sz w:val="20"/>
          <w:szCs w:val="20"/>
        </w:rPr>
        <w:t>install_github</w:t>
      </w:r>
      <w:proofErr w:type="spellEnd"/>
      <w:r w:rsidRPr="00AC602C">
        <w:rPr>
          <w:rFonts w:asciiTheme="majorHAnsi" w:hAnsiTheme="majorHAnsi" w:cstheme="majorHAnsi"/>
          <w:sz w:val="20"/>
          <w:szCs w:val="20"/>
        </w:rPr>
        <w:t>("</w:t>
      </w:r>
      <w:proofErr w:type="spellStart"/>
      <w:r w:rsidRPr="00AC602C">
        <w:rPr>
          <w:rFonts w:asciiTheme="majorHAnsi" w:hAnsiTheme="majorHAnsi" w:cstheme="majorHAnsi"/>
          <w:sz w:val="20"/>
          <w:szCs w:val="20"/>
        </w:rPr>
        <w:t>AnneChao</w:t>
      </w:r>
      <w:proofErr w:type="spellEnd"/>
      <w:r w:rsidRPr="00AC602C">
        <w:rPr>
          <w:rFonts w:asciiTheme="majorHAnsi" w:hAnsiTheme="majorHAnsi" w:cstheme="majorHAnsi"/>
          <w:sz w:val="20"/>
          <w:szCs w:val="20"/>
        </w:rPr>
        <w:t>/iNEXT.3D</w:t>
      </w:r>
      <w:proofErr w:type="gramStart"/>
      <w:r w:rsidRPr="00AC602C">
        <w:rPr>
          <w:rFonts w:asciiTheme="majorHAnsi" w:hAnsiTheme="majorHAnsi" w:cstheme="majorHAnsi"/>
          <w:sz w:val="20"/>
          <w:szCs w:val="20"/>
        </w:rPr>
        <w:t>")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 </w:t>
      </w:r>
      <w:proofErr w:type="gramEnd"/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       </w:t>
      </w:r>
      <w:r w:rsidRPr="00B40771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> 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</w:t>
      </w:r>
      <w:r w:rsidR="00C02418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  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># Press 'e</w:t>
      </w:r>
      <w:r w:rsidRPr="00651D19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nter' 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key </w:t>
      </w:r>
      <w:r w:rsidRPr="00651D19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to skip 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>update options</w:t>
      </w:r>
    </w:p>
    <w:p w14:paraId="789D3A0A" w14:textId="77777777" w:rsidR="00AC602C" w:rsidRPr="00AC602C" w:rsidRDefault="00AC602C" w:rsidP="00AC60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r w:rsidRPr="00AC602C">
        <w:rPr>
          <w:rFonts w:asciiTheme="majorHAnsi" w:hAnsiTheme="majorHAnsi" w:cstheme="majorHAnsi"/>
          <w:sz w:val="20"/>
          <w:szCs w:val="20"/>
        </w:rPr>
        <w:t>library(iNEXT.3D)</w:t>
      </w:r>
    </w:p>
    <w:p w14:paraId="42C89009" w14:textId="0AD984E6" w:rsidR="00AC602C" w:rsidRPr="00AC602C" w:rsidRDefault="00AC602C" w:rsidP="00AC60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proofErr w:type="spellStart"/>
      <w:r w:rsidRPr="00AC602C">
        <w:rPr>
          <w:rFonts w:asciiTheme="majorHAnsi" w:hAnsiTheme="majorHAnsi" w:cstheme="majorHAnsi"/>
          <w:sz w:val="20"/>
          <w:szCs w:val="20"/>
        </w:rPr>
        <w:t>install_github</w:t>
      </w:r>
      <w:proofErr w:type="spellEnd"/>
      <w:r w:rsidRPr="00AC602C">
        <w:rPr>
          <w:rFonts w:asciiTheme="majorHAnsi" w:hAnsiTheme="majorHAnsi" w:cstheme="majorHAnsi"/>
          <w:sz w:val="20"/>
          <w:szCs w:val="20"/>
        </w:rPr>
        <w:t>("</w:t>
      </w:r>
      <w:proofErr w:type="spellStart"/>
      <w:r w:rsidRPr="00AC602C">
        <w:rPr>
          <w:rFonts w:asciiTheme="majorHAnsi" w:hAnsiTheme="majorHAnsi" w:cstheme="majorHAnsi"/>
          <w:sz w:val="20"/>
          <w:szCs w:val="20"/>
        </w:rPr>
        <w:t>AnneChao</w:t>
      </w:r>
      <w:proofErr w:type="spellEnd"/>
      <w:r w:rsidRPr="00AC602C">
        <w:rPr>
          <w:rFonts w:asciiTheme="majorHAnsi" w:hAnsiTheme="majorHAnsi" w:cstheme="majorHAnsi"/>
          <w:sz w:val="20"/>
          <w:szCs w:val="20"/>
        </w:rPr>
        <w:t>/</w:t>
      </w:r>
      <w:r w:rsidR="003E0A8C">
        <w:rPr>
          <w:rFonts w:asciiTheme="majorHAnsi" w:hAnsiTheme="majorHAnsi" w:cstheme="majorHAnsi"/>
          <w:sz w:val="20"/>
          <w:szCs w:val="20"/>
        </w:rPr>
        <w:t>iNEXT.beta3D</w:t>
      </w:r>
      <w:proofErr w:type="gramStart"/>
      <w:r w:rsidRPr="00AC602C">
        <w:rPr>
          <w:rFonts w:asciiTheme="majorHAnsi" w:hAnsiTheme="majorHAnsi" w:cstheme="majorHAnsi"/>
          <w:sz w:val="20"/>
          <w:szCs w:val="20"/>
        </w:rPr>
        <w:t>")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 </w:t>
      </w:r>
      <w:proofErr w:type="gramEnd"/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       </w:t>
      </w:r>
      <w:r w:rsidRPr="00B40771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> 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# Press 'e</w:t>
      </w:r>
      <w:r w:rsidRPr="00651D19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nter' 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key </w:t>
      </w:r>
      <w:r w:rsidRPr="00651D19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to skip 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>update options</w:t>
      </w:r>
    </w:p>
    <w:p w14:paraId="21C25C9A" w14:textId="0D9B7C5F" w:rsidR="00FA404D" w:rsidRPr="00093559" w:rsidRDefault="00AC602C" w:rsidP="00AC60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r w:rsidRPr="00AC602C">
        <w:rPr>
          <w:rFonts w:asciiTheme="majorHAnsi" w:hAnsiTheme="majorHAnsi" w:cstheme="majorHAnsi"/>
          <w:sz w:val="20"/>
          <w:szCs w:val="20"/>
        </w:rPr>
        <w:t>library(</w:t>
      </w:r>
      <w:r w:rsidR="003E0A8C">
        <w:rPr>
          <w:rFonts w:asciiTheme="majorHAnsi" w:hAnsiTheme="majorHAnsi" w:cstheme="majorHAnsi"/>
          <w:sz w:val="20"/>
          <w:szCs w:val="20"/>
        </w:rPr>
        <w:t>iNEXT.beta3D</w:t>
      </w:r>
      <w:r w:rsidRPr="00AC602C">
        <w:rPr>
          <w:rFonts w:asciiTheme="majorHAnsi" w:hAnsiTheme="majorHAnsi" w:cstheme="majorHAnsi"/>
          <w:sz w:val="20"/>
          <w:szCs w:val="20"/>
        </w:rPr>
        <w:t>)</w:t>
      </w:r>
    </w:p>
    <w:p w14:paraId="4649FA8A" w14:textId="35789758" w:rsidR="00D8483C" w:rsidRDefault="00D8483C" w:rsidP="00847791">
      <w:pPr>
        <w:rPr>
          <w:rFonts w:ascii="Times New Roman" w:hAnsi="Times New Roman" w:cs="Times New Roman"/>
          <w:sz w:val="20"/>
          <w:szCs w:val="20"/>
        </w:rPr>
      </w:pPr>
    </w:p>
    <w:p w14:paraId="1A59BB17" w14:textId="4DDB7679" w:rsidR="00847791" w:rsidRDefault="00847791" w:rsidP="00847791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n the following, we briefly introduce</w:t>
      </w:r>
      <w:r w:rsidR="00544F75">
        <w:rPr>
          <w:rFonts w:ascii="Times New Roman" w:hAnsi="Times New Roman" w:cs="Times New Roman"/>
          <w:sz w:val="20"/>
          <w:szCs w:val="20"/>
        </w:rPr>
        <w:t xml:space="preserve"> the</w:t>
      </w:r>
      <w:r>
        <w:rPr>
          <w:rFonts w:ascii="Times New Roman" w:hAnsi="Times New Roman" w:cs="Times New Roman"/>
          <w:sz w:val="20"/>
          <w:szCs w:val="20"/>
        </w:rPr>
        <w:t xml:space="preserve"> main function in the </w:t>
      </w:r>
      <w:r w:rsidR="00651D19">
        <w:rPr>
          <w:rFonts w:ascii="Times New Roman" w:hAnsi="Times New Roman" w:cs="Times New Roman"/>
          <w:kern w:val="0"/>
          <w:sz w:val="20"/>
          <w:szCs w:val="20"/>
        </w:rPr>
        <w:t>“</w:t>
      </w:r>
      <w:r w:rsidR="003E0A8C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iNEXT.beta3D</w:t>
      </w:r>
      <w:r w:rsidR="00651D19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”</w:t>
      </w:r>
      <w:r w:rsidR="00785659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package.</w:t>
      </w:r>
    </w:p>
    <w:p w14:paraId="576FE550" w14:textId="77C34C79" w:rsidR="00847791" w:rsidRPr="00B40771" w:rsidRDefault="00847791" w:rsidP="00847791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t>####################################################################</w:t>
      </w:r>
    </w:p>
    <w:p w14:paraId="5B32CADD" w14:textId="572296E1" w:rsidR="009A16C4" w:rsidRDefault="00847791" w:rsidP="005C67B1">
      <w:pPr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 w:rsidRPr="00AC20EC">
        <w:rPr>
          <w:rFonts w:ascii="Times New Roman" w:hAnsi="Times New Roman" w:cs="Times New Roman"/>
          <w:color w:val="0000FF"/>
          <w:sz w:val="20"/>
          <w:szCs w:val="20"/>
        </w:rPr>
        <w:t>Function “</w:t>
      </w:r>
      <w:r w:rsidR="003E0A8C">
        <w:rPr>
          <w:rFonts w:ascii="Times New Roman" w:hAnsi="Times New Roman" w:cs="Times New Roman"/>
          <w:color w:val="0000FF"/>
          <w:sz w:val="20"/>
          <w:szCs w:val="20"/>
        </w:rPr>
        <w:t>iNEXTbeta3D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3D316C">
        <w:rPr>
          <w:rFonts w:ascii="Times New Roman" w:hAnsi="Times New Roman" w:cs="Times New Roman"/>
          <w:color w:val="0000FF"/>
          <w:sz w:val="20"/>
          <w:szCs w:val="20"/>
        </w:rPr>
        <w:t xml:space="preserve">⸺ 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compute</w:t>
      </w:r>
      <w:r w:rsidR="003D316C">
        <w:rPr>
          <w:rFonts w:ascii="Times New Roman" w:hAnsi="Times New Roman" w:cs="Times New Roman"/>
          <w:color w:val="0000FF"/>
          <w:sz w:val="20"/>
          <w:szCs w:val="20"/>
        </w:rPr>
        <w:t>s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 xml:space="preserve"> </w:t>
      </w:r>
      <w:r w:rsidR="007D3355">
        <w:rPr>
          <w:rFonts w:ascii="Times New Roman" w:hAnsi="Times New Roman" w:cs="Times New Roman"/>
          <w:color w:val="0000FF"/>
          <w:sz w:val="20"/>
          <w:szCs w:val="20"/>
        </w:rPr>
        <w:t xml:space="preserve">size-based </w:t>
      </w:r>
      <w:r w:rsidR="007D3355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>interpola</w:t>
      </w:r>
      <w:r w:rsidR="007D335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ed </w:t>
      </w:r>
      <w:r w:rsidR="007D3355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>and extrapola</w:t>
      </w:r>
      <w:r w:rsidR="007D335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ed gamma and alpha diversity estimates, and also computes the corresponding </w:t>
      </w:r>
      <w:r w:rsidR="009272AF">
        <w:rPr>
          <w:rFonts w:ascii="Times New Roman" w:hAnsi="Times New Roman" w:cs="Times New Roman"/>
          <w:color w:val="0000FF"/>
          <w:sz w:val="20"/>
          <w:szCs w:val="20"/>
        </w:rPr>
        <w:t xml:space="preserve">coverage-based </w:t>
      </w:r>
      <w:r w:rsidR="007D3355">
        <w:rPr>
          <w:rFonts w:ascii="Times New Roman" w:hAnsi="Times New Roman" w:cs="Times New Roman"/>
          <w:color w:val="0000FF"/>
          <w:sz w:val="20"/>
          <w:szCs w:val="20"/>
        </w:rPr>
        <w:t xml:space="preserve">gamma, alpha and beta </w:t>
      </w:r>
      <w:r w:rsidR="00E00BAB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diversity estimates </w:t>
      </w:r>
      <w:r w:rsidR="000C7264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of </w:t>
      </w:r>
      <w:r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>order</w:t>
      </w:r>
      <w:r w:rsidR="00B81839">
        <w:rPr>
          <w:rFonts w:ascii="Times New Roman" w:hAnsi="Times New Roman" w:cs="Times New Roman"/>
          <w:color w:val="0000FF"/>
          <w:kern w:val="0"/>
          <w:sz w:val="20"/>
          <w:szCs w:val="20"/>
        </w:rPr>
        <w:t>s</w:t>
      </w:r>
      <w:r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q</w:t>
      </w:r>
      <w:r w:rsidR="00B81839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= 0, 1 and 2</w:t>
      </w:r>
      <w:r w:rsidR="003D316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with </w:t>
      </w:r>
      <w:r w:rsidR="009252D4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he following </w:t>
      </w:r>
      <w:r w:rsidR="003D316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defaults: </w:t>
      </w:r>
      <w:r w:rsidR="007D335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(Note that size-based </w:t>
      </w:r>
      <w:r w:rsidR="007D3355">
        <w:rPr>
          <w:rFonts w:ascii="Times New Roman" w:hAnsi="Times New Roman" w:cs="Times New Roman"/>
          <w:color w:val="0000FF"/>
          <w:kern w:val="0"/>
          <w:sz w:val="20"/>
          <w:szCs w:val="20"/>
        </w:rPr>
        <w:lastRenderedPageBreak/>
        <w:t xml:space="preserve">standardized beta diversity is </w:t>
      </w:r>
      <w:r w:rsidR="007D3355" w:rsidRPr="003279FC">
        <w:rPr>
          <w:rFonts w:ascii="Times New Roman" w:hAnsi="Times New Roman" w:cs="Times New Roman"/>
          <w:i/>
          <w:color w:val="0000FF"/>
          <w:kern w:val="0"/>
          <w:sz w:val="20"/>
          <w:szCs w:val="20"/>
        </w:rPr>
        <w:t xml:space="preserve">not </w:t>
      </w:r>
      <w:r w:rsidR="007D3355">
        <w:rPr>
          <w:rFonts w:ascii="Times New Roman" w:hAnsi="Times New Roman" w:cs="Times New Roman"/>
          <w:color w:val="0000FF"/>
          <w:kern w:val="0"/>
          <w:sz w:val="20"/>
          <w:szCs w:val="20"/>
        </w:rPr>
        <w:t>a legitimate different</w:t>
      </w:r>
      <w:r w:rsidR="009A16C4">
        <w:rPr>
          <w:rFonts w:ascii="Times New Roman" w:hAnsi="Times New Roman" w:cs="Times New Roman"/>
          <w:color w:val="0000FF"/>
          <w:kern w:val="0"/>
          <w:sz w:val="20"/>
          <w:szCs w:val="20"/>
        </w:rPr>
        <w:t>iation measure and thus omitted; see Chao et al. 202</w:t>
      </w:r>
      <w:r w:rsidR="00CA516D">
        <w:rPr>
          <w:rFonts w:ascii="Times New Roman" w:hAnsi="Times New Roman" w:cs="Times New Roman"/>
          <w:color w:val="0000FF"/>
          <w:kern w:val="0"/>
          <w:sz w:val="20"/>
          <w:szCs w:val="20"/>
        </w:rPr>
        <w:t>3</w:t>
      </w:r>
      <w:r w:rsidR="009A16C4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647490">
        <w:rPr>
          <w:rFonts w:ascii="Times New Roman" w:hAnsi="Times New Roman" w:cs="Times New Roman"/>
          <w:color w:val="0000FF"/>
          <w:kern w:val="0"/>
          <w:sz w:val="20"/>
          <w:szCs w:val="20"/>
        </w:rPr>
        <w:t>paper</w:t>
      </w:r>
      <w:r w:rsidR="007D3355">
        <w:rPr>
          <w:rFonts w:ascii="Times New Roman" w:hAnsi="Times New Roman" w:cs="Times New Roman"/>
          <w:color w:val="0000FF"/>
          <w:kern w:val="0"/>
          <w:sz w:val="20"/>
          <w:szCs w:val="20"/>
        </w:rPr>
        <w:t>)</w:t>
      </w:r>
    </w:p>
    <w:p w14:paraId="42CAC4BC" w14:textId="63875E20" w:rsidR="00847791" w:rsidRDefault="007D3355" w:rsidP="005C67B1">
      <w:pPr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</w:p>
    <w:p w14:paraId="77EA33D7" w14:textId="6AA3001D" w:rsidR="00847791" w:rsidRPr="00A231F1" w:rsidRDefault="003E0A8C" w:rsidP="00C02418">
      <w:pPr>
        <w:autoSpaceDE w:val="0"/>
        <w:autoSpaceDN w:val="0"/>
        <w:adjustRightInd w:val="0"/>
        <w:ind w:left="284"/>
        <w:rPr>
          <w:rFonts w:asciiTheme="majorHAnsi" w:hAnsiTheme="majorHAnsi" w:cstheme="majorHAnsi"/>
          <w:kern w:val="0"/>
          <w:sz w:val="20"/>
          <w:szCs w:val="20"/>
        </w:rPr>
      </w:pPr>
      <w:r>
        <w:rPr>
          <w:rFonts w:asciiTheme="majorHAnsi" w:hAnsiTheme="majorHAnsi" w:cstheme="majorHAnsi"/>
          <w:color w:val="0000FF"/>
          <w:sz w:val="20"/>
          <w:szCs w:val="20"/>
        </w:rPr>
        <w:t>iNEXTbeta3</w:t>
      </w:r>
      <w:proofErr w:type="gramStart"/>
      <w:r>
        <w:rPr>
          <w:rFonts w:asciiTheme="majorHAnsi" w:hAnsiTheme="majorHAnsi" w:cstheme="majorHAnsi"/>
          <w:color w:val="0000FF"/>
          <w:sz w:val="20"/>
          <w:szCs w:val="20"/>
        </w:rPr>
        <w:t>D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>data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q 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= </w:t>
      </w:r>
      <w:r w:rsidR="00847791" w:rsidRPr="00A231F1">
        <w:rPr>
          <w:rFonts w:asciiTheme="majorHAnsi" w:hAnsiTheme="majorHAnsi" w:cstheme="majorHAnsi"/>
          <w:color w:val="00B050"/>
          <w:kern w:val="0"/>
          <w:sz w:val="20"/>
          <w:szCs w:val="20"/>
        </w:rPr>
        <w:t>c(0,1,2)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r w:rsidR="00847791" w:rsidRPr="00A231F1">
        <w:rPr>
          <w:rFonts w:asciiTheme="majorHAnsi" w:hAnsiTheme="majorHAnsi" w:cstheme="majorHAnsi"/>
          <w:color w:val="0070C0"/>
          <w:sz w:val="20"/>
          <w:szCs w:val="20"/>
        </w:rPr>
        <w:t>datatype</w:t>
      </w:r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 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>=</w:t>
      </w:r>
      <w:r w:rsidR="00847791" w:rsidRPr="00A231F1">
        <w:rPr>
          <w:rFonts w:asciiTheme="majorHAnsi" w:hAnsiTheme="majorHAnsi" w:cstheme="majorHAnsi"/>
          <w:color w:val="00B050"/>
          <w:kern w:val="0"/>
          <w:sz w:val="20"/>
          <w:szCs w:val="20"/>
        </w:rPr>
        <w:t xml:space="preserve"> "abundance"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r w:rsidR="00BF3585" w:rsidRPr="00734433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base = </w:t>
      </w:r>
      <w:r w:rsidR="00BF3585" w:rsidRPr="00734433">
        <w:rPr>
          <w:rFonts w:asciiTheme="majorHAnsi" w:hAnsiTheme="majorHAnsi" w:cstheme="majorHAnsi"/>
          <w:color w:val="00B050"/>
          <w:kern w:val="0"/>
          <w:sz w:val="20"/>
          <w:szCs w:val="20"/>
        </w:rPr>
        <w:t>"coverage"</w:t>
      </w:r>
      <w:r w:rsidR="00BF3585" w:rsidRPr="00734433">
        <w:rPr>
          <w:rFonts w:asciiTheme="majorHAnsi" w:hAnsiTheme="majorHAnsi" w:cstheme="majorHAnsi"/>
          <w:kern w:val="0"/>
          <w:sz w:val="20"/>
          <w:szCs w:val="20"/>
        </w:rPr>
        <w:t>,</w:t>
      </w:r>
      <w:r w:rsidR="00BF3585" w:rsidRPr="00A231F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>level</w:t>
      </w:r>
      <w:r w:rsidR="00E52871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 = </w:t>
      </w:r>
      <w:r w:rsidR="00E52871" w:rsidRPr="00E52871">
        <w:rPr>
          <w:rFonts w:asciiTheme="majorHAnsi" w:hAnsiTheme="majorHAnsi" w:cstheme="majorHAnsi"/>
          <w:color w:val="00B050"/>
          <w:kern w:val="0"/>
          <w:sz w:val="20"/>
          <w:szCs w:val="20"/>
        </w:rPr>
        <w:t>NULL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>nboot</w:t>
      </w:r>
      <w:proofErr w:type="spellEnd"/>
      <w:r w:rsidR="007077D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 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>=</w:t>
      </w:r>
      <w:r w:rsidR="007077D1" w:rsidRPr="00A231F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C02418">
        <w:rPr>
          <w:rFonts w:asciiTheme="majorHAnsi" w:hAnsiTheme="majorHAnsi" w:cstheme="majorHAnsi"/>
          <w:color w:val="00B050"/>
          <w:kern w:val="0"/>
          <w:sz w:val="20"/>
          <w:szCs w:val="20"/>
        </w:rPr>
        <w:t>2</w:t>
      </w:r>
      <w:r w:rsidR="00847791" w:rsidRPr="00A231F1">
        <w:rPr>
          <w:rFonts w:asciiTheme="majorHAnsi" w:hAnsiTheme="majorHAnsi" w:cstheme="majorHAnsi"/>
          <w:color w:val="00B050"/>
          <w:kern w:val="0"/>
          <w:sz w:val="20"/>
          <w:szCs w:val="20"/>
        </w:rPr>
        <w:t>0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>conf</w:t>
      </w:r>
      <w:proofErr w:type="spellEnd"/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 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= </w:t>
      </w:r>
      <w:r w:rsidR="00847791" w:rsidRPr="00A231F1">
        <w:rPr>
          <w:rFonts w:asciiTheme="majorHAnsi" w:hAnsiTheme="majorHAnsi" w:cstheme="majorHAnsi"/>
          <w:color w:val="00B050"/>
          <w:kern w:val="0"/>
          <w:sz w:val="20"/>
          <w:szCs w:val="20"/>
        </w:rPr>
        <w:t>0.95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42213DCC" w14:textId="77777777" w:rsidR="00C02418" w:rsidRDefault="00C02418" w:rsidP="00847791">
      <w:pPr>
        <w:rPr>
          <w:rFonts w:ascii="Times New Roman" w:hAnsi="Times New Roman" w:cs="Times New Roman"/>
          <w:color w:val="0000FF"/>
          <w:kern w:val="0"/>
          <w:sz w:val="20"/>
          <w:szCs w:val="20"/>
        </w:rPr>
      </w:pPr>
    </w:p>
    <w:p w14:paraId="5E75F4DA" w14:textId="2DA29020" w:rsidR="009272AF" w:rsidRPr="00AC20EC" w:rsidRDefault="00544F75" w:rsidP="00847791">
      <w:pPr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A</w:t>
      </w:r>
      <w:r w:rsidR="00847791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0C7264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description for each argument </w:t>
      </w:r>
      <w:r w:rsidR="00AC20EC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n the function </w:t>
      </w:r>
      <w:r w:rsidR="00480333">
        <w:rPr>
          <w:rFonts w:ascii="Times New Roman" w:hAnsi="Times New Roman" w:cs="Times New Roman"/>
          <w:color w:val="0000FF"/>
          <w:kern w:val="0"/>
          <w:sz w:val="20"/>
          <w:szCs w:val="20"/>
        </w:rPr>
        <w:t>(</w:t>
      </w:r>
      <w:r w:rsidR="00480333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="00480333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480333">
        <w:rPr>
          <w:rFonts w:ascii="Times New Roman" w:hAnsi="Times New Roman" w:cs="Times New Roman"/>
          <w:color w:val="0000FF"/>
          <w:sz w:val="20"/>
          <w:szCs w:val="20"/>
        </w:rPr>
        <w:t xml:space="preserve">) </w:t>
      </w:r>
      <w:r w:rsidR="000C7264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s given in the following table.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77"/>
        <w:gridCol w:w="7113"/>
      </w:tblGrid>
      <w:tr w:rsidR="00AC20EC" w:rsidRPr="00AC20EC" w14:paraId="7FDA61B3" w14:textId="77777777" w:rsidTr="005C77AC">
        <w:tc>
          <w:tcPr>
            <w:tcW w:w="1116" w:type="dxa"/>
          </w:tcPr>
          <w:p w14:paraId="1AE05EEC" w14:textId="5D22A68A" w:rsidR="00847791" w:rsidRPr="00AC20EC" w:rsidRDefault="000C7264" w:rsidP="000C7264">
            <w:pPr>
              <w:jc w:val="center"/>
              <w:rPr>
                <w:rFonts w:ascii="Times New Roman" w:hAnsi="Times New Roman" w:cs="Times New Roman"/>
                <w:b/>
                <w:bCs/>
                <w:color w:val="0000FF"/>
                <w:sz w:val="20"/>
                <w:szCs w:val="20"/>
              </w:rPr>
            </w:pPr>
            <w:r w:rsidRPr="00AC20EC">
              <w:rPr>
                <w:rFonts w:ascii="Times New Roman" w:hAnsi="Times New Roman" w:cs="Times New Roman"/>
                <w:b/>
                <w:bCs/>
                <w:color w:val="0000FF"/>
                <w:sz w:val="20"/>
                <w:szCs w:val="20"/>
              </w:rPr>
              <w:t>Argument</w:t>
            </w:r>
          </w:p>
        </w:tc>
        <w:tc>
          <w:tcPr>
            <w:tcW w:w="7174" w:type="dxa"/>
          </w:tcPr>
          <w:p w14:paraId="2CA638B6" w14:textId="3E7BC556" w:rsidR="00847791" w:rsidRPr="00AC20EC" w:rsidRDefault="00847791" w:rsidP="00847791">
            <w:pPr>
              <w:jc w:val="center"/>
              <w:rPr>
                <w:rFonts w:ascii="Times New Roman" w:hAnsi="Times New Roman" w:cs="Times New Roman"/>
                <w:b/>
                <w:bCs/>
                <w:color w:val="0000FF"/>
                <w:sz w:val="20"/>
                <w:szCs w:val="20"/>
              </w:rPr>
            </w:pPr>
            <w:r w:rsidRPr="00AC20EC">
              <w:rPr>
                <w:rFonts w:ascii="Times New Roman" w:hAnsi="Times New Roman" w:cs="Times New Roman"/>
                <w:b/>
                <w:bCs/>
                <w:color w:val="0000FF"/>
                <w:sz w:val="20"/>
                <w:szCs w:val="20"/>
              </w:rPr>
              <w:t>Description</w:t>
            </w:r>
          </w:p>
        </w:tc>
      </w:tr>
      <w:tr w:rsidR="00AC20EC" w:rsidRPr="00AC20EC" w14:paraId="0A91CF1D" w14:textId="77777777" w:rsidTr="005C77AC">
        <w:tc>
          <w:tcPr>
            <w:tcW w:w="1116" w:type="dxa"/>
          </w:tcPr>
          <w:p w14:paraId="77E30A15" w14:textId="77777777" w:rsidR="00847791" w:rsidRPr="00CB4123" w:rsidRDefault="00847791" w:rsidP="00694748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data</w:t>
            </w:r>
          </w:p>
        </w:tc>
        <w:tc>
          <w:tcPr>
            <w:tcW w:w="7174" w:type="dxa"/>
          </w:tcPr>
          <w:p w14:paraId="7743959A" w14:textId="38A3B5EE" w:rsidR="00633BB3" w:rsidRDefault="00C76B13" w:rsidP="00633BB3">
            <w:pPr>
              <w:autoSpaceDE w:val="0"/>
              <w:autoSpaceDN w:val="0"/>
              <w:adjustRightInd w:val="0"/>
              <w:ind w:left="190" w:hanging="19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(a) For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datatype = "abundance"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, data can be input as a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matrix</w:t>
            </w:r>
            <w:r w:rsidR="00CB4123" w:rsidRP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or </w:t>
            </w:r>
            <w:proofErr w:type="spellStart"/>
            <w:proofErr w:type="gramStart"/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data.frame</w:t>
            </w:r>
            <w:proofErr w:type="spellEnd"/>
            <w:proofErr w:type="gramEnd"/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(species by assemblages), or a </w:t>
            </w:r>
            <w:r w:rsidR="00F535C5"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list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of </w:t>
            </w:r>
            <w:r w:rsidRP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matrices/</w:t>
            </w:r>
            <w:proofErr w:type="spellStart"/>
            <w:r w:rsidRP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data.frames</w:t>
            </w:r>
            <w:proofErr w:type="spellEnd"/>
            <w:r w:rsidR="00A03474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 xml:space="preserve">, </w:t>
            </w:r>
            <w:r w:rsidR="00A03474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each matrix represents species-by-</w:t>
            </w:r>
            <w:r w:rsidR="00633BB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assemblages</w:t>
            </w:r>
            <w:r w:rsidR="00A03474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abundance matrix</w:t>
            </w:r>
            <w:r w:rsidR="00633BB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; see </w:t>
            </w:r>
            <w:r w:rsidR="008225E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Note 1 </w:t>
            </w:r>
            <w:r w:rsidR="00633BB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for example</w:t>
            </w:r>
            <w:r w:rsidR="00A03474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s</w:t>
            </w:r>
            <w:r w:rsidR="00633BB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. 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</w:t>
            </w:r>
          </w:p>
          <w:p w14:paraId="5C06C3C9" w14:textId="0ADBA6C9" w:rsidR="00847791" w:rsidRPr="00AC20EC" w:rsidRDefault="001D315A" w:rsidP="00CB4123">
            <w:pPr>
              <w:autoSpaceDE w:val="0"/>
              <w:autoSpaceDN w:val="0"/>
              <w:adjustRightInd w:val="0"/>
              <w:ind w:left="190" w:hanging="19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(b) For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datatype = "</w:t>
            </w:r>
            <w:proofErr w:type="spellStart"/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incidence_raw</w:t>
            </w:r>
            <w:proofErr w:type="spellEnd"/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"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, data can be input as a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list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</w:t>
            </w:r>
            <w:r w:rsidR="00A03474"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of </w:t>
            </w:r>
            <w:r w:rsidR="00A03474" w:rsidRP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matrices/</w:t>
            </w:r>
            <w:proofErr w:type="spellStart"/>
            <w:r w:rsidR="00A03474" w:rsidRP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data.frames</w:t>
            </w:r>
            <w:proofErr w:type="spellEnd"/>
            <w:r w:rsidR="00A03474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 xml:space="preserve">, </w:t>
            </w:r>
            <w:r w:rsid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where </w:t>
            </w:r>
            <w:r w:rsidR="00A03474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each matrix represents species-by-sampling units; see Note 2 for an example</w:t>
            </w:r>
            <w:r w:rsidR="008225E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</w:t>
            </w:r>
          </w:p>
        </w:tc>
      </w:tr>
      <w:tr w:rsidR="00AC20EC" w:rsidRPr="00AC20EC" w14:paraId="2B72730F" w14:textId="77777777" w:rsidTr="005C77AC">
        <w:tc>
          <w:tcPr>
            <w:tcW w:w="1116" w:type="dxa"/>
          </w:tcPr>
          <w:p w14:paraId="33381B9E" w14:textId="77777777" w:rsidR="00847791" w:rsidRPr="00CB4123" w:rsidRDefault="00847791" w:rsidP="00694748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q</w:t>
            </w:r>
          </w:p>
        </w:tc>
        <w:tc>
          <w:tcPr>
            <w:tcW w:w="7174" w:type="dxa"/>
          </w:tcPr>
          <w:p w14:paraId="0A8856B1" w14:textId="2A13CB4D" w:rsidR="00847791" w:rsidRPr="00AC20EC" w:rsidRDefault="00C76B13" w:rsidP="00EB6D82">
            <w:pPr>
              <w:rPr>
                <w:color w:val="0000FF"/>
                <w:sz w:val="20"/>
                <w:szCs w:val="20"/>
              </w:rPr>
            </w:pP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a numerical vector specifying the diversity orders. Default is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c(0, 1, 2)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</w:t>
            </w:r>
          </w:p>
        </w:tc>
      </w:tr>
      <w:tr w:rsidR="00AC20EC" w:rsidRPr="00AC20EC" w14:paraId="5A3A4DB6" w14:textId="77777777" w:rsidTr="005C77AC">
        <w:tc>
          <w:tcPr>
            <w:tcW w:w="1116" w:type="dxa"/>
          </w:tcPr>
          <w:p w14:paraId="60B4C71C" w14:textId="77777777" w:rsidR="00847791" w:rsidRPr="00CB4123" w:rsidRDefault="00847791" w:rsidP="00694748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datatype</w:t>
            </w:r>
          </w:p>
        </w:tc>
        <w:tc>
          <w:tcPr>
            <w:tcW w:w="7174" w:type="dxa"/>
          </w:tcPr>
          <w:p w14:paraId="12477403" w14:textId="1861BB48" w:rsidR="00847791" w:rsidRPr="00AC20EC" w:rsidRDefault="00C76B13" w:rsidP="00544F7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data type of input data: individual-based abundance data (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datatype = "abundance"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) or species by sampling-units incidence matrix (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datatype = "</w:t>
            </w:r>
            <w:proofErr w:type="spellStart"/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incidence_raw</w:t>
            </w:r>
            <w:proofErr w:type="spellEnd"/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"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) with all entries being </w:t>
            </w:r>
            <w:r w:rsidRPr="001D315A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0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(non-detection) or </w:t>
            </w:r>
            <w:r w:rsidRPr="001D315A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1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(detection).</w:t>
            </w:r>
          </w:p>
        </w:tc>
      </w:tr>
      <w:tr w:rsidR="00761351" w:rsidRPr="00AC20EC" w14:paraId="1F69E4F6" w14:textId="77777777" w:rsidTr="005C77AC">
        <w:tc>
          <w:tcPr>
            <w:tcW w:w="1116" w:type="dxa"/>
          </w:tcPr>
          <w:p w14:paraId="68238CD6" w14:textId="03C7F046" w:rsidR="00761351" w:rsidRPr="00CB4123" w:rsidRDefault="00761351" w:rsidP="00761351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  <w:highlight w:val="yellow"/>
              </w:rPr>
            </w:pPr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base</w:t>
            </w:r>
          </w:p>
        </w:tc>
        <w:tc>
          <w:tcPr>
            <w:tcW w:w="7174" w:type="dxa"/>
          </w:tcPr>
          <w:p w14:paraId="36DEE0FC" w14:textId="5BC29E28" w:rsidR="00761351" w:rsidRPr="009A16C4" w:rsidRDefault="00761351" w:rsidP="0076135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  <w:highlight w:val="yellow"/>
              </w:rPr>
            </w:pPr>
            <w:r w:rsidRPr="0073443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Sample-sized-based rarefaction and extrapolation for gamma and alpha diversity (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"size"</w:t>
            </w:r>
            <w:r w:rsidRPr="0073443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) or coverage-based rarefaction and extrapolation for gamma, alpha and beta diversity (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"coverage"</w:t>
            </w:r>
            <w:r w:rsidRPr="0073443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). Default is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"coverage"</w:t>
            </w:r>
            <w:r w:rsidRPr="00734433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.</w:t>
            </w:r>
          </w:p>
        </w:tc>
      </w:tr>
      <w:tr w:rsidR="00761351" w:rsidRPr="00AC20EC" w14:paraId="52D986C3" w14:textId="77777777" w:rsidTr="005C77AC">
        <w:tc>
          <w:tcPr>
            <w:tcW w:w="1116" w:type="dxa"/>
          </w:tcPr>
          <w:p w14:paraId="06EEDB94" w14:textId="77777777" w:rsidR="00761351" w:rsidRPr="00CB4123" w:rsidRDefault="00761351" w:rsidP="00761351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level</w:t>
            </w:r>
          </w:p>
        </w:tc>
        <w:tc>
          <w:tcPr>
            <w:tcW w:w="7174" w:type="dxa"/>
          </w:tcPr>
          <w:p w14:paraId="740B06E1" w14:textId="77777777" w:rsidR="0064493D" w:rsidRDefault="00761351" w:rsidP="0064493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A numerical vector specifying the particular </w:t>
            </w:r>
            <w:r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value of 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sample coverage (between 0 and 1</w:t>
            </w:r>
            <w:r w:rsidR="00C9261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when </w:t>
            </w:r>
            <w:r w:rsidR="00C92610"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“coverage”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)</w:t>
            </w:r>
            <w:r w:rsidR="00C9261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or sample size (</w:t>
            </w:r>
            <w:r w:rsidR="00C92610"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“size”</w:t>
            </w:r>
            <w:r w:rsidR="00C92610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)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. </w:t>
            </w:r>
          </w:p>
          <w:p w14:paraId="1F5FB066" w14:textId="61DCAE95" w:rsidR="00761351" w:rsidRDefault="00761351" w:rsidP="0064493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level = 1</w:t>
            </w:r>
            <w:r w:rsidR="0064493D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(</w:t>
            </w:r>
            <w:r w:rsidR="00CB4123">
              <w:rPr>
                <w:rFonts w:ascii="Times New Roman" w:hAnsi="Times New Roman" w:cs="Times New Roman" w:hint="eastAsia"/>
                <w:color w:val="0000FF"/>
                <w:kern w:val="0"/>
                <w:sz w:val="20"/>
                <w:szCs w:val="20"/>
              </w:rPr>
              <w:t>w</w:t>
            </w:r>
            <w:r w:rsid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hen </w:t>
            </w:r>
            <w:r w:rsidR="0064493D"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“coverage”</w:t>
            </w:r>
            <w:r w:rsidR="0064493D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)</w:t>
            </w:r>
            <w:r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means complete coverage (the corresponding diversity represents asymptotic diversity)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</w:t>
            </w:r>
          </w:p>
          <w:p w14:paraId="146A7364" w14:textId="5BD2065E" w:rsidR="004B68A6" w:rsidRPr="00AC20EC" w:rsidRDefault="004B68A6" w:rsidP="00184DC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If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“size”</w:t>
            </w: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and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level = NULL</w:t>
            </w: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, then this function computes the </w:t>
            </w:r>
            <w:r w:rsidR="00BD1FB9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gamma and alpha </w:t>
            </w: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diversity estimates </w:t>
            </w:r>
            <w:r w:rsidR="00BD1FB9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up to </w:t>
            </w:r>
            <w:r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double </w:t>
            </w:r>
            <w:r w:rsidR="00BD1FB9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the</w:t>
            </w:r>
            <w:r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reference sample size</w:t>
            </w: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. If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“</w:t>
            </w:r>
            <w:r w:rsidR="00BD1FB9"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coverage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”</w:t>
            </w: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and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level = NULL</w:t>
            </w:r>
            <w:r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, then this function computes the 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gamma and alpha </w:t>
            </w:r>
            <w:r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diversity estimates 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up to </w:t>
            </w:r>
            <w:r w:rsidR="00184DC5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one (for q = 1, 2) or up to 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the coverage of </w:t>
            </w:r>
            <w:r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double 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the </w:t>
            </w:r>
            <w:r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reference sample size</w:t>
            </w:r>
            <w:r w:rsidR="00184DC5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(for q = 0)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; the corresponding beta diversity is computed up to the same maximum </w:t>
            </w:r>
            <w:r w:rsidR="00CC6E9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coverage 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as the alpha diversity.</w:t>
            </w:r>
          </w:p>
        </w:tc>
      </w:tr>
      <w:tr w:rsidR="00761351" w:rsidRPr="00AC20EC" w14:paraId="794B37CB" w14:textId="77777777" w:rsidTr="005C77AC">
        <w:tc>
          <w:tcPr>
            <w:tcW w:w="1116" w:type="dxa"/>
          </w:tcPr>
          <w:p w14:paraId="47043920" w14:textId="66568895" w:rsidR="00761351" w:rsidRPr="00CB4123" w:rsidRDefault="00761351" w:rsidP="00761351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proofErr w:type="spellStart"/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nboot</w:t>
            </w:r>
            <w:proofErr w:type="spellEnd"/>
          </w:p>
        </w:tc>
        <w:tc>
          <w:tcPr>
            <w:tcW w:w="7174" w:type="dxa"/>
          </w:tcPr>
          <w:p w14:paraId="08106DA6" w14:textId="044C0A18" w:rsidR="00761351" w:rsidRPr="00AC20EC" w:rsidRDefault="00761351" w:rsidP="00CB412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a positive integer specifying the number of bootstrap replications when assessing sampling uncertainty and constructing confidence intervals. </w:t>
            </w:r>
            <w:r w:rsidR="003279F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Bootstrap replications are generally time consuming. 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Enter </w:t>
            </w:r>
            <w:r w:rsidRPr="001D315A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0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to skip </w:t>
            </w:r>
            <w:r w:rsidR="003279F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the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bootstrap procedures. Default is </w:t>
            </w:r>
            <w:r w:rsidRPr="001D315A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20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</w:t>
            </w:r>
            <w:r w:rsidR="003279F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If more accurate results are required, set </w:t>
            </w:r>
            <w:proofErr w:type="spellStart"/>
            <w:r w:rsidR="003279FC"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nboot</w:t>
            </w:r>
            <w:proofErr w:type="spellEnd"/>
            <w:r w:rsidR="003279FC"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 xml:space="preserve"> = 100</w:t>
            </w:r>
            <w:r w:rsidR="003279FC">
              <w:rPr>
                <w:rFonts w:asciiTheme="majorHAnsi" w:hAnsiTheme="majorHAnsi" w:cstheme="majorHAnsi"/>
                <w:bCs/>
                <w:color w:val="0000FF"/>
                <w:sz w:val="20"/>
                <w:szCs w:val="20"/>
              </w:rPr>
              <w:t xml:space="preserve"> </w:t>
            </w:r>
            <w:r w:rsidR="002A25A8">
              <w:rPr>
                <w:rFonts w:asciiTheme="majorHAnsi" w:hAnsiTheme="majorHAnsi" w:cstheme="majorHAnsi"/>
                <w:bCs/>
                <w:color w:val="0000FF"/>
                <w:sz w:val="20"/>
                <w:szCs w:val="20"/>
              </w:rPr>
              <w:t>(</w:t>
            </w:r>
            <w:r w:rsidR="003279FC">
              <w:rPr>
                <w:rFonts w:asciiTheme="majorHAnsi" w:hAnsiTheme="majorHAnsi" w:cstheme="majorHAnsi"/>
                <w:bCs/>
                <w:color w:val="0000FF"/>
                <w:sz w:val="20"/>
                <w:szCs w:val="20"/>
              </w:rPr>
              <w:t xml:space="preserve">or </w:t>
            </w:r>
            <w:proofErr w:type="spellStart"/>
            <w:r w:rsid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nboot</w:t>
            </w:r>
            <w:proofErr w:type="spellEnd"/>
            <w:r w:rsid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 xml:space="preserve"> = </w:t>
            </w:r>
            <w:r w:rsidR="003279FC"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200</w:t>
            </w:r>
            <w:r w:rsidR="002A25A8">
              <w:rPr>
                <w:rFonts w:asciiTheme="majorHAnsi" w:hAnsiTheme="majorHAnsi" w:cstheme="majorHAnsi"/>
                <w:bCs/>
                <w:color w:val="0000FF"/>
                <w:sz w:val="20"/>
                <w:szCs w:val="20"/>
              </w:rPr>
              <w:t>)</w:t>
            </w:r>
            <w:r w:rsidR="003279FC">
              <w:rPr>
                <w:rFonts w:asciiTheme="majorHAnsi" w:hAnsiTheme="majorHAnsi" w:cstheme="majorHAnsi"/>
                <w:bCs/>
                <w:color w:val="0000FF"/>
                <w:sz w:val="20"/>
                <w:szCs w:val="20"/>
              </w:rPr>
              <w:t>.</w:t>
            </w:r>
          </w:p>
        </w:tc>
      </w:tr>
      <w:tr w:rsidR="00761351" w:rsidRPr="00AC20EC" w14:paraId="2B8638F7" w14:textId="77777777" w:rsidTr="005C77AC">
        <w:tc>
          <w:tcPr>
            <w:tcW w:w="1116" w:type="dxa"/>
          </w:tcPr>
          <w:p w14:paraId="7E13D2F5" w14:textId="77777777" w:rsidR="00761351" w:rsidRPr="00CB4123" w:rsidRDefault="00761351" w:rsidP="00761351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proofErr w:type="spellStart"/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conf</w:t>
            </w:r>
            <w:proofErr w:type="spellEnd"/>
          </w:p>
        </w:tc>
        <w:tc>
          <w:tcPr>
            <w:tcW w:w="7174" w:type="dxa"/>
          </w:tcPr>
          <w:p w14:paraId="59910553" w14:textId="0180B3C3" w:rsidR="00761351" w:rsidRPr="00AC20EC" w:rsidRDefault="00761351" w:rsidP="0076135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AC20E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a positive number &lt; 1 specifying the level of confidence interval</w:t>
            </w:r>
            <w:r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 D</w:t>
            </w:r>
            <w:r w:rsidRPr="00AC20E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efault is </w:t>
            </w:r>
            <w:r w:rsidRPr="009805B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0.95</w:t>
            </w:r>
            <w:r w:rsidRPr="00AC20E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</w:t>
            </w:r>
          </w:p>
        </w:tc>
      </w:tr>
    </w:tbl>
    <w:p w14:paraId="2B5CD765" w14:textId="0A6A003D" w:rsidR="00DB430E" w:rsidRDefault="00DB430E" w:rsidP="00DB430E">
      <w:pPr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 w:rsidRPr="00AC20EC">
        <w:rPr>
          <w:rFonts w:ascii="Times New Roman" w:hAnsi="Times New Roman" w:cs="Times New Roman"/>
          <w:color w:val="0000FF"/>
          <w:sz w:val="20"/>
          <w:szCs w:val="20"/>
        </w:rPr>
        <w:lastRenderedPageBreak/>
        <w:t xml:space="preserve">Use </w:t>
      </w:r>
      <w:proofErr w:type="gramStart"/>
      <w:r w:rsidR="009805B3">
        <w:rPr>
          <w:rFonts w:ascii="Times New Roman" w:hAnsi="Times New Roman" w:cs="Times New Roman"/>
          <w:color w:val="0000FF"/>
          <w:sz w:val="20"/>
          <w:szCs w:val="20"/>
        </w:rPr>
        <w:t>‘</w:t>
      </w:r>
      <w:r w:rsidRPr="00CB4123">
        <w:rPr>
          <w:rFonts w:ascii="Courier New" w:hAnsi="Courier New" w:cs="Courier New"/>
          <w:color w:val="0000FF"/>
          <w:sz w:val="20"/>
          <w:szCs w:val="20"/>
        </w:rPr>
        <w:t>?</w:t>
      </w:r>
      <w:r w:rsidR="003E0A8C">
        <w:rPr>
          <w:rFonts w:ascii="Courier New" w:hAnsi="Courier New" w:cs="Courier New"/>
          <w:color w:val="0000FF"/>
          <w:sz w:val="20"/>
          <w:szCs w:val="20"/>
        </w:rPr>
        <w:t>iNEXTbeta</w:t>
      </w:r>
      <w:proofErr w:type="gramEnd"/>
      <w:r w:rsidR="003E0A8C">
        <w:rPr>
          <w:rFonts w:ascii="Courier New" w:hAnsi="Courier New" w:cs="Courier New"/>
          <w:color w:val="0000FF"/>
          <w:sz w:val="20"/>
          <w:szCs w:val="20"/>
        </w:rPr>
        <w:t>3D</w:t>
      </w:r>
      <w:r w:rsidR="009805B3">
        <w:rPr>
          <w:rFonts w:ascii="Times New Roman" w:hAnsi="Times New Roman" w:cs="Times New Roman"/>
          <w:color w:val="0000FF"/>
          <w:sz w:val="20"/>
          <w:szCs w:val="20"/>
        </w:rPr>
        <w:t>’</w:t>
      </w:r>
      <w:r w:rsidR="00ED1FA6" w:rsidRPr="00ED1FA6">
        <w:rPr>
          <w:rFonts w:asciiTheme="majorHAnsi" w:hAnsiTheme="majorHAnsi" w:cstheme="majorHAnsi"/>
          <w:color w:val="0000FF"/>
          <w:sz w:val="20"/>
          <w:szCs w:val="20"/>
        </w:rPr>
        <w:t xml:space="preserve"> 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 xml:space="preserve">for </w:t>
      </w:r>
      <w:r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>help.</w:t>
      </w:r>
    </w:p>
    <w:p w14:paraId="37F6E803" w14:textId="77777777" w:rsidR="00CE5B26" w:rsidRDefault="00633BB3" w:rsidP="008225EC">
      <w:pPr>
        <w:autoSpaceDE w:val="0"/>
        <w:autoSpaceDN w:val="0"/>
        <w:adjustRightInd w:val="0"/>
        <w:ind w:left="190" w:hanging="190"/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>
        <w:rPr>
          <w:rFonts w:ascii="Times New Roman" w:hAnsi="Times New Roman" w:cs="Times New Roman" w:hint="eastAsia"/>
          <w:color w:val="0000FF"/>
          <w:kern w:val="0"/>
          <w:sz w:val="20"/>
          <w:szCs w:val="20"/>
        </w:rPr>
        <w:t>N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ote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1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: 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Examples for </w:t>
      </w:r>
      <w:r w:rsidR="00DB20AC" w:rsidRPr="00CE5B26">
        <w:rPr>
          <w:rFonts w:ascii="Times New Roman" w:hAnsi="Times New Roman" w:cs="Times New Roman"/>
          <w:b/>
          <w:color w:val="0000FF"/>
          <w:kern w:val="0"/>
          <w:sz w:val="20"/>
          <w:szCs w:val="20"/>
        </w:rPr>
        <w:t>abundance data input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formats: </w:t>
      </w:r>
    </w:p>
    <w:p w14:paraId="533FCC17" w14:textId="77777777" w:rsidR="00CE5B26" w:rsidRDefault="00DB20AC" w:rsidP="008225EC">
      <w:pPr>
        <w:autoSpaceDE w:val="0"/>
        <w:autoSpaceDN w:val="0"/>
        <w:adjustRightInd w:val="0"/>
        <w:ind w:left="190" w:hanging="190"/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(1) </w:t>
      </w:r>
      <w:r w:rsidR="00346DC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(Figure 2 for rainforest tree species abundance data) 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T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>o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compare beta diversity </w:t>
      </w:r>
      <w:r w:rsidR="003943EB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between </w:t>
      </w:r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2 </w:t>
      </w:r>
      <w:r w:rsidR="001C1E75">
        <w:rPr>
          <w:rFonts w:ascii="Times New Roman" w:hAnsi="Times New Roman" w:cs="Times New Roman"/>
          <w:color w:val="0000FF"/>
          <w:kern w:val="0"/>
          <w:sz w:val="20"/>
          <w:szCs w:val="20"/>
        </w:rPr>
        <w:t>habitats</w:t>
      </w:r>
      <w:r w:rsidR="00053044">
        <w:rPr>
          <w:rFonts w:ascii="Times New Roman" w:hAnsi="Times New Roman" w:cs="Times New Roman"/>
          <w:color w:val="0000FF"/>
          <w:kern w:val="0"/>
          <w:sz w:val="20"/>
          <w:szCs w:val="20"/>
        </w:rPr>
        <w:t>/transects</w:t>
      </w:r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(Edge 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and</w:t>
      </w:r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Interior)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in </w:t>
      </w:r>
      <w:r w:rsidR="003943EB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each of the 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>two</w:t>
      </w:r>
      <w:r w:rsidR="001C1E7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3943EB">
        <w:rPr>
          <w:rFonts w:ascii="Times New Roman" w:hAnsi="Times New Roman" w:cs="Times New Roman"/>
          <w:color w:val="0000FF"/>
          <w:kern w:val="0"/>
          <w:sz w:val="20"/>
          <w:szCs w:val="20"/>
        </w:rPr>
        <w:t>fragments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(</w:t>
      </w:r>
      <w:proofErr w:type="spellStart"/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>Marim</w:t>
      </w:r>
      <w:proofErr w:type="spellEnd"/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and Rebio 2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>)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,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we 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nput a </w:t>
      </w:r>
      <w:r w:rsidR="00633BB3" w:rsidRPr="00291BF9">
        <w:rPr>
          <w:rFonts w:ascii="Times New Roman" w:hAnsi="Times New Roman" w:cs="Times New Roman"/>
          <w:color w:val="0000FF"/>
          <w:kern w:val="0"/>
          <w:sz w:val="20"/>
          <w:szCs w:val="20"/>
        </w:rPr>
        <w:t>list</w:t>
      </w:r>
      <w:r w:rsidR="00633BB3" w:rsidRPr="001D315A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of two </w:t>
      </w:r>
      <w:r w:rsidR="00633BB3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matrices/</w:t>
      </w:r>
      <w:proofErr w:type="spellStart"/>
      <w:r w:rsidR="00633BB3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data.frames</w:t>
      </w:r>
      <w:proofErr w:type="spellEnd"/>
      <w:r w:rsidR="009A16C4">
        <w:rPr>
          <w:rFonts w:asciiTheme="majorHAnsi" w:hAnsiTheme="majorHAnsi" w:cstheme="majorHAnsi"/>
          <w:color w:val="0000FF"/>
          <w:kern w:val="0"/>
          <w:sz w:val="20"/>
          <w:szCs w:val="20"/>
        </w:rPr>
        <w:t>;</w:t>
      </w:r>
      <w:r w:rsidR="00633BB3">
        <w:rPr>
          <w:rFonts w:asciiTheme="majorHAnsi" w:hAnsiTheme="majorHAnsi" w:cstheme="majorHAnsi"/>
          <w:color w:val="0000FF"/>
          <w:kern w:val="0"/>
          <w:sz w:val="20"/>
          <w:szCs w:val="20"/>
        </w:rPr>
        <w:t xml:space="preserve"> 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>each matrix represents s</w:t>
      </w:r>
      <w:r w:rsidR="00633BB3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>pecies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>-</w:t>
      </w:r>
      <w:r w:rsidR="00633BB3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>by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>-</w:t>
      </w:r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>assemblage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abundance data (there are </w:t>
      </w:r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>2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291BF9">
        <w:rPr>
          <w:rFonts w:ascii="Times New Roman" w:hAnsi="Times New Roman" w:cs="Times New Roman"/>
          <w:color w:val="0000FF"/>
          <w:kern w:val="0"/>
          <w:sz w:val="20"/>
          <w:szCs w:val="20"/>
        </w:rPr>
        <w:t>habitats</w:t>
      </w:r>
      <w:r w:rsidR="003943EB">
        <w:rPr>
          <w:rFonts w:ascii="Times New Roman" w:hAnsi="Times New Roman" w:cs="Times New Roman"/>
          <w:color w:val="0000FF"/>
          <w:kern w:val="0"/>
          <w:sz w:val="20"/>
          <w:szCs w:val="20"/>
        </w:rPr>
        <w:t>/assemblages</w:t>
      </w:r>
      <w:r w:rsidR="00BF358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in a </w:t>
      </w:r>
      <w:r w:rsidR="00291BF9">
        <w:rPr>
          <w:rFonts w:ascii="Times New Roman" w:hAnsi="Times New Roman" w:cs="Times New Roman"/>
          <w:color w:val="0000FF"/>
          <w:kern w:val="0"/>
          <w:sz w:val="20"/>
          <w:szCs w:val="20"/>
        </w:rPr>
        <w:t>site</w:t>
      </w:r>
      <w:r w:rsidR="009A16C4">
        <w:rPr>
          <w:rFonts w:ascii="Times New Roman" w:hAnsi="Times New Roman" w:cs="Times New Roman"/>
          <w:color w:val="0000FF"/>
          <w:kern w:val="0"/>
          <w:sz w:val="20"/>
          <w:szCs w:val="20"/>
        </w:rPr>
        <w:t>)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>.</w:t>
      </w:r>
      <w:r w:rsidR="008225EC" w:rsidRP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</w:p>
    <w:p w14:paraId="0D487D0D" w14:textId="3F950724" w:rsidR="00633BB3" w:rsidRDefault="00DB20AC" w:rsidP="008225EC">
      <w:pPr>
        <w:autoSpaceDE w:val="0"/>
        <w:autoSpaceDN w:val="0"/>
        <w:adjustRightInd w:val="0"/>
        <w:ind w:left="190" w:hanging="190"/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(2) </w:t>
      </w:r>
      <w:r w:rsidR="00346DC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(Figure 4 for beetle species abundance data) 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To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compare 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emporal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beta diversity 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for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between two time periods 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>for</w:t>
      </w:r>
      <w:r w:rsidR="003943EB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each of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two areas (logged and unlogged),</w:t>
      </w:r>
      <w:r w:rsidR="008225EC" w:rsidRP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we input a </w:t>
      </w:r>
      <w:r w:rsidR="008225EC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list</w:t>
      </w:r>
      <w:r w:rsidR="008225EC" w:rsidRPr="001D315A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of two </w:t>
      </w:r>
      <w:r w:rsidR="008225EC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matrices/</w:t>
      </w:r>
      <w:proofErr w:type="spellStart"/>
      <w:r w:rsidR="008225EC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data.frames</w:t>
      </w:r>
      <w:proofErr w:type="spellEnd"/>
      <w:r w:rsidR="008225EC">
        <w:rPr>
          <w:rFonts w:asciiTheme="majorHAnsi" w:hAnsiTheme="majorHAnsi" w:cstheme="majorHAnsi"/>
          <w:color w:val="0000FF"/>
          <w:kern w:val="0"/>
          <w:sz w:val="20"/>
          <w:szCs w:val="20"/>
        </w:rPr>
        <w:t xml:space="preserve">,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>each matrix represents s</w:t>
      </w:r>
      <w:r w:rsidR="008225EC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>pecies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>-</w:t>
      </w:r>
      <w:r w:rsidR="008225EC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>by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>-period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BF3585">
        <w:rPr>
          <w:rFonts w:ascii="Times New Roman" w:hAnsi="Times New Roman" w:cs="Times New Roman"/>
          <w:color w:val="0000FF"/>
          <w:kern w:val="0"/>
          <w:sz w:val="20"/>
          <w:szCs w:val="20"/>
        </w:rPr>
        <w:t>abundance records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(there are 2 periods</w:t>
      </w:r>
      <w:r w:rsidR="00BF358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n 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>an area)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. </w:t>
      </w:r>
    </w:p>
    <w:p w14:paraId="56677896" w14:textId="7508827A" w:rsidR="00633BB3" w:rsidRPr="00AC20EC" w:rsidRDefault="008225EC" w:rsidP="00E533DD">
      <w:pPr>
        <w:autoSpaceDE w:val="0"/>
        <w:autoSpaceDN w:val="0"/>
        <w:adjustRightInd w:val="0"/>
        <w:ind w:left="190" w:hanging="190"/>
        <w:rPr>
          <w:rFonts w:ascii="Times New Roman" w:hAnsi="Times New Roman" w:cs="Times New Roman"/>
          <w:color w:val="0000FF"/>
          <w:sz w:val="20"/>
          <w:szCs w:val="20"/>
        </w:rPr>
      </w:pPr>
      <w:r w:rsidRPr="00F77641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Note 2: 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>An example for</w:t>
      </w:r>
      <w:r w:rsidR="00DB20AC" w:rsidRPr="00CE5B26">
        <w:rPr>
          <w:rFonts w:ascii="Times New Roman" w:hAnsi="Times New Roman" w:cs="Times New Roman"/>
          <w:b/>
          <w:color w:val="0000FF"/>
          <w:kern w:val="0"/>
          <w:sz w:val="20"/>
          <w:szCs w:val="20"/>
        </w:rPr>
        <w:t xml:space="preserve"> incidence data input 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formats: </w:t>
      </w:r>
      <w:r w:rsidR="00346DC7">
        <w:rPr>
          <w:rFonts w:ascii="Times New Roman" w:hAnsi="Times New Roman" w:cs="Times New Roman"/>
          <w:color w:val="0000FF"/>
          <w:kern w:val="0"/>
          <w:sz w:val="20"/>
          <w:szCs w:val="20"/>
        </w:rPr>
        <w:t>(Figure 5 for</w:t>
      </w:r>
      <w:r w:rsidR="00346DC7" w:rsidRPr="00346DC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346DC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ree species incidence data) 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>T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o compare temporal beta diversity between a base year (2005) and any subsequent year (2006-2017) 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n each of 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six 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secondary forest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>s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, we input 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for each forest </w:t>
      </w:r>
      <w:r w:rsidR="00A03474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a list of </w:t>
      </w:r>
      <w:r w:rsidR="002A25A8">
        <w:rPr>
          <w:rFonts w:ascii="Times New Roman" w:hAnsi="Times New Roman" w:cs="Times New Roman"/>
          <w:color w:val="0000FF"/>
          <w:kern w:val="0"/>
          <w:sz w:val="20"/>
          <w:szCs w:val="20"/>
        </w:rPr>
        <w:t>12 pairs of</w:t>
      </w:r>
      <w:r w:rsidR="00A03474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2F6047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matrices/</w:t>
      </w:r>
      <w:proofErr w:type="spellStart"/>
      <w:r w:rsidR="002F6047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data.frames</w:t>
      </w:r>
      <w:proofErr w:type="spellEnd"/>
      <w:r w:rsidR="00846D80">
        <w:rPr>
          <w:rFonts w:asciiTheme="majorHAnsi" w:hAnsiTheme="majorHAnsi" w:cstheme="majorHAnsi"/>
          <w:color w:val="0000FF"/>
          <w:kern w:val="0"/>
          <w:sz w:val="20"/>
          <w:szCs w:val="20"/>
        </w:rPr>
        <w:t>;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each </w:t>
      </w:r>
      <w:r w:rsidR="002A25A8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pair comprises two 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>matri</w:t>
      </w:r>
      <w:r w:rsidR="002A25A8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ces: one 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>represents species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>-by-subplot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A03474">
        <w:rPr>
          <w:rFonts w:ascii="Times New Roman" w:hAnsi="Times New Roman" w:cs="Times New Roman"/>
          <w:color w:val="0000FF"/>
          <w:kern w:val="0"/>
          <w:sz w:val="20"/>
          <w:szCs w:val="20"/>
        </w:rPr>
        <w:t>incidence records</w:t>
      </w:r>
      <w:r w:rsidR="00761351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>(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here are 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>100 subplots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) </w:t>
      </w:r>
      <w:r w:rsidR="002A25A8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for 2015, and the other represents species-by-subplot incidence records (there are 100 subplots) for any subsequent year. All </w:t>
      </w:r>
      <w:r w:rsidR="00761351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entries </w:t>
      </w:r>
      <w:r w:rsidR="00761351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n </w:t>
      </w:r>
      <w:r w:rsidR="002A25A8">
        <w:rPr>
          <w:rFonts w:ascii="Times New Roman" w:hAnsi="Times New Roman" w:cs="Times New Roman"/>
          <w:color w:val="0000FF"/>
          <w:kern w:val="0"/>
          <w:sz w:val="20"/>
          <w:szCs w:val="20"/>
        </w:rPr>
        <w:t>any</w:t>
      </w:r>
      <w:r w:rsidR="00761351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matrix 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>are</w:t>
      </w:r>
      <w:r w:rsidR="00761351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761351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0</w:t>
      </w:r>
      <w:r w:rsidR="00761351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(non-detection) or </w:t>
      </w:r>
      <w:r w:rsidR="00761351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1</w:t>
      </w:r>
      <w:r w:rsidR="00761351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(detection)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. </w:t>
      </w:r>
    </w:p>
    <w:p w14:paraId="21443A48" w14:textId="41DD09C3" w:rsidR="005C67B1" w:rsidRDefault="005C67B1" w:rsidP="00847791">
      <w:pPr>
        <w:rPr>
          <w:rFonts w:ascii="Times New Roman" w:hAnsi="Times New Roman" w:cs="Times New Roman"/>
          <w:sz w:val="20"/>
          <w:szCs w:val="20"/>
        </w:rPr>
      </w:pPr>
    </w:p>
    <w:p w14:paraId="77C25845" w14:textId="1507273A" w:rsidR="00847791" w:rsidRPr="00B40771" w:rsidRDefault="00847791" w:rsidP="00847791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t>#####################################################################</w:t>
      </w:r>
      <w:r w:rsidR="002B40A9" w:rsidRPr="00B40771">
        <w:rPr>
          <w:rFonts w:ascii="Times New Roman" w:hAnsi="Times New Roman" w:cs="Times New Roman"/>
          <w:sz w:val="20"/>
          <w:szCs w:val="20"/>
        </w:rPr>
        <w:t>#############</w:t>
      </w:r>
    </w:p>
    <w:p w14:paraId="75C145FA" w14:textId="77777777" w:rsidR="00847791" w:rsidRDefault="00847791" w:rsidP="00847791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22AD9D84" w14:textId="7D77C932" w:rsidR="00E1383B" w:rsidRPr="00B40771" w:rsidRDefault="00E86A25" w:rsidP="00361798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</w:t>
      </w:r>
      <w:r w:rsidR="004925F2">
        <w:rPr>
          <w:rFonts w:ascii="Times New Roman" w:hAnsi="Times New Roman" w:cs="Times New Roman"/>
          <w:sz w:val="20"/>
          <w:szCs w:val="20"/>
        </w:rPr>
        <w:t xml:space="preserve">he </w:t>
      </w:r>
      <w:r w:rsidR="00847791">
        <w:rPr>
          <w:rFonts w:ascii="Times New Roman" w:hAnsi="Times New Roman" w:cs="Times New Roman"/>
          <w:sz w:val="20"/>
          <w:szCs w:val="20"/>
        </w:rPr>
        <w:t>source code</w:t>
      </w:r>
      <w:r w:rsidR="00A56DA0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for graphics (Figures </w:t>
      </w:r>
      <w:r w:rsidR="00CA516D">
        <w:rPr>
          <w:rFonts w:ascii="Times New Roman" w:hAnsi="Times New Roman" w:cs="Times New Roman"/>
          <w:sz w:val="20"/>
          <w:szCs w:val="20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 to </w:t>
      </w:r>
      <w:r w:rsidR="00CA516D">
        <w:rPr>
          <w:rFonts w:ascii="Times New Roman" w:hAnsi="Times New Roman" w:cs="Times New Roman"/>
          <w:sz w:val="20"/>
          <w:szCs w:val="20"/>
        </w:rPr>
        <w:t>6</w:t>
      </w:r>
      <w:r>
        <w:rPr>
          <w:rFonts w:ascii="Times New Roman" w:hAnsi="Times New Roman" w:cs="Times New Roman"/>
          <w:sz w:val="20"/>
          <w:szCs w:val="20"/>
        </w:rPr>
        <w:t xml:space="preserve">) in </w:t>
      </w:r>
      <w:r w:rsidR="00F535C5">
        <w:rPr>
          <w:rFonts w:ascii="Times New Roman" w:hAnsi="Times New Roman" w:cs="Times New Roman"/>
          <w:sz w:val="20"/>
          <w:szCs w:val="20"/>
        </w:rPr>
        <w:t>Ch</w:t>
      </w:r>
      <w:r w:rsidR="00CC7DC6">
        <w:rPr>
          <w:rFonts w:ascii="Times New Roman" w:hAnsi="Times New Roman" w:cs="Times New Roman"/>
          <w:sz w:val="20"/>
          <w:szCs w:val="20"/>
        </w:rPr>
        <w:t>a</w:t>
      </w:r>
      <w:r w:rsidR="00F535C5">
        <w:rPr>
          <w:rFonts w:ascii="Times New Roman" w:hAnsi="Times New Roman" w:cs="Times New Roman"/>
          <w:sz w:val="20"/>
          <w:szCs w:val="20"/>
        </w:rPr>
        <w:t>o et al. (202</w:t>
      </w:r>
      <w:r w:rsidR="00E33064">
        <w:rPr>
          <w:rFonts w:ascii="Times New Roman" w:hAnsi="Times New Roman" w:cs="Times New Roman"/>
          <w:sz w:val="20"/>
          <w:szCs w:val="20"/>
        </w:rPr>
        <w:t>3</w:t>
      </w:r>
      <w:r w:rsidR="00F535C5">
        <w:rPr>
          <w:rFonts w:ascii="Times New Roman" w:hAnsi="Times New Roman" w:cs="Times New Roman"/>
          <w:sz w:val="20"/>
          <w:szCs w:val="20"/>
        </w:rPr>
        <w:t>)</w:t>
      </w:r>
      <w:r w:rsidR="003176E0">
        <w:rPr>
          <w:rFonts w:ascii="Times New Roman" w:hAnsi="Times New Roman" w:cs="Times New Roman"/>
          <w:sz w:val="20"/>
          <w:szCs w:val="20"/>
        </w:rPr>
        <w:t xml:space="preserve"> </w:t>
      </w:r>
      <w:r w:rsidR="00CE5B26">
        <w:rPr>
          <w:rFonts w:ascii="Times New Roman" w:hAnsi="Times New Roman" w:cs="Times New Roman"/>
          <w:sz w:val="20"/>
          <w:szCs w:val="20"/>
        </w:rPr>
        <w:t>paper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4925F2">
        <w:rPr>
          <w:rFonts w:ascii="Times New Roman" w:hAnsi="Times New Roman" w:cs="Times New Roman"/>
          <w:sz w:val="20"/>
          <w:szCs w:val="20"/>
        </w:rPr>
        <w:t xml:space="preserve">is </w:t>
      </w:r>
      <w:r w:rsidR="00AC20EC">
        <w:rPr>
          <w:rFonts w:ascii="Times New Roman" w:hAnsi="Times New Roman" w:cs="Times New Roman"/>
          <w:sz w:val="20"/>
          <w:szCs w:val="20"/>
        </w:rPr>
        <w:t xml:space="preserve">provided in </w:t>
      </w:r>
      <w:r w:rsidR="00955816">
        <w:rPr>
          <w:rFonts w:ascii="Times New Roman" w:hAnsi="Times New Roman" w:cs="Times New Roman"/>
          <w:sz w:val="20"/>
          <w:szCs w:val="20"/>
        </w:rPr>
        <w:t>Anne Chao’s</w:t>
      </w:r>
      <w:r w:rsidR="003F7E2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3F7E2B">
        <w:rPr>
          <w:rFonts w:ascii="Times New Roman" w:hAnsi="Times New Roman" w:cs="Times New Roman"/>
          <w:sz w:val="20"/>
          <w:szCs w:val="20"/>
        </w:rPr>
        <w:t>Github</w:t>
      </w:r>
      <w:proofErr w:type="spellEnd"/>
      <w:r w:rsidR="003F7E2B">
        <w:rPr>
          <w:rFonts w:ascii="Times New Roman" w:hAnsi="Times New Roman" w:cs="Times New Roman"/>
          <w:sz w:val="20"/>
          <w:szCs w:val="20"/>
        </w:rPr>
        <w:t xml:space="preserve"> </w:t>
      </w:r>
      <w:r w:rsidR="00AC20EC">
        <w:rPr>
          <w:rFonts w:ascii="Times New Roman" w:hAnsi="Times New Roman" w:cs="Times New Roman"/>
          <w:sz w:val="20"/>
          <w:szCs w:val="20"/>
        </w:rPr>
        <w:t>repository</w:t>
      </w:r>
      <w:r w:rsidR="003F7E2B">
        <w:rPr>
          <w:rFonts w:ascii="Times New Roman" w:hAnsi="Times New Roman" w:cs="Times New Roman"/>
          <w:sz w:val="20"/>
          <w:szCs w:val="20"/>
        </w:rPr>
        <w:t>. First, import/load the source code</w:t>
      </w:r>
      <w:r w:rsidR="00CC7DC6">
        <w:rPr>
          <w:rFonts w:ascii="Times New Roman" w:hAnsi="Times New Roman" w:cs="Times New Roman"/>
          <w:sz w:val="20"/>
          <w:szCs w:val="20"/>
        </w:rPr>
        <w:t>:</w:t>
      </w:r>
    </w:p>
    <w:p w14:paraId="42C319E7" w14:textId="00D898AD" w:rsidR="00E1383B" w:rsidRPr="0014190D" w:rsidRDefault="00E1383B" w:rsidP="00B407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proofErr w:type="gramStart"/>
      <w:r w:rsidRPr="0014190D">
        <w:rPr>
          <w:rFonts w:asciiTheme="majorHAnsi" w:hAnsiTheme="majorHAnsi" w:cstheme="majorHAnsi"/>
          <w:sz w:val="20"/>
          <w:szCs w:val="20"/>
        </w:rPr>
        <w:t>source(</w:t>
      </w:r>
      <w:proofErr w:type="gramEnd"/>
      <w:r w:rsidR="00B40771" w:rsidRPr="0014190D">
        <w:rPr>
          <w:rFonts w:asciiTheme="majorHAnsi" w:eastAsia="新細明體" w:hAnsiTheme="majorHAnsi" w:cstheme="majorHAnsi"/>
          <w:color w:val="222222"/>
          <w:kern w:val="0"/>
          <w:sz w:val="20"/>
          <w:szCs w:val="20"/>
        </w:rPr>
        <w:t>"</w:t>
      </w:r>
      <w:r w:rsidR="000C59EF" w:rsidRPr="0014190D">
        <w:rPr>
          <w:rFonts w:asciiTheme="majorHAnsi" w:eastAsia="新細明體" w:hAnsiTheme="majorHAnsi" w:cstheme="majorHAnsi"/>
          <w:color w:val="222222"/>
          <w:kern w:val="0"/>
          <w:sz w:val="20"/>
          <w:szCs w:val="20"/>
        </w:rPr>
        <w:t>Source R code</w:t>
      </w:r>
      <w:r w:rsidR="00B40771" w:rsidRPr="0014190D">
        <w:rPr>
          <w:rFonts w:asciiTheme="majorHAnsi" w:eastAsia="新細明體" w:hAnsiTheme="majorHAnsi" w:cstheme="majorHAnsi"/>
          <w:color w:val="222222"/>
          <w:kern w:val="0"/>
          <w:sz w:val="20"/>
          <w:szCs w:val="20"/>
        </w:rPr>
        <w:t>.txt"</w:t>
      </w:r>
      <w:r w:rsidR="00B40771" w:rsidRPr="0014190D">
        <w:rPr>
          <w:rFonts w:asciiTheme="majorHAnsi" w:hAnsiTheme="majorHAnsi" w:cstheme="majorHAnsi"/>
          <w:sz w:val="20"/>
          <w:szCs w:val="20"/>
        </w:rPr>
        <w:t>)</w:t>
      </w:r>
    </w:p>
    <w:p w14:paraId="1A629420" w14:textId="0E9ACC72" w:rsidR="001914B9" w:rsidRDefault="001914B9" w:rsidP="00AF0531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1B0426E6" w14:textId="1997F4ED" w:rsidR="005D462F" w:rsidRPr="004C5D21" w:rsidRDefault="005D462F" w:rsidP="005D462F">
      <w:pPr>
        <w:pStyle w:val="a4"/>
        <w:numPr>
          <w:ilvl w:val="0"/>
          <w:numId w:val="9"/>
        </w:numPr>
        <w:ind w:leftChars="0"/>
        <w:rPr>
          <w:rFonts w:ascii="Times New Roman" w:hAnsi="Times New Roman" w:cs="Times New Roman"/>
          <w:b/>
          <w:color w:val="C00000"/>
          <w:sz w:val="20"/>
          <w:szCs w:val="20"/>
        </w:rPr>
      </w:pPr>
      <w:r w:rsidRPr="004C5D21">
        <w:rPr>
          <w:rFonts w:ascii="Times New Roman" w:hAnsi="Times New Roman" w:cs="Times New Roman" w:hint="eastAsia"/>
          <w:b/>
          <w:color w:val="C00000"/>
          <w:sz w:val="20"/>
          <w:szCs w:val="20"/>
        </w:rPr>
        <w:t>F</w:t>
      </w:r>
      <w:r w:rsidRPr="004C5D21">
        <w:rPr>
          <w:rFonts w:ascii="Times New Roman" w:hAnsi="Times New Roman" w:cs="Times New Roman"/>
          <w:b/>
          <w:color w:val="C00000"/>
          <w:sz w:val="20"/>
          <w:szCs w:val="20"/>
        </w:rPr>
        <w:t>igure</w:t>
      </w:r>
      <w:r w:rsidR="008A19BA" w:rsidRPr="004C5D2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CA516D">
        <w:rPr>
          <w:rFonts w:ascii="Times New Roman" w:hAnsi="Times New Roman" w:cs="Times New Roman"/>
          <w:b/>
          <w:color w:val="C00000"/>
          <w:sz w:val="20"/>
          <w:szCs w:val="20"/>
        </w:rPr>
        <w:t>2</w:t>
      </w:r>
      <w:r w:rsidR="00FB5692">
        <w:rPr>
          <w:rFonts w:ascii="Times New Roman" w:hAnsi="Times New Roman" w:cs="Times New Roman"/>
          <w:b/>
          <w:color w:val="C00000"/>
          <w:sz w:val="20"/>
          <w:szCs w:val="20"/>
        </w:rPr>
        <w:t>:</w:t>
      </w:r>
      <w:r w:rsidR="001B644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1C1E75">
        <w:rPr>
          <w:rFonts w:ascii="Times New Roman" w:hAnsi="Times New Roman" w:cs="Times New Roman"/>
          <w:b/>
          <w:color w:val="C00000"/>
          <w:sz w:val="20"/>
          <w:szCs w:val="20"/>
        </w:rPr>
        <w:t>B</w:t>
      </w:r>
      <w:r w:rsidR="001B644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eta diversity </w:t>
      </w:r>
      <w:r w:rsidR="00DB20AC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between </w:t>
      </w:r>
      <w:r w:rsidR="001B644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among </w:t>
      </w:r>
      <w:r w:rsidR="001C1E75">
        <w:rPr>
          <w:rFonts w:ascii="Times New Roman" w:hAnsi="Times New Roman" w:cs="Times New Roman"/>
          <w:b/>
          <w:color w:val="C00000"/>
          <w:sz w:val="20"/>
          <w:szCs w:val="20"/>
        </w:rPr>
        <w:t>2</w:t>
      </w:r>
      <w:r w:rsidR="001B644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subplots </w:t>
      </w:r>
      <w:r w:rsidR="00803B6C" w:rsidRPr="00803B6C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for two </w:t>
      </w:r>
      <w:r w:rsidR="00291BF9">
        <w:rPr>
          <w:rFonts w:ascii="Times New Roman" w:hAnsi="Times New Roman" w:cs="Times New Roman"/>
          <w:b/>
          <w:color w:val="C00000"/>
          <w:sz w:val="20"/>
          <w:szCs w:val="20"/>
        </w:rPr>
        <w:t>site</w:t>
      </w:r>
      <w:r w:rsidR="002D6EA8">
        <w:rPr>
          <w:rFonts w:ascii="Times New Roman" w:hAnsi="Times New Roman" w:cs="Times New Roman"/>
          <w:b/>
          <w:color w:val="C00000"/>
          <w:sz w:val="20"/>
          <w:szCs w:val="20"/>
        </w:rPr>
        <w:t>s</w:t>
      </w:r>
      <w:r w:rsidR="00A07CDD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803B6C" w:rsidRPr="00803B6C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in </w:t>
      </w:r>
      <w:r w:rsidR="001C1E75">
        <w:rPr>
          <w:rFonts w:ascii="Times New Roman" w:hAnsi="Times New Roman" w:cs="Times New Roman"/>
          <w:b/>
          <w:color w:val="C00000"/>
          <w:sz w:val="20"/>
          <w:szCs w:val="20"/>
        </w:rPr>
        <w:t>f</w:t>
      </w:r>
      <w:r w:rsidR="001C1E75" w:rsidRPr="001C1E75">
        <w:rPr>
          <w:rFonts w:ascii="Times New Roman" w:hAnsi="Times New Roman" w:cs="Times New Roman"/>
          <w:b/>
          <w:color w:val="C00000"/>
          <w:sz w:val="20"/>
          <w:szCs w:val="20"/>
        </w:rPr>
        <w:t>ragmentation of tropical rain forests</w:t>
      </w:r>
      <w:r w:rsidR="00803B6C" w:rsidRPr="00803B6C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1C1E75">
        <w:rPr>
          <w:rFonts w:ascii="Times New Roman" w:hAnsi="Times New Roman" w:cs="Times New Roman"/>
          <w:b/>
          <w:color w:val="C00000"/>
          <w:sz w:val="20"/>
          <w:szCs w:val="20"/>
        </w:rPr>
        <w:t>in Brazil</w:t>
      </w:r>
      <w:r w:rsidR="00803B6C" w:rsidRPr="00803B6C">
        <w:rPr>
          <w:rFonts w:ascii="Times New Roman" w:hAnsi="Times New Roman" w:cs="Times New Roman"/>
          <w:b/>
          <w:color w:val="C00000"/>
          <w:sz w:val="20"/>
          <w:szCs w:val="20"/>
        </w:rPr>
        <w:t>.</w:t>
      </w:r>
    </w:p>
    <w:p w14:paraId="53CC4294" w14:textId="5A53A99E" w:rsidR="00A07CDD" w:rsidRPr="005D5D37" w:rsidRDefault="00680CF8" w:rsidP="0083211A">
      <w:pPr>
        <w:rPr>
          <w:rFonts w:ascii="Times New Roman" w:hAnsi="Times New Roman" w:cs="Times New Roman"/>
          <w:sz w:val="20"/>
          <w:szCs w:val="20"/>
        </w:rPr>
      </w:pPr>
      <w:r w:rsidRPr="00761351">
        <w:rPr>
          <w:rFonts w:ascii="Times New Roman" w:hAnsi="Times New Roman" w:cs="Times New Roman"/>
          <w:kern w:val="0"/>
          <w:sz w:val="20"/>
          <w:szCs w:val="20"/>
        </w:rPr>
        <w:t xml:space="preserve">Figure </w:t>
      </w:r>
      <w:r w:rsidR="00CA516D">
        <w:rPr>
          <w:rFonts w:ascii="Times New Roman" w:hAnsi="Times New Roman" w:cs="Times New Roman"/>
          <w:kern w:val="0"/>
          <w:sz w:val="20"/>
          <w:szCs w:val="20"/>
        </w:rPr>
        <w:t>2</w:t>
      </w:r>
      <w:r w:rsidRPr="00761351">
        <w:rPr>
          <w:rFonts w:ascii="Times New Roman" w:hAnsi="Times New Roman" w:cs="Times New Roman"/>
          <w:kern w:val="0"/>
          <w:sz w:val="20"/>
          <w:szCs w:val="20"/>
        </w:rPr>
        <w:t xml:space="preserve"> (a) </w:t>
      </w:r>
      <w:r w:rsidR="00FD1B22">
        <w:rPr>
          <w:rFonts w:ascii="Times New Roman" w:hAnsi="Times New Roman" w:cs="Times New Roman"/>
          <w:kern w:val="0"/>
          <w:sz w:val="20"/>
          <w:szCs w:val="20"/>
        </w:rPr>
        <w:t>plots</w:t>
      </w:r>
      <w:r w:rsidR="002D6EA8" w:rsidRPr="0076135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2D6EA8" w:rsidRPr="00734433">
        <w:rPr>
          <w:rFonts w:ascii="Times New Roman" w:hAnsi="Times New Roman" w:cs="Times New Roman"/>
          <w:sz w:val="20"/>
          <w:szCs w:val="20"/>
        </w:rPr>
        <w:t>size-based</w:t>
      </w:r>
      <w:r w:rsidR="002D6EA8" w:rsidRPr="00761351">
        <w:rPr>
          <w:rFonts w:ascii="Times New Roman" w:hAnsi="Times New Roman" w:cs="Times New Roman"/>
          <w:sz w:val="20"/>
          <w:szCs w:val="20"/>
        </w:rPr>
        <w:t xml:space="preserve"> </w:t>
      </w:r>
      <w:r w:rsidRPr="00761351">
        <w:rPr>
          <w:rFonts w:ascii="Times New Roman" w:hAnsi="Times New Roman" w:cs="Times New Roman"/>
          <w:sz w:val="20"/>
          <w:szCs w:val="20"/>
        </w:rPr>
        <w:t xml:space="preserve">rarefaction and extrapolation </w:t>
      </w:r>
      <w:r w:rsidR="002D6EA8" w:rsidRPr="00761351">
        <w:rPr>
          <w:rFonts w:ascii="Times New Roman" w:hAnsi="Times New Roman" w:cs="Times New Roman"/>
          <w:sz w:val="20"/>
          <w:szCs w:val="20"/>
        </w:rPr>
        <w:t xml:space="preserve">curves for gamma and alpha diversity </w:t>
      </w:r>
      <w:r w:rsidR="00F535C5" w:rsidRPr="00761351">
        <w:rPr>
          <w:rFonts w:ascii="Times New Roman" w:hAnsi="Times New Roman" w:cs="Times New Roman"/>
          <w:sz w:val="20"/>
          <w:szCs w:val="20"/>
        </w:rPr>
        <w:t xml:space="preserve">based on </w:t>
      </w:r>
      <w:r w:rsidR="00346DC7">
        <w:rPr>
          <w:rFonts w:ascii="Times New Roman" w:hAnsi="Times New Roman" w:cs="Times New Roman"/>
          <w:sz w:val="20"/>
          <w:szCs w:val="20"/>
        </w:rPr>
        <w:t xml:space="preserve">tree </w:t>
      </w:r>
      <w:r w:rsidR="00F535C5" w:rsidRPr="00761351">
        <w:rPr>
          <w:rFonts w:ascii="Times New Roman" w:hAnsi="Times New Roman" w:cs="Times New Roman"/>
          <w:sz w:val="20"/>
          <w:szCs w:val="20"/>
        </w:rPr>
        <w:t>species abundance data of</w:t>
      </w:r>
      <w:r w:rsidR="002D6EA8" w:rsidRPr="00761351">
        <w:rPr>
          <w:rFonts w:ascii="Times New Roman" w:hAnsi="Times New Roman" w:cs="Times New Roman"/>
          <w:sz w:val="20"/>
          <w:szCs w:val="20"/>
        </w:rPr>
        <w:t xml:space="preserve"> two </w:t>
      </w:r>
      <w:r w:rsidR="00053044">
        <w:rPr>
          <w:rFonts w:ascii="Times New Roman" w:hAnsi="Times New Roman" w:cs="Times New Roman"/>
          <w:sz w:val="20"/>
          <w:szCs w:val="20"/>
        </w:rPr>
        <w:t xml:space="preserve">transects/habitats in </w:t>
      </w:r>
      <w:proofErr w:type="spellStart"/>
      <w:r w:rsidR="001C1E75" w:rsidRPr="001C1E75">
        <w:rPr>
          <w:rFonts w:ascii="Times New Roman" w:hAnsi="Times New Roman" w:cs="Times New Roman"/>
          <w:sz w:val="20"/>
          <w:szCs w:val="20"/>
        </w:rPr>
        <w:t>Marim</w:t>
      </w:r>
      <w:proofErr w:type="spellEnd"/>
      <w:r w:rsidR="001C1E75" w:rsidRPr="001C1E75">
        <w:rPr>
          <w:rFonts w:ascii="Times New Roman" w:hAnsi="Times New Roman" w:cs="Times New Roman"/>
          <w:sz w:val="20"/>
          <w:szCs w:val="20"/>
        </w:rPr>
        <w:t xml:space="preserve"> and Rebio 2</w:t>
      </w:r>
      <w:r w:rsidR="00053044">
        <w:rPr>
          <w:rFonts w:ascii="Times New Roman" w:hAnsi="Times New Roman" w:cs="Times New Roman"/>
          <w:sz w:val="20"/>
          <w:szCs w:val="20"/>
        </w:rPr>
        <w:t xml:space="preserve"> Fragments</w:t>
      </w:r>
      <w:r w:rsidR="002D6EA8" w:rsidRPr="00761351">
        <w:rPr>
          <w:rFonts w:ascii="Times New Roman" w:hAnsi="Times New Roman" w:cs="Times New Roman"/>
          <w:sz w:val="20"/>
          <w:szCs w:val="20"/>
        </w:rPr>
        <w:t>.</w:t>
      </w:r>
      <w:r w:rsidR="00A07CDD" w:rsidRPr="00761351">
        <w:rPr>
          <w:rFonts w:ascii="Times New Roman" w:hAnsi="Times New Roman" w:cs="Times New Roman"/>
          <w:sz w:val="20"/>
          <w:szCs w:val="20"/>
        </w:rPr>
        <w:t xml:space="preserve"> </w:t>
      </w:r>
      <w:r w:rsidR="00A07CDD" w:rsidRPr="001C1E75">
        <w:rPr>
          <w:rFonts w:ascii="Times New Roman" w:hAnsi="Times New Roman" w:cs="Times New Roman"/>
          <w:sz w:val="20"/>
          <w:szCs w:val="20"/>
        </w:rPr>
        <w:t xml:space="preserve">Figure </w:t>
      </w:r>
      <w:r w:rsidR="00CA516D">
        <w:rPr>
          <w:rFonts w:ascii="Times New Roman" w:hAnsi="Times New Roman" w:cs="Times New Roman"/>
          <w:sz w:val="20"/>
          <w:szCs w:val="20"/>
        </w:rPr>
        <w:t>2</w:t>
      </w:r>
      <w:r w:rsidR="00A07CDD" w:rsidRPr="001C1E75">
        <w:rPr>
          <w:rFonts w:ascii="Times New Roman" w:hAnsi="Times New Roman" w:cs="Times New Roman"/>
          <w:sz w:val="20"/>
          <w:szCs w:val="20"/>
        </w:rPr>
        <w:t xml:space="preserve"> (b)</w:t>
      </w:r>
      <w:r w:rsidR="00A07CDD" w:rsidRPr="0076135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2D6EA8" w:rsidRPr="00761351">
        <w:rPr>
          <w:rFonts w:ascii="Times New Roman" w:hAnsi="Times New Roman" w:cs="Times New Roman"/>
          <w:kern w:val="0"/>
          <w:sz w:val="20"/>
          <w:szCs w:val="20"/>
        </w:rPr>
        <w:t xml:space="preserve">compares </w:t>
      </w:r>
      <w:r w:rsidR="002D6EA8">
        <w:rPr>
          <w:rFonts w:ascii="Times New Roman" w:hAnsi="Times New Roman" w:cs="Times New Roman"/>
          <w:kern w:val="0"/>
          <w:sz w:val="20"/>
          <w:szCs w:val="20"/>
        </w:rPr>
        <w:t xml:space="preserve">the corresponding </w:t>
      </w:r>
      <w:r w:rsidR="00A07CDD">
        <w:rPr>
          <w:rFonts w:ascii="Times New Roman" w:hAnsi="Times New Roman" w:cs="Times New Roman"/>
          <w:sz w:val="20"/>
          <w:szCs w:val="20"/>
        </w:rPr>
        <w:t>sample-coverage</w:t>
      </w:r>
      <w:r w:rsidR="002D6EA8">
        <w:rPr>
          <w:rFonts w:ascii="Times New Roman" w:hAnsi="Times New Roman" w:cs="Times New Roman"/>
          <w:sz w:val="20"/>
          <w:szCs w:val="20"/>
        </w:rPr>
        <w:t>-</w:t>
      </w:r>
      <w:r w:rsidR="00A07CDD">
        <w:rPr>
          <w:rFonts w:ascii="Times New Roman" w:hAnsi="Times New Roman" w:cs="Times New Roman"/>
          <w:sz w:val="20"/>
          <w:szCs w:val="20"/>
        </w:rPr>
        <w:t xml:space="preserve">based rarefaction and extrapolation </w:t>
      </w:r>
      <w:r w:rsidR="002D6EA8">
        <w:rPr>
          <w:rFonts w:ascii="Times New Roman" w:hAnsi="Times New Roman" w:cs="Times New Roman"/>
          <w:sz w:val="20"/>
          <w:szCs w:val="20"/>
        </w:rPr>
        <w:t>for</w:t>
      </w:r>
      <w:r w:rsidR="00A07CDD">
        <w:rPr>
          <w:rFonts w:ascii="Times New Roman" w:hAnsi="Times New Roman" w:cs="Times New Roman"/>
          <w:sz w:val="20"/>
          <w:szCs w:val="20"/>
        </w:rPr>
        <w:t xml:space="preserve"> gamma, alpha, and beta diversity.</w:t>
      </w:r>
    </w:p>
    <w:p w14:paraId="32991AF8" w14:textId="77777777" w:rsidR="00803B6C" w:rsidRDefault="00803B6C" w:rsidP="0083211A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</w:p>
    <w:p w14:paraId="6B38E663" w14:textId="5249270A" w:rsidR="00A741E8" w:rsidRPr="00CF35BD" w:rsidRDefault="00CA516D" w:rsidP="0083211A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1</w:t>
      </w:r>
      <w:r w:rsidR="005D462F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a.  </w:t>
      </w:r>
      <w:r w:rsidR="00D16EF4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R code for</w:t>
      </w:r>
      <w:r w:rsidR="00FA769D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  <w:r w:rsidR="00AF0531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Figure</w:t>
      </w:r>
      <w:r w:rsidR="0016112E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2</w:t>
      </w:r>
      <w:r w:rsidR="00AF0531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a</w:t>
      </w:r>
      <w:r w:rsidR="009C6B6C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</w:p>
    <w:p w14:paraId="0E17BA93" w14:textId="073942D2" w:rsidR="00AF0531" w:rsidRPr="00B40771" w:rsidRDefault="00846D80" w:rsidP="00A07C58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he complete </w:t>
      </w:r>
      <w:r w:rsidR="00053044">
        <w:rPr>
          <w:rFonts w:ascii="Times New Roman" w:hAnsi="Times New Roman" w:cs="Times New Roman"/>
          <w:sz w:val="20"/>
          <w:szCs w:val="20"/>
        </w:rPr>
        <w:t xml:space="preserve">data for 12 fragments are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stored </w:t>
      </w:r>
      <w:r w:rsidR="00117F1C">
        <w:rPr>
          <w:rFonts w:ascii="Times New Roman" w:hAnsi="Times New Roman" w:cs="Times New Roman"/>
          <w:kern w:val="0"/>
          <w:sz w:val="20"/>
          <w:szCs w:val="20"/>
        </w:rPr>
        <w:t>in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a</w:t>
      </w:r>
      <w:r w:rsidR="001C1E75">
        <w:rPr>
          <w:rFonts w:ascii="Times New Roman" w:hAnsi="Times New Roman" w:cs="Times New Roman"/>
          <w:kern w:val="0"/>
          <w:sz w:val="20"/>
          <w:szCs w:val="20"/>
        </w:rPr>
        <w:t>n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7B3F24">
        <w:rPr>
          <w:rFonts w:ascii="Times New Roman" w:hAnsi="Times New Roman" w:cs="Times New Roman"/>
          <w:kern w:val="0"/>
          <w:sz w:val="20"/>
          <w:szCs w:val="20"/>
        </w:rPr>
        <w:t xml:space="preserve">excel file named </w:t>
      </w:r>
      <w:r w:rsidR="007B3F24" w:rsidRPr="00B40771">
        <w:rPr>
          <w:rFonts w:ascii="Times New Roman" w:hAnsi="Times New Roman" w:cs="Times New Roman"/>
          <w:kern w:val="0"/>
          <w:sz w:val="20"/>
          <w:szCs w:val="20"/>
        </w:rPr>
        <w:t>"</w:t>
      </w:r>
      <w:r w:rsidR="007B3F24" w:rsidRPr="003A41C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 xml:space="preserve">Data </w:t>
      </w:r>
      <w:r w:rsidR="007B3F24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rainforest trees</w:t>
      </w:r>
      <w:r w:rsidR="007B3F24" w:rsidRPr="00B40771">
        <w:rPr>
          <w:rFonts w:ascii="Times New Roman" w:hAnsi="Times New Roman" w:cs="Times New Roman"/>
          <w:kern w:val="0"/>
          <w:sz w:val="20"/>
          <w:szCs w:val="20"/>
        </w:rPr>
        <w:t>"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="00053044">
        <w:rPr>
          <w:rFonts w:ascii="Times New Roman" w:hAnsi="Times New Roman" w:cs="Times New Roman"/>
          <w:sz w:val="20"/>
          <w:szCs w:val="20"/>
        </w:rPr>
        <w:t xml:space="preserve">The file includes 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 xml:space="preserve">fragment size and </w:t>
      </w:r>
      <w:r w:rsidR="00053044">
        <w:rPr>
          <w:rFonts w:ascii="Times New Roman" w:hAnsi="Times New Roman" w:cs="Times New Roman"/>
          <w:kern w:val="0"/>
          <w:sz w:val="20"/>
          <w:szCs w:val="20"/>
        </w:rPr>
        <w:t xml:space="preserve">tree-species </w:t>
      </w:r>
      <w:r w:rsidR="00856A0E">
        <w:rPr>
          <w:rFonts w:ascii="Times New Roman" w:hAnsi="Times New Roman" w:cs="Times New Roman"/>
          <w:kern w:val="0"/>
          <w:sz w:val="20"/>
          <w:szCs w:val="20"/>
        </w:rPr>
        <w:t xml:space="preserve">abundance </w:t>
      </w:r>
      <w:r w:rsidR="00A61235">
        <w:rPr>
          <w:rFonts w:ascii="Times New Roman" w:hAnsi="Times New Roman" w:cs="Times New Roman"/>
          <w:kern w:val="0"/>
          <w:sz w:val="20"/>
          <w:szCs w:val="20"/>
        </w:rPr>
        <w:t>data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053044">
        <w:rPr>
          <w:rFonts w:ascii="Times New Roman" w:hAnsi="Times New Roman" w:cs="Times New Roman"/>
          <w:kern w:val="0"/>
          <w:sz w:val="20"/>
          <w:szCs w:val="20"/>
        </w:rPr>
        <w:t xml:space="preserve">for </w:t>
      </w:r>
      <w:r w:rsidR="009C7432">
        <w:rPr>
          <w:rFonts w:ascii="Times New Roman" w:hAnsi="Times New Roman" w:cs="Times New Roman"/>
          <w:kern w:val="0"/>
          <w:sz w:val="20"/>
          <w:szCs w:val="20"/>
        </w:rPr>
        <w:t>2 habitats</w:t>
      </w:r>
      <w:r w:rsidR="00053044">
        <w:rPr>
          <w:rFonts w:ascii="Times New Roman" w:hAnsi="Times New Roman" w:cs="Times New Roman"/>
          <w:kern w:val="0"/>
          <w:sz w:val="20"/>
          <w:szCs w:val="20"/>
        </w:rPr>
        <w:t>/transects</w:t>
      </w:r>
      <w:r w:rsidR="009C7432">
        <w:rPr>
          <w:rFonts w:ascii="Times New Roman" w:hAnsi="Times New Roman" w:cs="Times New Roman"/>
          <w:kern w:val="0"/>
          <w:sz w:val="20"/>
          <w:szCs w:val="20"/>
        </w:rPr>
        <w:t xml:space="preserve"> (Edge and Interior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>)</w:t>
      </w:r>
      <w:r w:rsidR="00DC476F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053044">
        <w:rPr>
          <w:rFonts w:ascii="Times New Roman" w:hAnsi="Times New Roman" w:cs="Times New Roman"/>
          <w:kern w:val="0"/>
          <w:sz w:val="20"/>
          <w:szCs w:val="20"/>
        </w:rPr>
        <w:t>in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117F1C">
        <w:rPr>
          <w:rFonts w:ascii="Times New Roman" w:hAnsi="Times New Roman" w:cs="Times New Roman"/>
          <w:kern w:val="0"/>
          <w:sz w:val="20"/>
          <w:szCs w:val="20"/>
        </w:rPr>
        <w:t xml:space="preserve">each of the 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 xml:space="preserve">12 </w:t>
      </w:r>
      <w:r w:rsidR="00053044">
        <w:rPr>
          <w:rFonts w:ascii="Times New Roman" w:hAnsi="Times New Roman" w:cs="Times New Roman"/>
          <w:kern w:val="0"/>
          <w:sz w:val="20"/>
          <w:szCs w:val="20"/>
        </w:rPr>
        <w:t>fragments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  <w:r w:rsidR="00BB6C6A">
        <w:rPr>
          <w:rFonts w:ascii="Times New Roman" w:hAnsi="Times New Roman" w:cs="Times New Roman"/>
          <w:kern w:val="0"/>
          <w:sz w:val="20"/>
          <w:szCs w:val="20"/>
        </w:rPr>
        <w:t xml:space="preserve">In the paper, only </w:t>
      </w:r>
      <w:r w:rsidR="00053044">
        <w:rPr>
          <w:rFonts w:ascii="Times New Roman" w:hAnsi="Times New Roman" w:cs="Times New Roman"/>
          <w:kern w:val="0"/>
          <w:sz w:val="20"/>
          <w:szCs w:val="20"/>
        </w:rPr>
        <w:t>16 transects (8 Edge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 xml:space="preserve"> transects and 8 Interior transects) from fragments with area &gt; 100 ha</w:t>
      </w:r>
      <w:r w:rsidR="00BB6C6A">
        <w:rPr>
          <w:rFonts w:ascii="Times New Roman" w:hAnsi="Times New Roman" w:cs="Times New Roman"/>
          <w:kern w:val="0"/>
          <w:sz w:val="20"/>
          <w:szCs w:val="20"/>
        </w:rPr>
        <w:t xml:space="preserve"> were used for illustration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  <w:r w:rsidR="00BB6C6A">
        <w:rPr>
          <w:rFonts w:ascii="Times New Roman" w:hAnsi="Times New Roman" w:cs="Times New Roman"/>
          <w:kern w:val="0"/>
          <w:sz w:val="20"/>
          <w:szCs w:val="20"/>
        </w:rPr>
        <w:t>First, r</w:t>
      </w:r>
      <w:r w:rsidR="00306146">
        <w:rPr>
          <w:rFonts w:ascii="Times New Roman" w:hAnsi="Times New Roman" w:cs="Times New Roman"/>
          <w:sz w:val="20"/>
          <w:szCs w:val="20"/>
        </w:rPr>
        <w:t xml:space="preserve">un the following code to </w:t>
      </w:r>
      <w:r w:rsidR="00291BF9">
        <w:rPr>
          <w:rFonts w:ascii="Times New Roman" w:hAnsi="Times New Roman" w:cs="Times New Roman"/>
          <w:sz w:val="20"/>
          <w:szCs w:val="20"/>
        </w:rPr>
        <w:t>read</w:t>
      </w:r>
      <w:r w:rsidR="0092754D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92754D">
        <w:rPr>
          <w:rFonts w:ascii="Times New Roman" w:hAnsi="Times New Roman" w:cs="Times New Roman"/>
          <w:sz w:val="20"/>
          <w:szCs w:val="20"/>
        </w:rPr>
        <w:t xml:space="preserve">tree </w:t>
      </w:r>
      <w:r w:rsidR="00117F1C">
        <w:rPr>
          <w:rFonts w:ascii="Times New Roman" w:hAnsi="Times New Roman" w:cs="Times New Roman"/>
          <w:sz w:val="20"/>
          <w:szCs w:val="20"/>
        </w:rPr>
        <w:t>species abundance data</w:t>
      </w:r>
      <w:r w:rsidR="00306146">
        <w:rPr>
          <w:rFonts w:ascii="Times New Roman" w:hAnsi="Times New Roman" w:cs="Times New Roman"/>
          <w:sz w:val="20"/>
          <w:szCs w:val="20"/>
        </w:rPr>
        <w:t>.</w:t>
      </w:r>
      <w:r w:rsidR="00A07C58">
        <w:rPr>
          <w:rFonts w:ascii="Times New Roman" w:hAnsi="Times New Roman" w:cs="Times New Roman"/>
          <w:sz w:val="20"/>
          <w:szCs w:val="20"/>
        </w:rPr>
        <w:t xml:space="preserve"> 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 xml:space="preserve">We transpose 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>the raw data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 xml:space="preserve"> to conform to the required input format (species-by-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>habitat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 xml:space="preserve">) for the function </w:t>
      </w:r>
      <w:r w:rsidR="00A07C58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="00A07C58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A07C58" w:rsidRPr="0075151B">
        <w:rPr>
          <w:rFonts w:ascii="Times New Roman" w:hAnsi="Times New Roman" w:cs="Times New Roman"/>
          <w:kern w:val="0"/>
          <w:sz w:val="20"/>
          <w:szCs w:val="20"/>
        </w:rPr>
        <w:t>.</w:t>
      </w:r>
    </w:p>
    <w:p w14:paraId="7F8F4D5B" w14:textId="1A6493E8" w:rsidR="00803B6C" w:rsidRPr="00803B6C" w:rsidRDefault="00AB5755" w:rsidP="00803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raw_data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="003A41CE" w:rsidRPr="003A41CE">
        <w:rPr>
          <w:rFonts w:asciiTheme="majorHAnsi" w:hAnsiTheme="majorHAnsi" w:cstheme="majorHAnsi"/>
          <w:kern w:val="0"/>
          <w:sz w:val="20"/>
          <w:szCs w:val="20"/>
        </w:rPr>
        <w:t>read_</w:t>
      </w:r>
      <w:proofErr w:type="gramStart"/>
      <w:r w:rsidR="003A41CE" w:rsidRPr="003A41CE">
        <w:rPr>
          <w:rFonts w:asciiTheme="majorHAnsi" w:hAnsiTheme="majorHAnsi" w:cstheme="majorHAnsi"/>
          <w:kern w:val="0"/>
          <w:sz w:val="20"/>
          <w:szCs w:val="20"/>
        </w:rPr>
        <w:t>xlsx</w:t>
      </w:r>
      <w:proofErr w:type="spellEnd"/>
      <w:r w:rsidR="003A41CE" w:rsidRPr="003A41CE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="003A41CE" w:rsidRPr="003A41CE">
        <w:rPr>
          <w:rFonts w:asciiTheme="majorHAnsi" w:hAnsiTheme="majorHAnsi" w:cstheme="majorHAnsi"/>
          <w:kern w:val="0"/>
          <w:sz w:val="20"/>
          <w:szCs w:val="20"/>
        </w:rPr>
        <w:t xml:space="preserve">"Data </w:t>
      </w:r>
      <w:r w:rsidR="0092754D">
        <w:rPr>
          <w:rFonts w:asciiTheme="majorHAnsi" w:hAnsiTheme="majorHAnsi" w:cstheme="majorHAnsi"/>
          <w:kern w:val="0"/>
          <w:sz w:val="20"/>
          <w:szCs w:val="20"/>
        </w:rPr>
        <w:t>rainforest trees</w:t>
      </w:r>
      <w:r w:rsidR="003A41CE" w:rsidRPr="003A41CE">
        <w:rPr>
          <w:rFonts w:asciiTheme="majorHAnsi" w:hAnsiTheme="majorHAnsi" w:cstheme="majorHAnsi"/>
          <w:kern w:val="0"/>
          <w:sz w:val="20"/>
          <w:szCs w:val="20"/>
        </w:rPr>
        <w:t>.xlsx", sheet = 1)</w:t>
      </w:r>
    </w:p>
    <w:p w14:paraId="5EFB226F" w14:textId="77777777" w:rsidR="00AB5755" w:rsidRPr="00AB5755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lastRenderedPageBreak/>
        <w:t>data_for_beta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proofErr w:type="gramStart"/>
      <w:r w:rsidRPr="00AB5755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AB5755">
        <w:rPr>
          <w:rFonts w:asciiTheme="majorHAnsi" w:hAnsiTheme="majorHAnsi" w:cstheme="majorHAnsi"/>
          <w:kern w:val="0"/>
          <w:sz w:val="20"/>
          <w:szCs w:val="20"/>
        </w:rPr>
        <w:t>1:12, function(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>) {</w:t>
      </w:r>
    </w:p>
    <w:p w14:paraId="6364D257" w14:textId="77777777" w:rsidR="00AB5755" w:rsidRPr="00AB5755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raw_</w:t>
      </w:r>
      <w:proofErr w:type="gramStart"/>
      <w:r w:rsidRPr="00AB5755">
        <w:rPr>
          <w:rFonts w:asciiTheme="majorHAnsi" w:hAnsiTheme="majorHAnsi" w:cstheme="majorHAnsi"/>
          <w:kern w:val="0"/>
          <w:sz w:val="20"/>
          <w:szCs w:val="20"/>
        </w:rPr>
        <w:t>data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>[</w:t>
      </w:r>
      <w:proofErr w:type="gramEnd"/>
      <w:r w:rsidRPr="00AB5755">
        <w:rPr>
          <w:rFonts w:asciiTheme="majorHAnsi" w:hAnsiTheme="majorHAnsi" w:cstheme="majorHAnsi"/>
          <w:kern w:val="0"/>
          <w:sz w:val="20"/>
          <w:szCs w:val="20"/>
        </w:rPr>
        <w:t>c(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>, i+12), -(1:4)] %&gt;% t</w:t>
      </w:r>
    </w:p>
    <w:p w14:paraId="2DE64187" w14:textId="77777777" w:rsidR="00AB5755" w:rsidRPr="00AB5755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colnames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) = </w:t>
      </w:r>
      <w:proofErr w:type="gramStart"/>
      <w:r w:rsidRPr="00AB5755">
        <w:rPr>
          <w:rFonts w:asciiTheme="majorHAnsi" w:hAnsiTheme="majorHAnsi" w:cstheme="majorHAnsi"/>
          <w:kern w:val="0"/>
          <w:sz w:val="20"/>
          <w:szCs w:val="20"/>
        </w:rPr>
        <w:t>c(</w:t>
      </w:r>
      <w:proofErr w:type="gramEnd"/>
      <w:r w:rsidRPr="00AB5755">
        <w:rPr>
          <w:rFonts w:asciiTheme="majorHAnsi" w:hAnsiTheme="majorHAnsi" w:cstheme="majorHAnsi"/>
          <w:kern w:val="0"/>
          <w:sz w:val="20"/>
          <w:szCs w:val="20"/>
        </w:rPr>
        <w:t>'Edge', 'Interior')</w:t>
      </w:r>
    </w:p>
    <w:p w14:paraId="756C9D6C" w14:textId="77777777" w:rsidR="00AB5755" w:rsidRPr="00AB5755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</w:p>
    <w:p w14:paraId="62E04014" w14:textId="77777777" w:rsidR="00AB5755" w:rsidRPr="00AB5755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 })</w:t>
      </w:r>
    </w:p>
    <w:p w14:paraId="0DBD1A14" w14:textId="5007253E" w:rsidR="00AB5755" w:rsidRPr="0014190D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names(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data_for_beta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) = 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raw_data$</w:t>
      </w:r>
      <w:proofErr w:type="gramStart"/>
      <w:r w:rsidRPr="00AB5755">
        <w:rPr>
          <w:rFonts w:asciiTheme="majorHAnsi" w:hAnsiTheme="majorHAnsi" w:cstheme="majorHAnsi"/>
          <w:kern w:val="0"/>
          <w:sz w:val="20"/>
          <w:szCs w:val="20"/>
        </w:rPr>
        <w:t>Site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>[</w:t>
      </w:r>
      <w:proofErr w:type="gramEnd"/>
      <w:r w:rsidRPr="00AB5755">
        <w:rPr>
          <w:rFonts w:asciiTheme="majorHAnsi" w:hAnsiTheme="majorHAnsi" w:cstheme="majorHAnsi"/>
          <w:kern w:val="0"/>
          <w:sz w:val="20"/>
          <w:szCs w:val="20"/>
        </w:rPr>
        <w:t>1:12]</w:t>
      </w:r>
    </w:p>
    <w:p w14:paraId="64B03CE1" w14:textId="77777777" w:rsidR="001A07D7" w:rsidRDefault="001A07D7" w:rsidP="00741A46">
      <w:pPr>
        <w:pStyle w:val="HTML"/>
        <w:rPr>
          <w:rFonts w:ascii="Times New Roman" w:hAnsi="Times New Roman" w:cs="Times New Roman"/>
          <w:sz w:val="20"/>
          <w:szCs w:val="20"/>
        </w:rPr>
      </w:pPr>
    </w:p>
    <w:p w14:paraId="677E8DAC" w14:textId="2A801E8B" w:rsidR="00747E50" w:rsidRPr="00747E50" w:rsidRDefault="00A07C58" w:rsidP="00741A46">
      <w:pPr>
        <w:pStyle w:val="HTML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o plot </w:t>
      </w:r>
      <w:r w:rsidRPr="00335221">
        <w:rPr>
          <w:rFonts w:ascii="Times New Roman" w:hAnsi="Times New Roman" w:cs="Times New Roman"/>
          <w:sz w:val="20"/>
          <w:szCs w:val="20"/>
        </w:rPr>
        <w:t xml:space="preserve">Figure </w:t>
      </w:r>
      <w:r w:rsidR="00CA516D">
        <w:rPr>
          <w:rFonts w:ascii="Times New Roman" w:hAnsi="Times New Roman" w:cs="Times New Roman"/>
          <w:sz w:val="20"/>
          <w:szCs w:val="20"/>
        </w:rPr>
        <w:t>2</w:t>
      </w:r>
      <w:r w:rsidRPr="00335221">
        <w:rPr>
          <w:rFonts w:ascii="Times New Roman" w:hAnsi="Times New Roman" w:cs="Times New Roman"/>
          <w:sz w:val="20"/>
          <w:szCs w:val="20"/>
        </w:rPr>
        <w:t xml:space="preserve"> (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335221">
        <w:rPr>
          <w:rFonts w:ascii="Times New Roman" w:hAnsi="Times New Roman" w:cs="Times New Roman"/>
          <w:sz w:val="20"/>
          <w:szCs w:val="20"/>
        </w:rPr>
        <w:t xml:space="preserve">), use the function 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Pr="00335221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(with </w:t>
      </w:r>
      <w:r w:rsidRPr="00734433">
        <w:rPr>
          <w:rFonts w:asciiTheme="majorHAnsi" w:hAnsiTheme="majorHAnsi" w:cstheme="majorHAnsi"/>
          <w:color w:val="0000FF"/>
          <w:sz w:val="20"/>
          <w:szCs w:val="20"/>
        </w:rPr>
        <w:t>base = "size"</w:t>
      </w:r>
      <w:r w:rsidRPr="00734433">
        <w:rPr>
          <w:rFonts w:ascii="Times New Roman" w:hAnsi="Times New Roman" w:cs="Times New Roman"/>
          <w:color w:val="0000FF"/>
          <w:sz w:val="20"/>
          <w:szCs w:val="20"/>
        </w:rPr>
        <w:t xml:space="preserve">) </w:t>
      </w:r>
      <w:r w:rsidRPr="00335221">
        <w:rPr>
          <w:rFonts w:ascii="Times New Roman" w:hAnsi="Times New Roman" w:cs="Times New Roman"/>
          <w:sz w:val="20"/>
          <w:szCs w:val="20"/>
        </w:rPr>
        <w:t xml:space="preserve">to calculate </w:t>
      </w:r>
      <w:r>
        <w:rPr>
          <w:rFonts w:ascii="Times New Roman" w:hAnsi="Times New Roman" w:cs="Times New Roman"/>
          <w:sz w:val="20"/>
          <w:szCs w:val="20"/>
        </w:rPr>
        <w:t>size</w:t>
      </w:r>
      <w:r w:rsidRPr="00335221">
        <w:rPr>
          <w:rFonts w:ascii="Times New Roman" w:hAnsi="Times New Roman" w:cs="Times New Roman"/>
          <w:sz w:val="20"/>
          <w:szCs w:val="20"/>
        </w:rPr>
        <w:t xml:space="preserve">-based </w:t>
      </w:r>
      <w:r w:rsidR="00685CC6">
        <w:rPr>
          <w:rFonts w:ascii="Times New Roman" w:hAnsi="Times New Roman" w:cs="Times New Roman"/>
          <w:sz w:val="20"/>
          <w:szCs w:val="20"/>
        </w:rPr>
        <w:t xml:space="preserve">standardized </w:t>
      </w:r>
      <w:r>
        <w:rPr>
          <w:rFonts w:ascii="Times New Roman" w:hAnsi="Times New Roman" w:cs="Times New Roman"/>
          <w:sz w:val="20"/>
          <w:szCs w:val="20"/>
        </w:rPr>
        <w:t>gamma and alpha diversity</w:t>
      </w:r>
      <w:r w:rsidRPr="00335221">
        <w:rPr>
          <w:rFonts w:ascii="Times New Roman" w:hAnsi="Times New Roman" w:cs="Times New Roman"/>
          <w:sz w:val="20"/>
          <w:szCs w:val="20"/>
        </w:rPr>
        <w:t xml:space="preserve"> </w:t>
      </w:r>
      <w:r w:rsidR="00BB6C6A">
        <w:rPr>
          <w:rFonts w:ascii="Times New Roman" w:hAnsi="Times New Roman" w:cs="Times New Roman"/>
          <w:sz w:val="20"/>
          <w:szCs w:val="20"/>
        </w:rPr>
        <w:t>for</w:t>
      </w:r>
      <w:r w:rsidR="00B27C11" w:rsidRPr="00C469CA">
        <w:rPr>
          <w:rFonts w:ascii="Times New Roman" w:hAnsi="Times New Roman" w:cs="Times New Roman"/>
          <w:sz w:val="20"/>
          <w:szCs w:val="20"/>
        </w:rPr>
        <w:t xml:space="preserve"> orders </w:t>
      </w:r>
      <w:r w:rsidR="00B27C11" w:rsidRPr="00C469CA">
        <w:rPr>
          <w:rFonts w:ascii="Times New Roman" w:hAnsi="Times New Roman" w:cs="Times New Roman"/>
          <w:i/>
          <w:sz w:val="20"/>
          <w:szCs w:val="20"/>
        </w:rPr>
        <w:t>q</w:t>
      </w:r>
      <w:r w:rsidR="00B27C11" w:rsidRPr="00C469CA">
        <w:rPr>
          <w:rFonts w:ascii="Times New Roman" w:hAnsi="Times New Roman" w:cs="Times New Roman"/>
          <w:sz w:val="20"/>
          <w:szCs w:val="20"/>
        </w:rPr>
        <w:t xml:space="preserve"> = 0</w:t>
      </w:r>
      <w:r w:rsidR="00B27C11">
        <w:rPr>
          <w:rFonts w:ascii="Times New Roman" w:hAnsi="Times New Roman" w:cs="Times New Roman"/>
          <w:sz w:val="20"/>
          <w:szCs w:val="20"/>
        </w:rPr>
        <w:t xml:space="preserve">, </w:t>
      </w:r>
      <w:r w:rsidR="00B27C11" w:rsidRPr="00C469CA">
        <w:rPr>
          <w:rFonts w:ascii="Times New Roman" w:hAnsi="Times New Roman" w:cs="Times New Roman"/>
          <w:sz w:val="20"/>
          <w:szCs w:val="20"/>
        </w:rPr>
        <w:t xml:space="preserve">1 </w:t>
      </w:r>
      <w:r w:rsidR="00B27C11" w:rsidRPr="00C469CA">
        <w:rPr>
          <w:rFonts w:ascii="Times New Roman" w:hAnsi="Times New Roman" w:cs="Times New Roman"/>
          <w:iCs/>
          <w:sz w:val="20"/>
          <w:szCs w:val="20"/>
        </w:rPr>
        <w:t xml:space="preserve">and </w:t>
      </w:r>
      <w:r w:rsidR="00B27C11" w:rsidRPr="00C469CA">
        <w:rPr>
          <w:rFonts w:ascii="Times New Roman" w:hAnsi="Times New Roman" w:cs="Times New Roman"/>
          <w:sz w:val="20"/>
          <w:szCs w:val="20"/>
        </w:rPr>
        <w:t>2</w:t>
      </w:r>
      <w:r w:rsidR="00B27C11">
        <w:rPr>
          <w:rFonts w:ascii="Times New Roman" w:hAnsi="Times New Roman" w:cs="Times New Roman"/>
          <w:sz w:val="20"/>
          <w:szCs w:val="20"/>
        </w:rPr>
        <w:t xml:space="preserve"> </w:t>
      </w:r>
      <w:r w:rsidR="004B6F92">
        <w:rPr>
          <w:rFonts w:ascii="Times New Roman" w:hAnsi="Times New Roman" w:cs="Times New Roman"/>
          <w:sz w:val="20"/>
          <w:szCs w:val="20"/>
        </w:rPr>
        <w:t xml:space="preserve">based on </w:t>
      </w:r>
      <w:r w:rsidR="0092754D">
        <w:rPr>
          <w:rFonts w:ascii="Times New Roman" w:hAnsi="Times New Roman" w:cs="Times New Roman"/>
          <w:sz w:val="20"/>
          <w:szCs w:val="20"/>
        </w:rPr>
        <w:t>2 transects</w:t>
      </w:r>
      <w:r w:rsidR="004B6F92">
        <w:rPr>
          <w:rFonts w:ascii="Times New Roman" w:hAnsi="Times New Roman" w:cs="Times New Roman"/>
          <w:sz w:val="20"/>
          <w:szCs w:val="20"/>
        </w:rPr>
        <w:t>,</w:t>
      </w:r>
      <w:r w:rsidR="00685CC6">
        <w:rPr>
          <w:rFonts w:ascii="Times New Roman" w:hAnsi="Times New Roman" w:cs="Times New Roman"/>
          <w:sz w:val="20"/>
          <w:szCs w:val="20"/>
        </w:rPr>
        <w:t xml:space="preserve"> separately for</w:t>
      </w:r>
      <w:r w:rsidR="00C23973">
        <w:rPr>
          <w:rFonts w:ascii="Times New Roman" w:hAnsi="Times New Roman" w:cs="Times New Roman"/>
          <w:sz w:val="20"/>
          <w:szCs w:val="20"/>
        </w:rPr>
        <w:t xml:space="preserve"> </w:t>
      </w:r>
      <w:r w:rsidR="00291BF9">
        <w:rPr>
          <w:rFonts w:ascii="Times New Roman" w:hAnsi="Times New Roman" w:cs="Times New Roman"/>
          <w:sz w:val="20"/>
          <w:szCs w:val="20"/>
        </w:rPr>
        <w:t>‘</w:t>
      </w:r>
      <w:proofErr w:type="spellStart"/>
      <w:r w:rsidR="00291BF9">
        <w:rPr>
          <w:rFonts w:ascii="Times New Roman" w:hAnsi="Times New Roman" w:cs="Times New Roman"/>
          <w:sz w:val="20"/>
          <w:szCs w:val="20"/>
        </w:rPr>
        <w:t>Marim</w:t>
      </w:r>
      <w:proofErr w:type="spellEnd"/>
      <w:r w:rsidR="00291BF9">
        <w:rPr>
          <w:rFonts w:ascii="Times New Roman" w:hAnsi="Times New Roman" w:cs="Times New Roman"/>
          <w:sz w:val="20"/>
          <w:szCs w:val="20"/>
        </w:rPr>
        <w:t>’</w:t>
      </w:r>
      <w:r w:rsidR="00747E50" w:rsidRPr="005D5D37">
        <w:rPr>
          <w:rFonts w:ascii="Times New Roman" w:hAnsi="Times New Roman" w:cs="Times New Roman"/>
          <w:sz w:val="20"/>
          <w:szCs w:val="20"/>
        </w:rPr>
        <w:t xml:space="preserve"> and </w:t>
      </w:r>
      <w:r w:rsidR="00291BF9">
        <w:rPr>
          <w:rFonts w:ascii="Times New Roman" w:hAnsi="Times New Roman" w:cs="Times New Roman"/>
          <w:sz w:val="20"/>
          <w:szCs w:val="20"/>
        </w:rPr>
        <w:t>‘Rebio 2’</w:t>
      </w:r>
      <w:r w:rsidR="00685CC6">
        <w:rPr>
          <w:rFonts w:ascii="Times New Roman" w:hAnsi="Times New Roman" w:cs="Times New Roman"/>
          <w:sz w:val="20"/>
          <w:szCs w:val="20"/>
        </w:rPr>
        <w:t xml:space="preserve"> </w:t>
      </w:r>
      <w:r w:rsidR="0092754D">
        <w:rPr>
          <w:rFonts w:ascii="Times New Roman" w:hAnsi="Times New Roman" w:cs="Times New Roman"/>
          <w:sz w:val="20"/>
          <w:szCs w:val="20"/>
        </w:rPr>
        <w:t>fragments</w:t>
      </w:r>
      <w:r w:rsidR="00C23973">
        <w:rPr>
          <w:rFonts w:ascii="Times New Roman" w:hAnsi="Times New Roman" w:cs="Times New Roman"/>
          <w:sz w:val="20"/>
          <w:szCs w:val="20"/>
        </w:rPr>
        <w:t>.</w:t>
      </w:r>
      <w:r w:rsidR="00B27C11">
        <w:rPr>
          <w:rFonts w:ascii="Times New Roman" w:hAnsi="Times New Roman" w:cs="Times New Roman"/>
          <w:sz w:val="20"/>
          <w:szCs w:val="20"/>
        </w:rPr>
        <w:t xml:space="preserve"> </w:t>
      </w:r>
      <w:r w:rsidR="00335221">
        <w:rPr>
          <w:rFonts w:ascii="Times New Roman" w:hAnsi="Times New Roman" w:cs="Times New Roman"/>
          <w:sz w:val="20"/>
          <w:szCs w:val="20"/>
        </w:rPr>
        <w:t xml:space="preserve">Then use </w:t>
      </w:r>
      <w:r w:rsidR="00335221" w:rsidRPr="00335221">
        <w:rPr>
          <w:rFonts w:ascii="Times New Roman" w:hAnsi="Times New Roman" w:cs="Times New Roman"/>
          <w:sz w:val="20"/>
          <w:szCs w:val="20"/>
        </w:rPr>
        <w:t xml:space="preserve">function </w:t>
      </w:r>
      <w:r w:rsidR="00335221">
        <w:rPr>
          <w:rFonts w:ascii="Times New Roman" w:hAnsi="Times New Roman" w:cs="Times New Roman"/>
          <w:sz w:val="20"/>
          <w:szCs w:val="20"/>
        </w:rPr>
        <w:t>‘</w:t>
      </w:r>
      <w:r w:rsidR="00335221">
        <w:rPr>
          <w:rFonts w:asciiTheme="majorHAnsi" w:hAnsiTheme="majorHAnsi" w:cstheme="majorHAnsi"/>
          <w:color w:val="0000FF"/>
          <w:sz w:val="20"/>
          <w:szCs w:val="20"/>
        </w:rPr>
        <w:t>fig_</w:t>
      </w:r>
      <w:r w:rsidR="00CA516D">
        <w:rPr>
          <w:rFonts w:asciiTheme="majorHAnsi" w:hAnsiTheme="majorHAnsi" w:cstheme="majorHAnsi"/>
          <w:color w:val="0000FF"/>
          <w:sz w:val="20"/>
          <w:szCs w:val="20"/>
        </w:rPr>
        <w:t>2</w:t>
      </w:r>
      <w:r w:rsidR="00335221">
        <w:rPr>
          <w:rFonts w:asciiTheme="majorHAnsi" w:hAnsiTheme="majorHAnsi" w:cstheme="majorHAnsi"/>
          <w:color w:val="0000FF"/>
          <w:sz w:val="20"/>
          <w:szCs w:val="20"/>
        </w:rPr>
        <w:t>a_or_</w:t>
      </w:r>
      <w:r w:rsidR="00CA516D">
        <w:rPr>
          <w:rFonts w:asciiTheme="majorHAnsi" w:hAnsiTheme="majorHAnsi" w:cstheme="majorHAnsi"/>
          <w:color w:val="0000FF"/>
          <w:sz w:val="20"/>
          <w:szCs w:val="20"/>
        </w:rPr>
        <w:t>4</w:t>
      </w:r>
      <w:r w:rsidR="00F71083">
        <w:rPr>
          <w:rFonts w:asciiTheme="majorHAnsi" w:hAnsiTheme="majorHAnsi" w:cstheme="majorHAnsi"/>
          <w:color w:val="0000FF"/>
          <w:sz w:val="20"/>
          <w:szCs w:val="20"/>
        </w:rPr>
        <w:t>a</w:t>
      </w:r>
      <w:r w:rsidR="00335221">
        <w:rPr>
          <w:rFonts w:ascii="Times New Roman" w:hAnsi="Times New Roman" w:cs="Times New Roman"/>
          <w:sz w:val="20"/>
          <w:szCs w:val="20"/>
        </w:rPr>
        <w:t>’ (provided in the source code)</w:t>
      </w:r>
      <w:r w:rsidR="00F71083">
        <w:rPr>
          <w:rFonts w:ascii="Times New Roman" w:hAnsi="Times New Roman" w:cs="Times New Roman"/>
          <w:sz w:val="20"/>
          <w:szCs w:val="20"/>
        </w:rPr>
        <w:t xml:space="preserve"> to plot Fig</w:t>
      </w:r>
      <w:r>
        <w:rPr>
          <w:rFonts w:ascii="Times New Roman" w:hAnsi="Times New Roman" w:cs="Times New Roman"/>
          <w:sz w:val="20"/>
          <w:szCs w:val="20"/>
        </w:rPr>
        <w:t>ure</w:t>
      </w:r>
      <w:r w:rsidR="00F71083">
        <w:rPr>
          <w:rFonts w:ascii="Times New Roman" w:hAnsi="Times New Roman" w:cs="Times New Roman"/>
          <w:sz w:val="20"/>
          <w:szCs w:val="20"/>
        </w:rPr>
        <w:t xml:space="preserve"> </w:t>
      </w:r>
      <w:r w:rsidR="00CA516D">
        <w:rPr>
          <w:rFonts w:ascii="Times New Roman" w:hAnsi="Times New Roman" w:cs="Times New Roman"/>
          <w:sz w:val="20"/>
          <w:szCs w:val="20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F71083">
        <w:rPr>
          <w:rFonts w:ascii="Times New Roman" w:hAnsi="Times New Roman" w:cs="Times New Roman"/>
          <w:sz w:val="20"/>
          <w:szCs w:val="20"/>
        </w:rPr>
        <w:t xml:space="preserve">(a). </w:t>
      </w:r>
    </w:p>
    <w:p w14:paraId="4932B6FF" w14:textId="2998585A" w:rsidR="00A369D2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output_fig_</w:t>
      </w:r>
      <w:r w:rsidR="00CA516D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a = iNEXTbeta3</w:t>
      </w:r>
      <w:proofErr w:type="gramStart"/>
      <w:r w:rsidRPr="00AB5755">
        <w:rPr>
          <w:rFonts w:asciiTheme="majorHAnsi" w:hAnsiTheme="majorHAnsi" w:cstheme="majorHAnsi"/>
          <w:kern w:val="0"/>
          <w:sz w:val="20"/>
          <w:szCs w:val="20"/>
        </w:rPr>
        <w:t>D(</w:t>
      </w:r>
      <w:proofErr w:type="spellStart"/>
      <w:proofErr w:type="gramEnd"/>
      <w:r w:rsidRPr="00AB5755">
        <w:rPr>
          <w:rFonts w:asciiTheme="majorHAnsi" w:hAnsiTheme="majorHAnsi" w:cstheme="majorHAnsi"/>
          <w:kern w:val="0"/>
          <w:sz w:val="20"/>
          <w:szCs w:val="20"/>
        </w:rPr>
        <w:t>data_for_beta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>[c('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Marim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', 'Rebio 2')], diversity = 'TD', 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nboot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= 200, </w:t>
      </w:r>
    </w:p>
    <w:p w14:paraId="245FB650" w14:textId="50DCFF15" w:rsidR="00AB5755" w:rsidRPr="00AB5755" w:rsidRDefault="00AB5755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250" w:firstLine="2500"/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base = 'size')</w:t>
      </w:r>
    </w:p>
    <w:p w14:paraId="69AB8B22" w14:textId="0B60600C" w:rsidR="00421B2E" w:rsidRPr="0014190D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CA516D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a_or_</w:t>
      </w:r>
      <w:r w:rsidR="00CA516D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a(output_fig_</w:t>
      </w:r>
      <w:r w:rsidR="00CA516D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a)</w:t>
      </w:r>
    </w:p>
    <w:p w14:paraId="49A44A16" w14:textId="7C2148E8" w:rsidR="00B11D1C" w:rsidRDefault="00B11D1C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</w:p>
    <w:p w14:paraId="28CE21AE" w14:textId="40F3B8AE" w:rsidR="00A741E8" w:rsidRPr="0090630B" w:rsidRDefault="00CA516D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1</w:t>
      </w:r>
      <w:r w:rsidR="0090630B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b</w:t>
      </w:r>
      <w:r w:rsidR="0090630B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. </w:t>
      </w:r>
      <w:r w:rsidR="00117F1C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  <w:r w:rsidR="0090630B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R code for Figure </w:t>
      </w: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2</w:t>
      </w:r>
      <w:r w:rsidR="0090630B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b</w:t>
      </w:r>
      <w:r w:rsidR="0090630B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</w:p>
    <w:p w14:paraId="609224F3" w14:textId="4639CD45" w:rsidR="00A741E8" w:rsidRPr="006037C1" w:rsidRDefault="00303EDC" w:rsidP="006037C1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To plot</w:t>
      </w:r>
      <w:r w:rsidR="00F168FF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F168FF" w:rsidRPr="00335221">
        <w:rPr>
          <w:rFonts w:ascii="Times New Roman" w:hAnsi="Times New Roman" w:cs="Times New Roman"/>
          <w:kern w:val="0"/>
          <w:sz w:val="20"/>
          <w:szCs w:val="20"/>
        </w:rPr>
        <w:t xml:space="preserve">Figure </w:t>
      </w:r>
      <w:r w:rsidR="00CA516D">
        <w:rPr>
          <w:rFonts w:ascii="Times New Roman" w:hAnsi="Times New Roman" w:cs="Times New Roman"/>
          <w:kern w:val="0"/>
          <w:sz w:val="20"/>
          <w:szCs w:val="20"/>
        </w:rPr>
        <w:t>2</w:t>
      </w:r>
      <w:r w:rsidR="00F168FF" w:rsidRPr="00335221">
        <w:rPr>
          <w:rFonts w:ascii="Times New Roman" w:hAnsi="Times New Roman" w:cs="Times New Roman"/>
          <w:kern w:val="0"/>
          <w:sz w:val="20"/>
          <w:szCs w:val="20"/>
        </w:rPr>
        <w:t xml:space="preserve"> (b), use the function 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F168FF" w:rsidRPr="0033522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 xml:space="preserve">(with </w:t>
      </w:r>
      <w:r w:rsidR="00A07C58" w:rsidRPr="00C92610">
        <w:rPr>
          <w:rFonts w:asciiTheme="majorHAnsi" w:hAnsiTheme="majorHAnsi" w:cstheme="majorHAnsi"/>
          <w:color w:val="0000FF"/>
          <w:kern w:val="0"/>
          <w:sz w:val="20"/>
          <w:szCs w:val="20"/>
        </w:rPr>
        <w:t>base = "coverage"</w:t>
      </w:r>
      <w:r w:rsidR="00A07C58" w:rsidRPr="00C9261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) </w:t>
      </w:r>
      <w:r w:rsidR="00F168FF" w:rsidRPr="00335221">
        <w:rPr>
          <w:rFonts w:ascii="Times New Roman" w:hAnsi="Times New Roman" w:cs="Times New Roman"/>
          <w:kern w:val="0"/>
          <w:sz w:val="20"/>
          <w:szCs w:val="20"/>
        </w:rPr>
        <w:t xml:space="preserve">to calculate </w:t>
      </w:r>
      <w:r w:rsidR="00414D91" w:rsidRPr="00335221">
        <w:rPr>
          <w:rFonts w:ascii="Times New Roman" w:hAnsi="Times New Roman" w:cs="Times New Roman"/>
          <w:kern w:val="0"/>
          <w:sz w:val="20"/>
          <w:szCs w:val="20"/>
        </w:rPr>
        <w:t>coverage-</w:t>
      </w:r>
      <w:r w:rsidR="00F535C5" w:rsidRPr="00335221">
        <w:rPr>
          <w:rFonts w:ascii="Times New Roman" w:hAnsi="Times New Roman" w:cs="Times New Roman"/>
          <w:kern w:val="0"/>
          <w:sz w:val="20"/>
          <w:szCs w:val="20"/>
        </w:rPr>
        <w:t xml:space="preserve">based </w:t>
      </w:r>
      <w:r w:rsidR="00F168FF" w:rsidRPr="00335221">
        <w:rPr>
          <w:rFonts w:ascii="Times New Roman" w:hAnsi="Times New Roman" w:cs="Times New Roman"/>
          <w:kern w:val="0"/>
          <w:sz w:val="20"/>
          <w:szCs w:val="20"/>
        </w:rPr>
        <w:t>sta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 xml:space="preserve">ndardized </w:t>
      </w:r>
      <w:r w:rsidR="00685CC6">
        <w:rPr>
          <w:rFonts w:ascii="Times New Roman" w:hAnsi="Times New Roman" w:cs="Times New Roman"/>
          <w:kern w:val="0"/>
          <w:sz w:val="20"/>
          <w:szCs w:val="20"/>
        </w:rPr>
        <w:t xml:space="preserve">gamma, alpha and beta 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>diversity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A07C58">
        <w:rPr>
          <w:rFonts w:ascii="Times New Roman" w:hAnsi="Times New Roman" w:cs="Times New Roman"/>
          <w:sz w:val="20"/>
          <w:szCs w:val="20"/>
        </w:rPr>
        <w:t>of</w:t>
      </w:r>
      <w:r w:rsidR="00A07C58" w:rsidRPr="00C469CA">
        <w:rPr>
          <w:rFonts w:ascii="Times New Roman" w:hAnsi="Times New Roman" w:cs="Times New Roman"/>
          <w:sz w:val="20"/>
          <w:szCs w:val="20"/>
        </w:rPr>
        <w:t xml:space="preserve"> orders </w:t>
      </w:r>
      <w:r w:rsidR="00A07C58" w:rsidRPr="00C469CA">
        <w:rPr>
          <w:rFonts w:ascii="Times New Roman" w:hAnsi="Times New Roman" w:cs="Times New Roman"/>
          <w:i/>
          <w:sz w:val="20"/>
          <w:szCs w:val="20"/>
        </w:rPr>
        <w:t>q</w:t>
      </w:r>
      <w:r w:rsidR="00A07C58" w:rsidRPr="00C469CA">
        <w:rPr>
          <w:rFonts w:ascii="Times New Roman" w:hAnsi="Times New Roman" w:cs="Times New Roman"/>
          <w:sz w:val="20"/>
          <w:szCs w:val="20"/>
        </w:rPr>
        <w:t xml:space="preserve"> = 0</w:t>
      </w:r>
      <w:r w:rsidR="00A07C58">
        <w:rPr>
          <w:rFonts w:ascii="Times New Roman" w:hAnsi="Times New Roman" w:cs="Times New Roman"/>
          <w:sz w:val="20"/>
          <w:szCs w:val="20"/>
        </w:rPr>
        <w:t xml:space="preserve">, </w:t>
      </w:r>
      <w:r w:rsidR="00A07C58" w:rsidRPr="00C469CA">
        <w:rPr>
          <w:rFonts w:ascii="Times New Roman" w:hAnsi="Times New Roman" w:cs="Times New Roman"/>
          <w:sz w:val="20"/>
          <w:szCs w:val="20"/>
        </w:rPr>
        <w:t xml:space="preserve">1 </w:t>
      </w:r>
      <w:r w:rsidR="00A07C58" w:rsidRPr="00C469CA">
        <w:rPr>
          <w:rFonts w:ascii="Times New Roman" w:hAnsi="Times New Roman" w:cs="Times New Roman"/>
          <w:iCs/>
          <w:sz w:val="20"/>
          <w:szCs w:val="20"/>
        </w:rPr>
        <w:t xml:space="preserve">and </w:t>
      </w:r>
      <w:r w:rsidR="00A07C58" w:rsidRPr="00C469CA">
        <w:rPr>
          <w:rFonts w:ascii="Times New Roman" w:hAnsi="Times New Roman" w:cs="Times New Roman"/>
          <w:sz w:val="20"/>
          <w:szCs w:val="20"/>
        </w:rPr>
        <w:t>2</w:t>
      </w:r>
      <w:r w:rsidR="00A07C58">
        <w:rPr>
          <w:rFonts w:ascii="Times New Roman" w:hAnsi="Times New Roman" w:cs="Times New Roman"/>
          <w:sz w:val="20"/>
          <w:szCs w:val="20"/>
        </w:rPr>
        <w:t xml:space="preserve"> </w:t>
      </w:r>
      <w:r w:rsidR="004B6F92">
        <w:rPr>
          <w:rFonts w:ascii="Times New Roman" w:hAnsi="Times New Roman" w:cs="Times New Roman"/>
          <w:sz w:val="20"/>
          <w:szCs w:val="20"/>
        </w:rPr>
        <w:t xml:space="preserve">based on 10 subplots, separately for </w:t>
      </w:r>
      <w:r w:rsidR="00291BF9">
        <w:rPr>
          <w:rFonts w:ascii="Times New Roman" w:hAnsi="Times New Roman" w:cs="Times New Roman"/>
          <w:sz w:val="20"/>
          <w:szCs w:val="20"/>
        </w:rPr>
        <w:t>‘</w:t>
      </w:r>
      <w:proofErr w:type="spellStart"/>
      <w:r w:rsidR="00291BF9">
        <w:rPr>
          <w:rFonts w:ascii="Times New Roman" w:hAnsi="Times New Roman" w:cs="Times New Roman"/>
          <w:sz w:val="20"/>
          <w:szCs w:val="20"/>
        </w:rPr>
        <w:t>Marim</w:t>
      </w:r>
      <w:proofErr w:type="spellEnd"/>
      <w:r w:rsidR="00291BF9">
        <w:rPr>
          <w:rFonts w:ascii="Times New Roman" w:hAnsi="Times New Roman" w:cs="Times New Roman"/>
          <w:sz w:val="20"/>
          <w:szCs w:val="20"/>
        </w:rPr>
        <w:t>’</w:t>
      </w:r>
      <w:r w:rsidR="00291BF9" w:rsidRPr="005D5D37">
        <w:rPr>
          <w:rFonts w:ascii="Times New Roman" w:hAnsi="Times New Roman" w:cs="Times New Roman"/>
          <w:sz w:val="20"/>
          <w:szCs w:val="20"/>
        </w:rPr>
        <w:t xml:space="preserve"> and </w:t>
      </w:r>
      <w:r w:rsidR="00291BF9">
        <w:rPr>
          <w:rFonts w:ascii="Times New Roman" w:hAnsi="Times New Roman" w:cs="Times New Roman"/>
          <w:sz w:val="20"/>
          <w:szCs w:val="20"/>
        </w:rPr>
        <w:t>‘Rebio 2’ sites</w:t>
      </w:r>
      <w:r w:rsidR="00A07C58">
        <w:rPr>
          <w:rFonts w:ascii="Times New Roman" w:hAnsi="Times New Roman" w:cs="Times New Roman"/>
          <w:sz w:val="20"/>
          <w:szCs w:val="20"/>
        </w:rPr>
        <w:t>.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7A11AE" w:rsidRPr="00335221">
        <w:rPr>
          <w:rFonts w:ascii="Times New Roman" w:hAnsi="Times New Roman" w:cs="Times New Roman"/>
          <w:kern w:val="0"/>
          <w:sz w:val="20"/>
          <w:szCs w:val="20"/>
        </w:rPr>
        <w:t>T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 xml:space="preserve">hen use </w:t>
      </w:r>
      <w:r w:rsidR="00C23973" w:rsidRPr="00335221">
        <w:rPr>
          <w:rFonts w:ascii="Times New Roman" w:hAnsi="Times New Roman" w:cs="Times New Roman"/>
          <w:kern w:val="0"/>
          <w:sz w:val="20"/>
          <w:szCs w:val="20"/>
        </w:rPr>
        <w:t xml:space="preserve">the </w:t>
      </w:r>
      <w:r w:rsidR="00335221" w:rsidRPr="00335221">
        <w:rPr>
          <w:rFonts w:ascii="Times New Roman" w:hAnsi="Times New Roman" w:cs="Times New Roman"/>
          <w:kern w:val="0"/>
          <w:sz w:val="20"/>
          <w:szCs w:val="20"/>
        </w:rPr>
        <w:t xml:space="preserve">function </w:t>
      </w:r>
      <w:r w:rsidR="00335221">
        <w:rPr>
          <w:rFonts w:ascii="Times New Roman" w:hAnsi="Times New Roman" w:cs="Times New Roman"/>
          <w:kern w:val="0"/>
          <w:sz w:val="20"/>
          <w:szCs w:val="20"/>
        </w:rPr>
        <w:t>‘</w:t>
      </w:r>
      <w:r w:rsidR="00335221">
        <w:rPr>
          <w:rFonts w:asciiTheme="majorHAnsi" w:hAnsiTheme="majorHAnsi" w:cstheme="majorHAnsi"/>
          <w:color w:val="0000FF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color w:val="0000FF"/>
          <w:kern w:val="0"/>
          <w:sz w:val="20"/>
          <w:szCs w:val="20"/>
        </w:rPr>
        <w:t>2</w:t>
      </w:r>
      <w:r w:rsidR="00335221">
        <w:rPr>
          <w:rFonts w:asciiTheme="majorHAnsi" w:hAnsiTheme="majorHAnsi" w:cstheme="majorHAnsi"/>
          <w:color w:val="0000FF"/>
          <w:kern w:val="0"/>
          <w:sz w:val="20"/>
          <w:szCs w:val="20"/>
        </w:rPr>
        <w:t>b_or_</w:t>
      </w:r>
      <w:r w:rsidR="00727545">
        <w:rPr>
          <w:rFonts w:asciiTheme="majorHAnsi" w:hAnsiTheme="majorHAnsi" w:cstheme="majorHAnsi"/>
          <w:color w:val="0000FF"/>
          <w:kern w:val="0"/>
          <w:sz w:val="20"/>
          <w:szCs w:val="20"/>
        </w:rPr>
        <w:t>4</w:t>
      </w:r>
      <w:r w:rsidR="00335221">
        <w:rPr>
          <w:rFonts w:asciiTheme="majorHAnsi" w:hAnsiTheme="majorHAnsi" w:cstheme="majorHAnsi"/>
          <w:color w:val="0000FF"/>
          <w:kern w:val="0"/>
          <w:sz w:val="20"/>
          <w:szCs w:val="20"/>
        </w:rPr>
        <w:t>b</w:t>
      </w:r>
      <w:r w:rsidR="00335221">
        <w:rPr>
          <w:rFonts w:ascii="Times New Roman" w:hAnsi="Times New Roman" w:cs="Times New Roman"/>
          <w:kern w:val="0"/>
          <w:sz w:val="20"/>
          <w:szCs w:val="20"/>
        </w:rPr>
        <w:t>’ (provided in the source code)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 xml:space="preserve"> to plot 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2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 xml:space="preserve"> (b).</w:t>
      </w:r>
    </w:p>
    <w:p w14:paraId="265CEDCD" w14:textId="3F8B310F" w:rsidR="00A369D2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b = iNEXTbeta3</w:t>
      </w:r>
      <w:proofErr w:type="gramStart"/>
      <w:r w:rsidRPr="00AB5755">
        <w:rPr>
          <w:rFonts w:asciiTheme="majorHAnsi" w:hAnsiTheme="majorHAnsi" w:cstheme="majorHAnsi"/>
          <w:kern w:val="0"/>
          <w:sz w:val="20"/>
          <w:szCs w:val="20"/>
        </w:rPr>
        <w:t>D(</w:t>
      </w:r>
      <w:proofErr w:type="spellStart"/>
      <w:proofErr w:type="gramEnd"/>
      <w:r w:rsidRPr="00AB5755">
        <w:rPr>
          <w:rFonts w:asciiTheme="majorHAnsi" w:hAnsiTheme="majorHAnsi" w:cstheme="majorHAnsi"/>
          <w:kern w:val="0"/>
          <w:sz w:val="20"/>
          <w:szCs w:val="20"/>
        </w:rPr>
        <w:t>data_for_beta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>[c('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Marim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', 'Rebio 2')], diversity = 'TD', 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nboot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= 200, </w:t>
      </w:r>
    </w:p>
    <w:p w14:paraId="6748A384" w14:textId="7D1B962B" w:rsidR="00AB5755" w:rsidRPr="00AB5755" w:rsidRDefault="00AB5755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250" w:firstLine="2500"/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base = 'coverage')</w:t>
      </w:r>
    </w:p>
    <w:p w14:paraId="72C402F5" w14:textId="37D1EAF0" w:rsidR="003D30DC" w:rsidRPr="0014190D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b_or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b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b)</w:t>
      </w:r>
    </w:p>
    <w:p w14:paraId="25EC50BE" w14:textId="474A0B17" w:rsidR="00371F1D" w:rsidRDefault="00371F1D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346CA49F" w14:textId="77777777" w:rsidR="002B40A9" w:rsidRPr="00B40771" w:rsidRDefault="002B40A9" w:rsidP="002B40A9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t>##################################################################################</w:t>
      </w:r>
    </w:p>
    <w:p w14:paraId="7E98511C" w14:textId="77777777" w:rsidR="002B40A9" w:rsidRPr="00B40771" w:rsidRDefault="002B40A9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2E4AD7D1" w14:textId="420D76F3" w:rsidR="00371F1D" w:rsidRPr="004C5D21" w:rsidRDefault="005D462F" w:rsidP="005D462F">
      <w:pPr>
        <w:pStyle w:val="a4"/>
        <w:numPr>
          <w:ilvl w:val="0"/>
          <w:numId w:val="9"/>
        </w:numPr>
        <w:ind w:leftChars="0"/>
        <w:rPr>
          <w:rFonts w:ascii="Times New Roman" w:hAnsi="Times New Roman" w:cs="Times New Roman"/>
          <w:b/>
          <w:color w:val="C00000"/>
          <w:sz w:val="20"/>
          <w:szCs w:val="20"/>
        </w:rPr>
      </w:pPr>
      <w:r w:rsidRPr="004C5D21">
        <w:rPr>
          <w:rFonts w:ascii="Times New Roman" w:hAnsi="Times New Roman" w:cs="Times New Roman" w:hint="eastAsia"/>
          <w:b/>
          <w:color w:val="C00000"/>
          <w:sz w:val="20"/>
          <w:szCs w:val="20"/>
        </w:rPr>
        <w:t>F</w:t>
      </w:r>
      <w:r w:rsidRPr="004C5D2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igure </w:t>
      </w:r>
      <w:r w:rsidR="00727545">
        <w:rPr>
          <w:rFonts w:ascii="Times New Roman" w:hAnsi="Times New Roman" w:cs="Times New Roman"/>
          <w:b/>
          <w:color w:val="C00000"/>
          <w:sz w:val="20"/>
          <w:szCs w:val="20"/>
        </w:rPr>
        <w:t>3</w:t>
      </w:r>
      <w:r w:rsidR="00FB5692">
        <w:rPr>
          <w:rFonts w:ascii="Times New Roman" w:hAnsi="Times New Roman" w:cs="Times New Roman"/>
          <w:b/>
          <w:color w:val="C00000"/>
          <w:sz w:val="20"/>
          <w:szCs w:val="20"/>
        </w:rPr>
        <w:t>:</w:t>
      </w:r>
      <w:r w:rsidR="00FB5692" w:rsidRPr="00FB5692">
        <w:t xml:space="preserve"> </w:t>
      </w:r>
      <w:r w:rsidR="00291BF9">
        <w:rPr>
          <w:rFonts w:ascii="Times New Roman" w:hAnsi="Times New Roman" w:cs="Times New Roman"/>
          <w:b/>
          <w:color w:val="C00000"/>
          <w:sz w:val="20"/>
          <w:szCs w:val="20"/>
        </w:rPr>
        <w:t>Fragment-size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beta diversity gradient under six coverage values for </w:t>
      </w:r>
      <w:r w:rsidR="00291BF9">
        <w:rPr>
          <w:rFonts w:ascii="Times New Roman" w:hAnsi="Times New Roman" w:cs="Times New Roman"/>
          <w:b/>
          <w:color w:val="C00000"/>
          <w:sz w:val="20"/>
          <w:szCs w:val="20"/>
        </w:rPr>
        <w:t>8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92754D">
        <w:rPr>
          <w:rFonts w:ascii="Times New Roman" w:hAnsi="Times New Roman" w:cs="Times New Roman"/>
          <w:b/>
          <w:color w:val="C00000"/>
          <w:sz w:val="20"/>
          <w:szCs w:val="20"/>
        </w:rPr>
        <w:t>fragments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, each with </w:t>
      </w:r>
      <w:r w:rsidR="00291BF9">
        <w:rPr>
          <w:rFonts w:ascii="Times New Roman" w:hAnsi="Times New Roman" w:cs="Times New Roman"/>
          <w:b/>
          <w:color w:val="C00000"/>
          <w:sz w:val="20"/>
          <w:szCs w:val="20"/>
        </w:rPr>
        <w:t>2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291BF9">
        <w:rPr>
          <w:rFonts w:ascii="Times New Roman" w:hAnsi="Times New Roman" w:cs="Times New Roman"/>
          <w:b/>
          <w:color w:val="C00000"/>
          <w:sz w:val="20"/>
          <w:szCs w:val="20"/>
        </w:rPr>
        <w:t>habitats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>.</w:t>
      </w:r>
    </w:p>
    <w:p w14:paraId="6D63A93B" w14:textId="65DEA393" w:rsidR="005D462F" w:rsidRPr="00B40771" w:rsidRDefault="000B4894">
      <w:pPr>
        <w:rPr>
          <w:rFonts w:ascii="Times New Roman" w:hAnsi="Times New Roman" w:cs="Times New Roman"/>
          <w:color w:val="FF000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To </w:t>
      </w:r>
      <w:r w:rsidR="001B6F95">
        <w:rPr>
          <w:rFonts w:ascii="Times New Roman" w:hAnsi="Times New Roman" w:cs="Times New Roman"/>
          <w:kern w:val="0"/>
          <w:sz w:val="20"/>
          <w:szCs w:val="20"/>
        </w:rPr>
        <w:t xml:space="preserve">plot </w:t>
      </w:r>
      <w:r w:rsidR="00414D91">
        <w:rPr>
          <w:rFonts w:ascii="Times New Roman" w:hAnsi="Times New Roman" w:cs="Times New Roman" w:hint="eastAsia"/>
          <w:kern w:val="0"/>
          <w:sz w:val="20"/>
          <w:szCs w:val="20"/>
        </w:rPr>
        <w:t>F</w:t>
      </w:r>
      <w:r w:rsidR="00414D91">
        <w:rPr>
          <w:rFonts w:ascii="Times New Roman" w:hAnsi="Times New Roman" w:cs="Times New Roman"/>
          <w:kern w:val="0"/>
          <w:sz w:val="20"/>
          <w:szCs w:val="20"/>
        </w:rPr>
        <w:t xml:space="preserve">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3</w:t>
      </w:r>
      <w:r w:rsidR="00414D91">
        <w:rPr>
          <w:rFonts w:ascii="Times New Roman" w:hAnsi="Times New Roman" w:cs="Times New Roman"/>
          <w:kern w:val="0"/>
          <w:sz w:val="20"/>
          <w:szCs w:val="20"/>
        </w:rPr>
        <w:t xml:space="preserve"> based on 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>8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>fragments</w:t>
      </w:r>
      <w:r w:rsidR="00414D9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 xml:space="preserve">(filter 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 xml:space="preserve">out 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>4 sites by fragment size larger than 100-ha)</w:t>
      </w:r>
      <w:r w:rsidR="00414D91">
        <w:rPr>
          <w:rFonts w:ascii="Times New Roman" w:hAnsi="Times New Roman" w:cs="Times New Roman"/>
          <w:kern w:val="0"/>
          <w:sz w:val="20"/>
          <w:szCs w:val="20"/>
        </w:rPr>
        <w:t xml:space="preserve">, </w:t>
      </w:r>
      <w:r w:rsidR="0088412F">
        <w:rPr>
          <w:rFonts w:ascii="Times New Roman" w:hAnsi="Times New Roman" w:cs="Times New Roman"/>
          <w:kern w:val="0"/>
          <w:sz w:val="20"/>
          <w:szCs w:val="20"/>
        </w:rPr>
        <w:t xml:space="preserve">we use the same abundance </w:t>
      </w:r>
      <w:r w:rsidR="001B6F95">
        <w:rPr>
          <w:rFonts w:ascii="Times New Roman" w:hAnsi="Times New Roman" w:cs="Times New Roman"/>
          <w:kern w:val="0"/>
          <w:sz w:val="20"/>
          <w:szCs w:val="20"/>
        </w:rPr>
        <w:t>data</w:t>
      </w:r>
      <w:r w:rsidR="0088412F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 xml:space="preserve">used </w:t>
      </w:r>
      <w:r w:rsidR="0088412F">
        <w:rPr>
          <w:rFonts w:ascii="Times New Roman" w:hAnsi="Times New Roman" w:cs="Times New Roman"/>
          <w:kern w:val="0"/>
          <w:sz w:val="20"/>
          <w:szCs w:val="20"/>
        </w:rPr>
        <w:t xml:space="preserve">as 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>in F</w:t>
      </w:r>
      <w:r w:rsidR="0088412F">
        <w:rPr>
          <w:rFonts w:ascii="Times New Roman" w:hAnsi="Times New Roman" w:cs="Times New Roman"/>
          <w:kern w:val="0"/>
          <w:sz w:val="20"/>
          <w:szCs w:val="20"/>
        </w:rPr>
        <w:t xml:space="preserve">igure 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>2</w:t>
      </w:r>
      <w:r w:rsidR="001B6F95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and the </w:t>
      </w:r>
      <w:r w:rsidR="0088412F">
        <w:rPr>
          <w:rFonts w:ascii="Times New Roman" w:hAnsi="Times New Roman" w:cs="Times New Roman"/>
          <w:kern w:val="0"/>
          <w:sz w:val="20"/>
          <w:szCs w:val="20"/>
        </w:rPr>
        <w:t>fragment size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 information </w:t>
      </w:r>
      <w:r w:rsidR="001B6F95">
        <w:rPr>
          <w:rFonts w:ascii="Times New Roman" w:hAnsi="Times New Roman" w:cs="Times New Roman"/>
          <w:kern w:val="0"/>
          <w:sz w:val="20"/>
          <w:szCs w:val="20"/>
        </w:rPr>
        <w:t>from</w:t>
      </w:r>
      <w:r w:rsidR="00F535C5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BB6C6A">
        <w:rPr>
          <w:rFonts w:ascii="Times New Roman" w:hAnsi="Times New Roman" w:cs="Times New Roman"/>
          <w:kern w:val="0"/>
          <w:sz w:val="20"/>
          <w:szCs w:val="20"/>
        </w:rPr>
        <w:t xml:space="preserve">the </w:t>
      </w:r>
      <w:r w:rsidR="0088412F">
        <w:rPr>
          <w:rFonts w:ascii="Times New Roman" w:hAnsi="Times New Roman" w:cs="Times New Roman"/>
          <w:kern w:val="0"/>
          <w:sz w:val="20"/>
          <w:szCs w:val="20"/>
        </w:rPr>
        <w:t>original excel file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>.</w:t>
      </w:r>
      <w:r w:rsidR="001B6F95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</w:p>
    <w:p w14:paraId="7EF7A76A" w14:textId="77777777" w:rsidR="00A369D2" w:rsidRPr="0088412F" w:rsidRDefault="00A369D2" w:rsidP="008F333D">
      <w:pPr>
        <w:rPr>
          <w:rFonts w:asciiTheme="majorHAnsi" w:hAnsiTheme="majorHAnsi" w:cstheme="majorHAnsi"/>
          <w:color w:val="000000" w:themeColor="text1"/>
          <w:sz w:val="20"/>
          <w:szCs w:val="20"/>
        </w:rPr>
      </w:pPr>
    </w:p>
    <w:p w14:paraId="451CD1CC" w14:textId="3223D25B" w:rsidR="00EF207E" w:rsidRDefault="00414D91" w:rsidP="008F333D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Then apply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 the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main 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function 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335221" w:rsidRPr="00FB5692">
        <w:rPr>
          <w:rFonts w:ascii="Times New Roman" w:eastAsia="細明體" w:hAnsi="Times New Roman" w:cs="Times New Roman"/>
          <w:color w:val="FF0000"/>
          <w:kern w:val="0"/>
          <w:sz w:val="20"/>
          <w:szCs w:val="20"/>
        </w:rPr>
        <w:t xml:space="preserve"> 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to calculate </w:t>
      </w:r>
      <w:r w:rsidR="004B6F92">
        <w:rPr>
          <w:rFonts w:ascii="Times New Roman" w:hAnsi="Times New Roman" w:cs="Times New Roman"/>
          <w:kern w:val="0"/>
          <w:sz w:val="20"/>
          <w:szCs w:val="20"/>
        </w:rPr>
        <w:t xml:space="preserve">coverage-based 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>standardized beta diversity</w:t>
      </w:r>
      <w:r w:rsidR="00EC486C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5F08CC">
        <w:rPr>
          <w:rFonts w:ascii="Times New Roman" w:hAnsi="Times New Roman" w:cs="Times New Roman"/>
          <w:kern w:val="0"/>
          <w:sz w:val="20"/>
          <w:szCs w:val="20"/>
        </w:rPr>
        <w:t xml:space="preserve">and plot 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3</w:t>
      </w:r>
      <w:r w:rsidR="005F08CC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 w:hint="eastAsia"/>
          <w:kern w:val="0"/>
          <w:sz w:val="20"/>
          <w:szCs w:val="20"/>
        </w:rPr>
        <w:t>b</w:t>
      </w:r>
      <w:r>
        <w:rPr>
          <w:rFonts w:ascii="Times New Roman" w:hAnsi="Times New Roman" w:cs="Times New Roman"/>
          <w:kern w:val="0"/>
          <w:sz w:val="20"/>
          <w:szCs w:val="20"/>
        </w:rPr>
        <w:t>y using the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C43A2D">
        <w:rPr>
          <w:rFonts w:ascii="Times New Roman" w:hAnsi="Times New Roman" w:cs="Times New Roman"/>
          <w:kern w:val="0"/>
          <w:sz w:val="20"/>
          <w:szCs w:val="20"/>
        </w:rPr>
        <w:t>following code</w:t>
      </w:r>
      <w:r>
        <w:rPr>
          <w:rFonts w:ascii="Times New Roman" w:hAnsi="Times New Roman" w:cs="Times New Roman"/>
          <w:kern w:val="0"/>
          <w:sz w:val="20"/>
          <w:szCs w:val="20"/>
        </w:rPr>
        <w:t>:</w:t>
      </w:r>
    </w:p>
    <w:p w14:paraId="04384738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253B86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output_fig_3 = </w:t>
      </w:r>
      <w:proofErr w:type="gramStart"/>
      <w:r w:rsidRPr="00253B86">
        <w:rPr>
          <w:rFonts w:asciiTheme="majorHAnsi" w:hAnsiTheme="majorHAnsi" w:cstheme="majorHAnsi"/>
          <w:color w:val="000000" w:themeColor="text1"/>
          <w:sz w:val="20"/>
          <w:szCs w:val="20"/>
        </w:rPr>
        <w:t>list(</w:t>
      </w:r>
      <w:proofErr w:type="gramEnd"/>
      <w:r w:rsidRPr="00253B86">
        <w:rPr>
          <w:rFonts w:asciiTheme="majorHAnsi" w:hAnsiTheme="majorHAnsi" w:cstheme="majorHAnsi"/>
          <w:color w:val="000000" w:themeColor="text1"/>
          <w:sz w:val="20"/>
          <w:szCs w:val="20"/>
        </w:rPr>
        <w:t>"</w:t>
      </w:r>
      <w:proofErr w:type="spellStart"/>
      <w:r w:rsidRPr="00253B86">
        <w:rPr>
          <w:rFonts w:asciiTheme="majorHAnsi" w:hAnsiTheme="majorHAnsi" w:cstheme="majorHAnsi"/>
          <w:color w:val="000000" w:themeColor="text1"/>
          <w:sz w:val="20"/>
          <w:szCs w:val="20"/>
        </w:rPr>
        <w:t>iNEXTbeta</w:t>
      </w:r>
      <w:proofErr w:type="spellEnd"/>
      <w:r w:rsidRPr="00253B86">
        <w:rPr>
          <w:rFonts w:asciiTheme="majorHAnsi" w:hAnsiTheme="majorHAnsi" w:cstheme="majorHAnsi"/>
          <w:color w:val="000000" w:themeColor="text1"/>
          <w:sz w:val="20"/>
          <w:szCs w:val="20"/>
        </w:rPr>
        <w:t>" = iNEXTbeta3D(</w:t>
      </w:r>
      <w:proofErr w:type="spellStart"/>
      <w:r w:rsidRPr="00253B86">
        <w:rPr>
          <w:rFonts w:asciiTheme="majorHAnsi" w:hAnsiTheme="majorHAnsi" w:cstheme="majorHAnsi"/>
          <w:color w:val="000000" w:themeColor="text1"/>
          <w:sz w:val="20"/>
          <w:szCs w:val="20"/>
        </w:rPr>
        <w:t>data_for_beta</w:t>
      </w:r>
      <w:proofErr w:type="spellEnd"/>
      <w:r w:rsidRPr="00253B86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, "TD", q = c(0,1,2), </w:t>
      </w:r>
      <w:proofErr w:type="spellStart"/>
      <w:r w:rsidRPr="00253B86">
        <w:rPr>
          <w:rFonts w:asciiTheme="majorHAnsi" w:hAnsiTheme="majorHAnsi" w:cstheme="majorHAnsi"/>
          <w:color w:val="000000" w:themeColor="text1"/>
          <w:sz w:val="20"/>
          <w:szCs w:val="20"/>
        </w:rPr>
        <w:t>nboot</w:t>
      </w:r>
      <w:proofErr w:type="spellEnd"/>
      <w:r w:rsidRPr="00253B86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= 0, </w:t>
      </w:r>
    </w:p>
    <w:p w14:paraId="7E10E284" w14:textId="1256E919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253B86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                                    level = </w:t>
      </w:r>
      <w:proofErr w:type="gramStart"/>
      <w:r w:rsidRPr="00253B86">
        <w:rPr>
          <w:rFonts w:asciiTheme="majorHAnsi" w:hAnsiTheme="majorHAnsi" w:cstheme="majorHAnsi"/>
          <w:color w:val="000000" w:themeColor="text1"/>
          <w:sz w:val="20"/>
          <w:szCs w:val="20"/>
        </w:rPr>
        <w:t>c(</w:t>
      </w:r>
      <w:proofErr w:type="gramEnd"/>
      <w:r w:rsidRPr="00253B86">
        <w:rPr>
          <w:rFonts w:asciiTheme="majorHAnsi" w:hAnsiTheme="majorHAnsi" w:cstheme="majorHAnsi"/>
          <w:color w:val="000000" w:themeColor="text1"/>
          <w:sz w:val="20"/>
          <w:szCs w:val="20"/>
        </w:rPr>
        <w:t>0.6, 0.7, 0.8, 0.9, 0.95, 1)),</w:t>
      </w:r>
    </w:p>
    <w:p w14:paraId="28985B23" w14:textId="462E6C66" w:rsidR="00A369D2" w:rsidRPr="00A369D2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253B86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              "</w:t>
      </w:r>
      <w:proofErr w:type="spellStart"/>
      <w:r w:rsidRPr="00253B86">
        <w:rPr>
          <w:rFonts w:asciiTheme="majorHAnsi" w:hAnsiTheme="majorHAnsi" w:cstheme="majorHAnsi"/>
          <w:color w:val="000000" w:themeColor="text1"/>
          <w:sz w:val="20"/>
          <w:szCs w:val="20"/>
        </w:rPr>
        <w:t>obsbeta</w:t>
      </w:r>
      <w:proofErr w:type="spellEnd"/>
      <w:r w:rsidRPr="00253B86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" = </w:t>
      </w:r>
      <w:proofErr w:type="spellStart"/>
      <w:proofErr w:type="gramStart"/>
      <w:r w:rsidRPr="00253B86">
        <w:rPr>
          <w:rFonts w:asciiTheme="majorHAnsi" w:hAnsiTheme="majorHAnsi" w:cstheme="majorHAnsi"/>
          <w:color w:val="000000" w:themeColor="text1"/>
          <w:sz w:val="20"/>
          <w:szCs w:val="20"/>
        </w:rPr>
        <w:t>obsbeta</w:t>
      </w:r>
      <w:proofErr w:type="spellEnd"/>
      <w:r w:rsidRPr="00253B86">
        <w:rPr>
          <w:rFonts w:asciiTheme="majorHAnsi" w:hAnsiTheme="majorHAnsi" w:cstheme="majorHAnsi"/>
          <w:color w:val="000000" w:themeColor="text1"/>
          <w:sz w:val="20"/>
          <w:szCs w:val="20"/>
        </w:rPr>
        <w:t>(</w:t>
      </w:r>
      <w:proofErr w:type="spellStart"/>
      <w:proofErr w:type="gramEnd"/>
      <w:r w:rsidRPr="00253B86">
        <w:rPr>
          <w:rFonts w:asciiTheme="majorHAnsi" w:hAnsiTheme="majorHAnsi" w:cstheme="majorHAnsi"/>
          <w:color w:val="000000" w:themeColor="text1"/>
          <w:sz w:val="20"/>
          <w:szCs w:val="20"/>
        </w:rPr>
        <w:t>data_for_beta</w:t>
      </w:r>
      <w:proofErr w:type="spellEnd"/>
      <w:r w:rsidRPr="00253B86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, q = c(0,1,2), </w:t>
      </w:r>
      <w:proofErr w:type="spellStart"/>
      <w:r w:rsidRPr="00253B86">
        <w:rPr>
          <w:rFonts w:asciiTheme="majorHAnsi" w:hAnsiTheme="majorHAnsi" w:cstheme="majorHAnsi"/>
          <w:color w:val="000000" w:themeColor="text1"/>
          <w:sz w:val="20"/>
          <w:szCs w:val="20"/>
        </w:rPr>
        <w:t>nboot</w:t>
      </w:r>
      <w:proofErr w:type="spellEnd"/>
      <w:r w:rsidRPr="00253B86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= 0))</w:t>
      </w:r>
    </w:p>
    <w:p w14:paraId="21B1E1BA" w14:textId="014F4A92" w:rsidR="00803B6C" w:rsidRPr="0014190D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sz w:val="20"/>
          <w:szCs w:val="20"/>
        </w:rPr>
      </w:pPr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>fig_</w:t>
      </w:r>
      <w:r w:rsidR="00727545">
        <w:rPr>
          <w:rFonts w:asciiTheme="majorHAnsi" w:hAnsiTheme="majorHAnsi" w:cstheme="majorHAnsi"/>
          <w:color w:val="000000" w:themeColor="text1"/>
          <w:sz w:val="20"/>
          <w:szCs w:val="20"/>
        </w:rPr>
        <w:t>3</w:t>
      </w:r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>(output_fig_</w:t>
      </w:r>
      <w:r w:rsidR="00727545">
        <w:rPr>
          <w:rFonts w:asciiTheme="majorHAnsi" w:hAnsiTheme="majorHAnsi" w:cstheme="majorHAnsi"/>
          <w:color w:val="000000" w:themeColor="text1"/>
          <w:sz w:val="20"/>
          <w:szCs w:val="20"/>
        </w:rPr>
        <w:t>3</w:t>
      </w:r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>)</w:t>
      </w:r>
    </w:p>
    <w:p w14:paraId="7717D243" w14:textId="3DE5C69F" w:rsidR="00803B6C" w:rsidRDefault="00803B6C" w:rsidP="00486EE6">
      <w:pPr>
        <w:rPr>
          <w:rFonts w:ascii="Times New Roman" w:hAnsi="Times New Roman" w:cs="Times New Roman"/>
          <w:sz w:val="20"/>
          <w:szCs w:val="20"/>
        </w:rPr>
      </w:pPr>
    </w:p>
    <w:p w14:paraId="61C09D56" w14:textId="77777777" w:rsidR="00F8016C" w:rsidRPr="00B40771" w:rsidRDefault="00F8016C" w:rsidP="00F8016C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t>##################################################################################</w:t>
      </w:r>
    </w:p>
    <w:p w14:paraId="605BFA1B" w14:textId="71CC5FFB" w:rsidR="00F8016C" w:rsidRDefault="00F8016C" w:rsidP="00486EE6">
      <w:pPr>
        <w:rPr>
          <w:rFonts w:ascii="Times New Roman" w:hAnsi="Times New Roman" w:cs="Times New Roman"/>
          <w:sz w:val="20"/>
          <w:szCs w:val="20"/>
        </w:rPr>
      </w:pPr>
    </w:p>
    <w:p w14:paraId="5EA80F97" w14:textId="77777777" w:rsidR="0088412F" w:rsidRPr="00803B6C" w:rsidRDefault="0088412F" w:rsidP="00486EE6">
      <w:pPr>
        <w:rPr>
          <w:rFonts w:ascii="Times New Roman" w:hAnsi="Times New Roman" w:cs="Times New Roman"/>
          <w:sz w:val="20"/>
          <w:szCs w:val="20"/>
        </w:rPr>
      </w:pPr>
    </w:p>
    <w:p w14:paraId="26954E62" w14:textId="7ED01526" w:rsidR="00486EE6" w:rsidRPr="004C5D21" w:rsidRDefault="00486EE6" w:rsidP="00486EE6">
      <w:pPr>
        <w:pStyle w:val="a4"/>
        <w:numPr>
          <w:ilvl w:val="0"/>
          <w:numId w:val="9"/>
        </w:numPr>
        <w:ind w:leftChars="0"/>
        <w:rPr>
          <w:rFonts w:ascii="Times New Roman" w:hAnsi="Times New Roman" w:cs="Times New Roman"/>
          <w:b/>
          <w:color w:val="C00000"/>
          <w:sz w:val="20"/>
          <w:szCs w:val="20"/>
        </w:rPr>
      </w:pPr>
      <w:r w:rsidRPr="004C5D21">
        <w:rPr>
          <w:rFonts w:ascii="Times New Roman" w:hAnsi="Times New Roman" w:cs="Times New Roman" w:hint="eastAsia"/>
          <w:b/>
          <w:color w:val="C00000"/>
          <w:sz w:val="20"/>
          <w:szCs w:val="20"/>
        </w:rPr>
        <w:t>F</w:t>
      </w:r>
      <w:r w:rsidRPr="004C5D2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igure </w:t>
      </w:r>
      <w:r w:rsidR="00727545">
        <w:rPr>
          <w:rFonts w:ascii="Times New Roman" w:hAnsi="Times New Roman" w:cs="Times New Roman"/>
          <w:b/>
          <w:color w:val="C00000"/>
          <w:sz w:val="20"/>
          <w:szCs w:val="20"/>
        </w:rPr>
        <w:t>4</w:t>
      </w:r>
      <w:r w:rsidR="00FB5692">
        <w:rPr>
          <w:rFonts w:ascii="Times New Roman" w:hAnsi="Times New Roman" w:cs="Times New Roman"/>
          <w:b/>
          <w:color w:val="C00000"/>
          <w:sz w:val="20"/>
          <w:szCs w:val="20"/>
        </w:rPr>
        <w:t>:</w:t>
      </w:r>
      <w:r w:rsidR="00B80A88" w:rsidRPr="004C5D2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685CC6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Temporal beta diversity 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for two time periods </w:t>
      </w:r>
      <w:r w:rsidR="00685CC6">
        <w:rPr>
          <w:rFonts w:ascii="Times New Roman" w:hAnsi="Times New Roman" w:cs="Times New Roman"/>
          <w:b/>
          <w:color w:val="C00000"/>
          <w:sz w:val="20"/>
          <w:szCs w:val="20"/>
        </w:rPr>
        <w:t>based on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beetle data.</w:t>
      </w:r>
    </w:p>
    <w:p w14:paraId="30AFD080" w14:textId="4DD0E940" w:rsidR="008F10CA" w:rsidRPr="00D940E4" w:rsidRDefault="008F10CA" w:rsidP="008F10CA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3a.  </w:t>
      </w:r>
      <w:r w:rsidR="006A11FF"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R code for </w:t>
      </w:r>
      <w:r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Figure</w:t>
      </w:r>
      <w:r w:rsidR="007D089E"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  <w:r w:rsidR="00727545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4</w:t>
      </w:r>
      <w:r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a</w:t>
      </w:r>
      <w:r w:rsidR="00AE3A1F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                                                               </w:t>
      </w:r>
      <w:r w:rsidR="00805D49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47DD9C7" w14:textId="175ED7FD" w:rsidR="008F10CA" w:rsidRDefault="001A07D7" w:rsidP="008F10CA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Beetle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 xml:space="preserve"> data </w:t>
      </w:r>
      <w:r w:rsidR="00A06C73">
        <w:rPr>
          <w:rFonts w:ascii="Times New Roman" w:hAnsi="Times New Roman" w:cs="Times New Roman"/>
          <w:kern w:val="0"/>
          <w:sz w:val="20"/>
          <w:szCs w:val="20"/>
        </w:rPr>
        <w:t xml:space="preserve">are 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>stored</w:t>
      </w:r>
      <w:r w:rsidR="00A06C73">
        <w:rPr>
          <w:rFonts w:ascii="Times New Roman" w:hAnsi="Times New Roman" w:cs="Times New Roman"/>
          <w:kern w:val="0"/>
          <w:sz w:val="20"/>
          <w:szCs w:val="20"/>
        </w:rPr>
        <w:t xml:space="preserve"> in the file 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("</w:t>
      </w:r>
      <w:r w:rsidR="003A41CE" w:rsidRPr="003A41C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Data beetles</w:t>
      </w:r>
      <w:r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.xlsx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")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  <w:r w:rsidR="00805D49">
        <w:rPr>
          <w:rFonts w:ascii="Times New Roman" w:hAnsi="Times New Roman" w:cs="Times New Roman"/>
          <w:kern w:val="0"/>
          <w:sz w:val="20"/>
          <w:szCs w:val="20"/>
        </w:rPr>
        <w:t xml:space="preserve">The file includes </w:t>
      </w:r>
      <w:r>
        <w:rPr>
          <w:rFonts w:ascii="Times New Roman" w:hAnsi="Times New Roman" w:cs="Times New Roman"/>
          <w:kern w:val="0"/>
          <w:sz w:val="20"/>
          <w:szCs w:val="20"/>
        </w:rPr>
        <w:t>two sheet</w:t>
      </w:r>
      <w:r w:rsidR="00F462B2">
        <w:rPr>
          <w:rFonts w:ascii="Times New Roman" w:hAnsi="Times New Roman" w:cs="Times New Roman"/>
          <w:kern w:val="0"/>
          <w:sz w:val="20"/>
          <w:szCs w:val="20"/>
        </w:rPr>
        <w:t>s</w:t>
      </w:r>
      <w:r w:rsidR="00F462B2" w:rsidRPr="00F462B2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BE3BA8">
        <w:rPr>
          <w:rFonts w:ascii="Times New Roman" w:hAnsi="Times New Roman" w:cs="Times New Roman"/>
          <w:kern w:val="0"/>
          <w:sz w:val="20"/>
          <w:szCs w:val="20"/>
        </w:rPr>
        <w:t>(for logged and unlogged</w:t>
      </w:r>
      <w:r w:rsidR="00F535C5">
        <w:rPr>
          <w:rFonts w:ascii="Times New Roman" w:hAnsi="Times New Roman" w:cs="Times New Roman"/>
          <w:kern w:val="0"/>
          <w:sz w:val="20"/>
          <w:szCs w:val="20"/>
        </w:rPr>
        <w:t xml:space="preserve"> areas</w:t>
      </w:r>
      <w:r w:rsidR="00BE3BA8">
        <w:rPr>
          <w:rFonts w:ascii="Times New Roman" w:hAnsi="Times New Roman" w:cs="Times New Roman"/>
          <w:kern w:val="0"/>
          <w:sz w:val="20"/>
          <w:szCs w:val="20"/>
        </w:rPr>
        <w:t xml:space="preserve">) </w:t>
      </w:r>
      <w:r w:rsidR="00805D49">
        <w:rPr>
          <w:rFonts w:ascii="Times New Roman" w:hAnsi="Times New Roman" w:cs="Times New Roman"/>
          <w:kern w:val="0"/>
          <w:sz w:val="20"/>
          <w:szCs w:val="20"/>
        </w:rPr>
        <w:t xml:space="preserve">each </w:t>
      </w:r>
      <w:r w:rsidR="00F462B2">
        <w:rPr>
          <w:rFonts w:ascii="Times New Roman" w:hAnsi="Times New Roman" w:cs="Times New Roman"/>
          <w:kern w:val="0"/>
          <w:sz w:val="20"/>
          <w:szCs w:val="20"/>
        </w:rPr>
        <w:t xml:space="preserve">with a species (row) by 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>time-period</w:t>
      </w:r>
      <w:r w:rsidR="00F462B2">
        <w:rPr>
          <w:rFonts w:ascii="Times New Roman" w:hAnsi="Times New Roman" w:cs="Times New Roman"/>
          <w:kern w:val="0"/>
          <w:sz w:val="20"/>
          <w:szCs w:val="20"/>
        </w:rPr>
        <w:t xml:space="preserve"> (column) 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>abundance</w:t>
      </w:r>
      <w:r w:rsidR="00F462B2">
        <w:rPr>
          <w:rFonts w:ascii="Times New Roman" w:hAnsi="Times New Roman" w:cs="Times New Roman"/>
          <w:kern w:val="0"/>
          <w:sz w:val="20"/>
          <w:szCs w:val="20"/>
        </w:rPr>
        <w:t xml:space="preserve"> matrix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.</w:t>
      </w:r>
      <w:r w:rsidR="00A06C73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First, copy the file "</w:t>
      </w:r>
      <w:r w:rsidR="003A41CE" w:rsidRPr="003A41C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Data beetles</w:t>
      </w:r>
      <w:r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.xlsx</w:t>
      </w:r>
      <w:r w:rsidRPr="00B4077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" in</w:t>
      </w:r>
      <w:r w:rsidR="00544F75">
        <w:rPr>
          <w:rFonts w:ascii="Times New Roman" w:hAnsi="Times New Roman" w:cs="Times New Roman"/>
          <w:kern w:val="0"/>
          <w:sz w:val="20"/>
          <w:szCs w:val="20"/>
        </w:rPr>
        <w:t xml:space="preserve">to 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your working directory</w:t>
      </w:r>
      <w:r w:rsidR="00E42F1F" w:rsidRPr="00E42F1F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E42F1F">
        <w:rPr>
          <w:rFonts w:ascii="Times New Roman" w:hAnsi="Times New Roman" w:cs="Times New Roman"/>
          <w:kern w:val="0"/>
          <w:sz w:val="20"/>
          <w:szCs w:val="20"/>
        </w:rPr>
        <w:t>and load</w:t>
      </w:r>
      <w:r w:rsidR="00E42F1F" w:rsidRPr="00B40771">
        <w:rPr>
          <w:rFonts w:ascii="Times New Roman" w:hAnsi="Times New Roman" w:cs="Times New Roman"/>
          <w:kern w:val="0"/>
          <w:sz w:val="20"/>
          <w:szCs w:val="20"/>
        </w:rPr>
        <w:t xml:space="preserve"> the data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>:</w:t>
      </w:r>
    </w:p>
    <w:p w14:paraId="4A031C9E" w14:textId="5BA60A46" w:rsidR="00803B6C" w:rsidRPr="00803B6C" w:rsidRDefault="00803B6C" w:rsidP="00803B6C">
      <w:pPr>
        <w:pStyle w:val="HTML"/>
        <w:pBdr>
          <w:top w:val="single" w:sz="4" w:space="1" w:color="auto"/>
          <w:left w:val="single" w:sz="4" w:space="4" w:color="auto"/>
          <w:bottom w:val="single" w:sz="4" w:space="8" w:color="auto"/>
          <w:right w:val="single" w:sz="4" w:space="4" w:color="auto"/>
        </w:pBdr>
        <w:snapToGrid w:val="0"/>
        <w:rPr>
          <w:rFonts w:asciiTheme="majorHAnsi" w:eastAsiaTheme="minorEastAsia" w:hAnsiTheme="majorHAnsi" w:cstheme="majorHAnsi"/>
          <w:sz w:val="20"/>
          <w:szCs w:val="20"/>
        </w:rPr>
      </w:pPr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beetle = </w:t>
      </w:r>
      <w:proofErr w:type="gramStart"/>
      <w:r w:rsidRPr="00803B6C">
        <w:rPr>
          <w:rFonts w:asciiTheme="majorHAnsi" w:eastAsiaTheme="minorEastAsia" w:hAnsiTheme="majorHAnsi" w:cstheme="majorHAnsi"/>
          <w:sz w:val="20"/>
          <w:szCs w:val="20"/>
        </w:rPr>
        <w:t>list(</w:t>
      </w:r>
      <w:proofErr w:type="gramEnd"/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'Logged'   </w:t>
      </w:r>
      <w:r w:rsidR="00734433">
        <w:rPr>
          <w:rFonts w:asciiTheme="majorHAnsi" w:eastAsiaTheme="minorEastAsia" w:hAnsiTheme="majorHAnsi" w:cstheme="majorHAnsi" w:hint="eastAsia"/>
          <w:sz w:val="20"/>
          <w:szCs w:val="20"/>
        </w:rPr>
        <w:t xml:space="preserve"> </w:t>
      </w:r>
      <w:r w:rsidRPr="00803B6C">
        <w:rPr>
          <w:rFonts w:asciiTheme="majorHAnsi" w:eastAsiaTheme="minorEastAsia" w:hAnsiTheme="majorHAnsi" w:cstheme="majorHAnsi"/>
          <w:sz w:val="20"/>
          <w:szCs w:val="20"/>
        </w:rPr>
        <w:t>= read.xlsx('</w:t>
      </w:r>
      <w:r w:rsidR="003A41CE" w:rsidRPr="003A41CE">
        <w:rPr>
          <w:rFonts w:asciiTheme="majorHAnsi" w:eastAsiaTheme="minorEastAsia" w:hAnsiTheme="majorHAnsi" w:cstheme="majorHAnsi"/>
          <w:sz w:val="20"/>
          <w:szCs w:val="20"/>
        </w:rPr>
        <w:t>Data beetles</w:t>
      </w:r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.xlsx', </w:t>
      </w:r>
      <w:proofErr w:type="spellStart"/>
      <w:r w:rsidRPr="00803B6C">
        <w:rPr>
          <w:rFonts w:asciiTheme="majorHAnsi" w:eastAsiaTheme="minorEastAsia" w:hAnsiTheme="majorHAnsi" w:cstheme="majorHAnsi"/>
          <w:sz w:val="20"/>
          <w:szCs w:val="20"/>
        </w:rPr>
        <w:t>rowNames</w:t>
      </w:r>
      <w:proofErr w:type="spellEnd"/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 = T, sheet = 1),</w:t>
      </w:r>
    </w:p>
    <w:p w14:paraId="1C3A4795" w14:textId="61FF76F2" w:rsidR="004978EA" w:rsidRPr="0014190D" w:rsidRDefault="00803B6C" w:rsidP="00803B6C">
      <w:pPr>
        <w:pStyle w:val="HTML"/>
        <w:pBdr>
          <w:top w:val="single" w:sz="4" w:space="1" w:color="auto"/>
          <w:left w:val="single" w:sz="4" w:space="4" w:color="auto"/>
          <w:bottom w:val="single" w:sz="4" w:space="8" w:color="auto"/>
          <w:right w:val="single" w:sz="4" w:space="4" w:color="auto"/>
        </w:pBdr>
        <w:snapToGrid w:val="0"/>
        <w:rPr>
          <w:rFonts w:asciiTheme="majorHAnsi" w:eastAsiaTheme="minorEastAsia" w:hAnsiTheme="majorHAnsi" w:cstheme="majorHAnsi"/>
          <w:sz w:val="20"/>
          <w:szCs w:val="20"/>
        </w:rPr>
      </w:pPr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        </w:t>
      </w:r>
      <w:r w:rsidR="00734433">
        <w:rPr>
          <w:rFonts w:asciiTheme="majorHAnsi" w:eastAsiaTheme="minorEastAsia" w:hAnsiTheme="majorHAnsi" w:cstheme="majorHAnsi" w:hint="eastAsia"/>
          <w:sz w:val="20"/>
          <w:szCs w:val="20"/>
        </w:rPr>
        <w:t xml:space="preserve"> </w:t>
      </w:r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 'Unlogged</w:t>
      </w:r>
      <w:proofErr w:type="gramStart"/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' </w:t>
      </w:r>
      <w:r w:rsidR="00F8016C">
        <w:rPr>
          <w:rFonts w:asciiTheme="majorHAnsi" w:eastAsiaTheme="minorEastAsia" w:hAnsiTheme="majorHAnsi" w:cstheme="majorHAnsi"/>
          <w:sz w:val="20"/>
          <w:szCs w:val="20"/>
        </w:rPr>
        <w:t xml:space="preserve"> </w:t>
      </w:r>
      <w:r w:rsidRPr="00803B6C">
        <w:rPr>
          <w:rFonts w:asciiTheme="majorHAnsi" w:eastAsiaTheme="minorEastAsia" w:hAnsiTheme="majorHAnsi" w:cstheme="majorHAnsi"/>
          <w:sz w:val="20"/>
          <w:szCs w:val="20"/>
        </w:rPr>
        <w:t>=</w:t>
      </w:r>
      <w:proofErr w:type="gramEnd"/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 read.xlsx('</w:t>
      </w:r>
      <w:r w:rsidR="003A41CE" w:rsidRPr="003A41CE">
        <w:rPr>
          <w:rFonts w:asciiTheme="majorHAnsi" w:eastAsiaTheme="minorEastAsia" w:hAnsiTheme="majorHAnsi" w:cstheme="majorHAnsi"/>
          <w:sz w:val="20"/>
          <w:szCs w:val="20"/>
        </w:rPr>
        <w:t>Data beetles</w:t>
      </w:r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.xlsx', </w:t>
      </w:r>
      <w:proofErr w:type="spellStart"/>
      <w:r w:rsidRPr="00803B6C">
        <w:rPr>
          <w:rFonts w:asciiTheme="majorHAnsi" w:eastAsiaTheme="minorEastAsia" w:hAnsiTheme="majorHAnsi" w:cstheme="majorHAnsi"/>
          <w:sz w:val="20"/>
          <w:szCs w:val="20"/>
        </w:rPr>
        <w:t>rowNames</w:t>
      </w:r>
      <w:proofErr w:type="spellEnd"/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 = T, sheet = 2))</w:t>
      </w:r>
    </w:p>
    <w:p w14:paraId="68FFA0D4" w14:textId="25BF3663" w:rsidR="001A07D7" w:rsidRDefault="001A07D7" w:rsidP="00FB5692">
      <w:pPr>
        <w:pStyle w:val="HTML"/>
        <w:rPr>
          <w:rFonts w:ascii="Times New Roman" w:hAnsi="Times New Roman" w:cs="Times New Roman"/>
          <w:sz w:val="20"/>
          <w:szCs w:val="20"/>
        </w:rPr>
      </w:pPr>
    </w:p>
    <w:p w14:paraId="3A592EDA" w14:textId="08500C7D" w:rsidR="00685CC6" w:rsidRPr="00747E50" w:rsidRDefault="00685CC6" w:rsidP="00685CC6">
      <w:pPr>
        <w:pStyle w:val="HTML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o plot </w:t>
      </w:r>
      <w:r w:rsidRPr="00335221">
        <w:rPr>
          <w:rFonts w:ascii="Times New Roman" w:hAnsi="Times New Roman" w:cs="Times New Roman"/>
          <w:sz w:val="20"/>
          <w:szCs w:val="20"/>
        </w:rPr>
        <w:t xml:space="preserve">Figure </w:t>
      </w:r>
      <w:r w:rsidR="00727545">
        <w:rPr>
          <w:rFonts w:ascii="Times New Roman" w:hAnsi="Times New Roman" w:cs="Times New Roman"/>
          <w:sz w:val="20"/>
          <w:szCs w:val="20"/>
        </w:rPr>
        <w:t>4</w:t>
      </w:r>
      <w:r w:rsidRPr="00335221">
        <w:rPr>
          <w:rFonts w:ascii="Times New Roman" w:hAnsi="Times New Roman" w:cs="Times New Roman"/>
          <w:sz w:val="20"/>
          <w:szCs w:val="20"/>
        </w:rPr>
        <w:t xml:space="preserve"> (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335221">
        <w:rPr>
          <w:rFonts w:ascii="Times New Roman" w:hAnsi="Times New Roman" w:cs="Times New Roman"/>
          <w:sz w:val="20"/>
          <w:szCs w:val="20"/>
        </w:rPr>
        <w:t xml:space="preserve">), use the function 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Pr="00335221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(with </w:t>
      </w:r>
      <w:r w:rsidRPr="00734433">
        <w:rPr>
          <w:rFonts w:asciiTheme="majorHAnsi" w:hAnsiTheme="majorHAnsi" w:cstheme="majorHAnsi"/>
          <w:color w:val="0000FF"/>
          <w:sz w:val="20"/>
          <w:szCs w:val="20"/>
        </w:rPr>
        <w:t>base = "size"</w:t>
      </w:r>
      <w:r w:rsidRPr="00734433">
        <w:rPr>
          <w:rFonts w:ascii="Times New Roman" w:hAnsi="Times New Roman" w:cs="Times New Roman"/>
          <w:color w:val="0000FF"/>
          <w:sz w:val="20"/>
          <w:szCs w:val="20"/>
        </w:rPr>
        <w:t xml:space="preserve">) </w:t>
      </w:r>
      <w:r w:rsidRPr="00335221">
        <w:rPr>
          <w:rFonts w:ascii="Times New Roman" w:hAnsi="Times New Roman" w:cs="Times New Roman"/>
          <w:sz w:val="20"/>
          <w:szCs w:val="20"/>
        </w:rPr>
        <w:t xml:space="preserve">to calculate </w:t>
      </w:r>
      <w:r>
        <w:rPr>
          <w:rFonts w:ascii="Times New Roman" w:hAnsi="Times New Roman" w:cs="Times New Roman"/>
          <w:sz w:val="20"/>
          <w:szCs w:val="20"/>
        </w:rPr>
        <w:t>size</w:t>
      </w:r>
      <w:r w:rsidRPr="00335221">
        <w:rPr>
          <w:rFonts w:ascii="Times New Roman" w:hAnsi="Times New Roman" w:cs="Times New Roman"/>
          <w:sz w:val="20"/>
          <w:szCs w:val="20"/>
        </w:rPr>
        <w:t xml:space="preserve">-based </w:t>
      </w:r>
      <w:r>
        <w:rPr>
          <w:rFonts w:ascii="Times New Roman" w:hAnsi="Times New Roman" w:cs="Times New Roman"/>
          <w:sz w:val="20"/>
          <w:szCs w:val="20"/>
        </w:rPr>
        <w:t>standardized gamma and alpha diversity</w:t>
      </w:r>
      <w:r w:rsidRPr="00335221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of</w:t>
      </w:r>
      <w:r w:rsidRPr="00C469CA">
        <w:rPr>
          <w:rFonts w:ascii="Times New Roman" w:hAnsi="Times New Roman" w:cs="Times New Roman"/>
          <w:sz w:val="20"/>
          <w:szCs w:val="20"/>
        </w:rPr>
        <w:t xml:space="preserve"> orders </w:t>
      </w:r>
      <w:r w:rsidRPr="00C469CA">
        <w:rPr>
          <w:rFonts w:ascii="Times New Roman" w:hAnsi="Times New Roman" w:cs="Times New Roman"/>
          <w:i/>
          <w:sz w:val="20"/>
          <w:szCs w:val="20"/>
        </w:rPr>
        <w:t>q</w:t>
      </w:r>
      <w:r w:rsidRPr="00C469CA">
        <w:rPr>
          <w:rFonts w:ascii="Times New Roman" w:hAnsi="Times New Roman" w:cs="Times New Roman"/>
          <w:sz w:val="20"/>
          <w:szCs w:val="20"/>
        </w:rPr>
        <w:t xml:space="preserve"> = 0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C469CA">
        <w:rPr>
          <w:rFonts w:ascii="Times New Roman" w:hAnsi="Times New Roman" w:cs="Times New Roman"/>
          <w:sz w:val="20"/>
          <w:szCs w:val="20"/>
        </w:rPr>
        <w:t xml:space="preserve">1 </w:t>
      </w:r>
      <w:r w:rsidRPr="00C469CA">
        <w:rPr>
          <w:rFonts w:ascii="Times New Roman" w:hAnsi="Times New Roman" w:cs="Times New Roman"/>
          <w:iCs/>
          <w:sz w:val="20"/>
          <w:szCs w:val="20"/>
        </w:rPr>
        <w:t xml:space="preserve">and </w:t>
      </w:r>
      <w:r w:rsidRPr="00C469CA">
        <w:rPr>
          <w:rFonts w:ascii="Times New Roman" w:hAnsi="Times New Roman" w:cs="Times New Roman"/>
          <w:sz w:val="20"/>
          <w:szCs w:val="20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 for the two time periods</w:t>
      </w:r>
      <w:r w:rsidR="004B6F92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separately in each area (Logged and Unlogged). Then use </w:t>
      </w:r>
      <w:r w:rsidRPr="00335221">
        <w:rPr>
          <w:rFonts w:ascii="Times New Roman" w:hAnsi="Times New Roman" w:cs="Times New Roman"/>
          <w:sz w:val="20"/>
          <w:szCs w:val="20"/>
        </w:rPr>
        <w:t xml:space="preserve">function </w:t>
      </w:r>
      <w:r>
        <w:rPr>
          <w:rFonts w:ascii="Times New Roman" w:hAnsi="Times New Roman" w:cs="Times New Roman"/>
          <w:sz w:val="20"/>
          <w:szCs w:val="20"/>
        </w:rPr>
        <w:t>‘</w:t>
      </w:r>
      <w:r>
        <w:rPr>
          <w:rFonts w:asciiTheme="majorHAnsi" w:hAnsiTheme="majorHAnsi" w:cstheme="majorHAnsi"/>
          <w:color w:val="0000FF"/>
          <w:sz w:val="20"/>
          <w:szCs w:val="20"/>
        </w:rPr>
        <w:t>fig_</w:t>
      </w:r>
      <w:r w:rsidR="00727545">
        <w:rPr>
          <w:rFonts w:asciiTheme="majorHAnsi" w:hAnsiTheme="majorHAnsi" w:cstheme="majorHAnsi"/>
          <w:color w:val="0000FF"/>
          <w:sz w:val="20"/>
          <w:szCs w:val="20"/>
        </w:rPr>
        <w:t>2</w:t>
      </w:r>
      <w:r>
        <w:rPr>
          <w:rFonts w:asciiTheme="majorHAnsi" w:hAnsiTheme="majorHAnsi" w:cstheme="majorHAnsi"/>
          <w:color w:val="0000FF"/>
          <w:sz w:val="20"/>
          <w:szCs w:val="20"/>
        </w:rPr>
        <w:t>a_or_</w:t>
      </w:r>
      <w:r w:rsidR="00727545">
        <w:rPr>
          <w:rFonts w:asciiTheme="majorHAnsi" w:hAnsiTheme="majorHAnsi" w:cstheme="majorHAnsi"/>
          <w:color w:val="0000FF"/>
          <w:sz w:val="20"/>
          <w:szCs w:val="20"/>
        </w:rPr>
        <w:t>4</w:t>
      </w:r>
      <w:r>
        <w:rPr>
          <w:rFonts w:asciiTheme="majorHAnsi" w:hAnsiTheme="majorHAnsi" w:cstheme="majorHAnsi"/>
          <w:color w:val="0000FF"/>
          <w:sz w:val="20"/>
          <w:szCs w:val="20"/>
        </w:rPr>
        <w:t>a</w:t>
      </w:r>
      <w:r>
        <w:rPr>
          <w:rFonts w:ascii="Times New Roman" w:hAnsi="Times New Roman" w:cs="Times New Roman"/>
          <w:sz w:val="20"/>
          <w:szCs w:val="20"/>
        </w:rPr>
        <w:t xml:space="preserve">’ (provided in the source code) to plot Figure </w:t>
      </w:r>
      <w:r w:rsidR="00727545">
        <w:rPr>
          <w:rFonts w:ascii="Times New Roman" w:hAnsi="Times New Roman" w:cs="Times New Roman"/>
          <w:sz w:val="20"/>
          <w:szCs w:val="20"/>
        </w:rPr>
        <w:t>4</w:t>
      </w:r>
      <w:r>
        <w:rPr>
          <w:rFonts w:ascii="Times New Roman" w:hAnsi="Times New Roman" w:cs="Times New Roman"/>
          <w:sz w:val="20"/>
          <w:szCs w:val="20"/>
        </w:rPr>
        <w:t xml:space="preserve"> (a). </w:t>
      </w:r>
    </w:p>
    <w:p w14:paraId="5AB896FA" w14:textId="153CF22F" w:rsidR="00734433" w:rsidRPr="00734433" w:rsidRDefault="00FC46D6" w:rsidP="00734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C46D6">
        <w:rPr>
          <w:rFonts w:asciiTheme="majorHAnsi" w:hAnsiTheme="majorHAnsi" w:cstheme="majorHAnsi"/>
          <w:kern w:val="0"/>
          <w:sz w:val="20"/>
          <w:szCs w:val="20"/>
        </w:rPr>
        <w:t>output_fig_4a = iNEXTbeta3</w:t>
      </w:r>
      <w:proofErr w:type="gramStart"/>
      <w:r w:rsidRPr="00FC46D6">
        <w:rPr>
          <w:rFonts w:asciiTheme="majorHAnsi" w:hAnsiTheme="majorHAnsi" w:cstheme="majorHAnsi"/>
          <w:kern w:val="0"/>
          <w:sz w:val="20"/>
          <w:szCs w:val="20"/>
        </w:rPr>
        <w:t>D(</w:t>
      </w:r>
      <w:proofErr w:type="gramEnd"/>
      <w:r w:rsidRPr="00FC46D6">
        <w:rPr>
          <w:rFonts w:asciiTheme="majorHAnsi" w:hAnsiTheme="majorHAnsi" w:cstheme="majorHAnsi"/>
          <w:kern w:val="0"/>
          <w:sz w:val="20"/>
          <w:szCs w:val="20"/>
        </w:rPr>
        <w:t xml:space="preserve">beetle, datatype = 'abundance', base = "size", </w:t>
      </w:r>
      <w:proofErr w:type="spellStart"/>
      <w:r w:rsidRPr="00FC46D6">
        <w:rPr>
          <w:rFonts w:asciiTheme="majorHAnsi" w:hAnsiTheme="majorHAnsi" w:cstheme="majorHAnsi"/>
          <w:kern w:val="0"/>
          <w:sz w:val="20"/>
          <w:szCs w:val="20"/>
        </w:rPr>
        <w:t>nboot</w:t>
      </w:r>
      <w:proofErr w:type="spellEnd"/>
      <w:r w:rsidRPr="00FC46D6">
        <w:rPr>
          <w:rFonts w:asciiTheme="majorHAnsi" w:hAnsiTheme="majorHAnsi" w:cstheme="majorHAnsi"/>
          <w:kern w:val="0"/>
          <w:sz w:val="20"/>
          <w:szCs w:val="20"/>
        </w:rPr>
        <w:t xml:space="preserve"> = 200)</w:t>
      </w:r>
    </w:p>
    <w:p w14:paraId="30F5CC18" w14:textId="40695413" w:rsidR="004978EA" w:rsidRPr="0014190D" w:rsidRDefault="00734433" w:rsidP="00734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a_or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a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a)</w:t>
      </w:r>
    </w:p>
    <w:p w14:paraId="2804172F" w14:textId="77777777" w:rsidR="001A07D7" w:rsidRDefault="001A07D7" w:rsidP="0090630B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</w:p>
    <w:p w14:paraId="2007565C" w14:textId="1CD7AEE3" w:rsidR="0090630B" w:rsidRDefault="0090630B" w:rsidP="0090630B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3</w:t>
      </w: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b</w:t>
      </w:r>
      <w:r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.  R code for Figure </w:t>
      </w:r>
      <w:r w:rsidR="00727545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4</w:t>
      </w: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b</w:t>
      </w:r>
    </w:p>
    <w:p w14:paraId="62D9D5D5" w14:textId="2CC5BD8E" w:rsidR="00685CC6" w:rsidRPr="006037C1" w:rsidRDefault="00685CC6" w:rsidP="00685CC6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To plot 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4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 (b), use the function 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(with </w:t>
      </w:r>
      <w:r w:rsidRPr="00C92610">
        <w:rPr>
          <w:rFonts w:asciiTheme="majorHAnsi" w:hAnsiTheme="majorHAnsi" w:cstheme="majorHAnsi"/>
          <w:color w:val="0000FF"/>
          <w:kern w:val="0"/>
          <w:sz w:val="20"/>
          <w:szCs w:val="20"/>
        </w:rPr>
        <w:t>base = "coverage"</w:t>
      </w:r>
      <w:r w:rsidRPr="00C9261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) 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to calculate coverage-based standardized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gamma, alpha and 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>beta diversity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of</w:t>
      </w:r>
      <w:r w:rsidRPr="00C469CA">
        <w:rPr>
          <w:rFonts w:ascii="Times New Roman" w:hAnsi="Times New Roman" w:cs="Times New Roman"/>
          <w:sz w:val="20"/>
          <w:szCs w:val="20"/>
        </w:rPr>
        <w:t xml:space="preserve"> orders </w:t>
      </w:r>
      <w:r w:rsidRPr="00C469CA">
        <w:rPr>
          <w:rFonts w:ascii="Times New Roman" w:hAnsi="Times New Roman" w:cs="Times New Roman"/>
          <w:i/>
          <w:sz w:val="20"/>
          <w:szCs w:val="20"/>
        </w:rPr>
        <w:t>q</w:t>
      </w:r>
      <w:r w:rsidRPr="00C469CA">
        <w:rPr>
          <w:rFonts w:ascii="Times New Roman" w:hAnsi="Times New Roman" w:cs="Times New Roman"/>
          <w:sz w:val="20"/>
          <w:szCs w:val="20"/>
        </w:rPr>
        <w:t xml:space="preserve"> = 0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C469CA">
        <w:rPr>
          <w:rFonts w:ascii="Times New Roman" w:hAnsi="Times New Roman" w:cs="Times New Roman"/>
          <w:sz w:val="20"/>
          <w:szCs w:val="20"/>
        </w:rPr>
        <w:t xml:space="preserve">1 </w:t>
      </w:r>
      <w:r w:rsidRPr="00C469CA">
        <w:rPr>
          <w:rFonts w:ascii="Times New Roman" w:hAnsi="Times New Roman" w:cs="Times New Roman"/>
          <w:iCs/>
          <w:sz w:val="20"/>
          <w:szCs w:val="20"/>
        </w:rPr>
        <w:t xml:space="preserve">and </w:t>
      </w:r>
      <w:r w:rsidRPr="00C469CA">
        <w:rPr>
          <w:rFonts w:ascii="Times New Roman" w:hAnsi="Times New Roman" w:cs="Times New Roman"/>
          <w:sz w:val="20"/>
          <w:szCs w:val="20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 for the two time periods</w:t>
      </w:r>
      <w:r w:rsidR="004B6F92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separately in each area (Logged and Unlogged). T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hen use the function </w:t>
      </w:r>
      <w:r>
        <w:rPr>
          <w:rFonts w:ascii="Times New Roman" w:hAnsi="Times New Roman" w:cs="Times New Roman"/>
          <w:kern w:val="0"/>
          <w:sz w:val="20"/>
          <w:szCs w:val="20"/>
        </w:rPr>
        <w:t>‘</w:t>
      </w:r>
      <w:r>
        <w:rPr>
          <w:rFonts w:asciiTheme="majorHAnsi" w:hAnsiTheme="majorHAnsi" w:cstheme="majorHAnsi"/>
          <w:color w:val="0000FF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color w:val="0000FF"/>
          <w:kern w:val="0"/>
          <w:sz w:val="20"/>
          <w:szCs w:val="20"/>
        </w:rPr>
        <w:t>2</w:t>
      </w:r>
      <w:r>
        <w:rPr>
          <w:rFonts w:asciiTheme="majorHAnsi" w:hAnsiTheme="majorHAnsi" w:cstheme="majorHAnsi"/>
          <w:color w:val="0000FF"/>
          <w:kern w:val="0"/>
          <w:sz w:val="20"/>
          <w:szCs w:val="20"/>
        </w:rPr>
        <w:t>b_or_</w:t>
      </w:r>
      <w:r w:rsidR="00727545">
        <w:rPr>
          <w:rFonts w:asciiTheme="majorHAnsi" w:hAnsiTheme="majorHAnsi" w:cstheme="majorHAnsi"/>
          <w:color w:val="0000FF"/>
          <w:kern w:val="0"/>
          <w:sz w:val="20"/>
          <w:szCs w:val="20"/>
        </w:rPr>
        <w:t>4</w:t>
      </w:r>
      <w:r>
        <w:rPr>
          <w:rFonts w:asciiTheme="majorHAnsi" w:hAnsiTheme="majorHAnsi" w:cstheme="majorHAnsi"/>
          <w:color w:val="0000FF"/>
          <w:kern w:val="0"/>
          <w:sz w:val="20"/>
          <w:szCs w:val="20"/>
        </w:rPr>
        <w:t>b</w:t>
      </w:r>
      <w:r>
        <w:rPr>
          <w:rFonts w:ascii="Times New Roman" w:hAnsi="Times New Roman" w:cs="Times New Roman"/>
          <w:kern w:val="0"/>
          <w:sz w:val="20"/>
          <w:szCs w:val="20"/>
        </w:rPr>
        <w:t>’ (provided in the source code)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 to plot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4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>(b).</w:t>
      </w:r>
    </w:p>
    <w:p w14:paraId="1B8A6CE8" w14:textId="361DBBA1" w:rsidR="00734433" w:rsidRPr="00734433" w:rsidRDefault="00FC46D6" w:rsidP="00FC46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bookmarkStart w:id="0" w:name="_GoBack"/>
      <w:bookmarkEnd w:id="0"/>
      <w:r w:rsidRPr="00FC46D6">
        <w:rPr>
          <w:rFonts w:asciiTheme="majorHAnsi" w:hAnsiTheme="majorHAnsi" w:cstheme="majorHAnsi"/>
          <w:kern w:val="0"/>
          <w:sz w:val="20"/>
          <w:szCs w:val="20"/>
        </w:rPr>
        <w:t xml:space="preserve">output_fig_4b = iNEXTbeta3D(beetle, datatype = 'abundance', base = 'coverage', </w:t>
      </w:r>
      <w:proofErr w:type="spellStart"/>
      <w:r w:rsidRPr="00FC46D6">
        <w:rPr>
          <w:rFonts w:asciiTheme="majorHAnsi" w:hAnsiTheme="majorHAnsi" w:cstheme="majorHAnsi"/>
          <w:kern w:val="0"/>
          <w:sz w:val="20"/>
          <w:szCs w:val="20"/>
        </w:rPr>
        <w:t>nboot</w:t>
      </w:r>
      <w:proofErr w:type="spellEnd"/>
      <w:r w:rsidRPr="00FC46D6">
        <w:rPr>
          <w:rFonts w:asciiTheme="majorHAnsi" w:hAnsiTheme="majorHAnsi" w:cstheme="majorHAnsi"/>
          <w:kern w:val="0"/>
          <w:sz w:val="20"/>
          <w:szCs w:val="20"/>
        </w:rPr>
        <w:t xml:space="preserve"> = 200)</w:t>
      </w:r>
    </w:p>
    <w:p w14:paraId="5CC0FDBF" w14:textId="5A56F721" w:rsidR="00421B2E" w:rsidRPr="0014190D" w:rsidRDefault="00734433" w:rsidP="00734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b_or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b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b)</w:t>
      </w:r>
    </w:p>
    <w:p w14:paraId="5918FBD5" w14:textId="2EEBF540" w:rsidR="00B11D1C" w:rsidRDefault="00B11D1C" w:rsidP="008F10CA">
      <w:pPr>
        <w:rPr>
          <w:rFonts w:ascii="Times New Roman" w:hAnsi="Times New Roman" w:cs="Times New Roman"/>
          <w:b/>
          <w:bCs/>
          <w:color w:val="FF0000"/>
          <w:kern w:val="0"/>
          <w:sz w:val="20"/>
          <w:szCs w:val="20"/>
        </w:rPr>
      </w:pPr>
    </w:p>
    <w:p w14:paraId="3D3323E3" w14:textId="77777777" w:rsidR="00F8016C" w:rsidRPr="00B40771" w:rsidRDefault="00F8016C" w:rsidP="00F8016C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t>##################################################################################</w:t>
      </w:r>
    </w:p>
    <w:p w14:paraId="08B125BD" w14:textId="461C0D32" w:rsidR="00F8016C" w:rsidRPr="00F32D93" w:rsidRDefault="00F8016C" w:rsidP="008F10CA">
      <w:pPr>
        <w:rPr>
          <w:rFonts w:ascii="Times New Roman" w:hAnsi="Times New Roman" w:cs="Times New Roman"/>
          <w:b/>
          <w:bCs/>
          <w:color w:val="FF0000"/>
          <w:kern w:val="0"/>
          <w:sz w:val="20"/>
          <w:szCs w:val="20"/>
        </w:rPr>
      </w:pPr>
    </w:p>
    <w:p w14:paraId="3A1A909C" w14:textId="44D29DD0" w:rsidR="00FB5692" w:rsidRDefault="00FB5692" w:rsidP="00FB5692">
      <w:pPr>
        <w:pStyle w:val="a4"/>
        <w:numPr>
          <w:ilvl w:val="0"/>
          <w:numId w:val="9"/>
        </w:numPr>
        <w:ind w:leftChars="0"/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 w:rsidRPr="00FB5692">
        <w:rPr>
          <w:rFonts w:ascii="Times New Roman" w:hAnsi="Times New Roman" w:cs="Times New Roman" w:hint="eastAsia"/>
          <w:b/>
          <w:color w:val="C00000"/>
          <w:sz w:val="20"/>
          <w:szCs w:val="20"/>
        </w:rPr>
        <w:t>F</w:t>
      </w:r>
      <w:r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igure </w:t>
      </w:r>
      <w:r w:rsidR="00727545">
        <w:rPr>
          <w:rFonts w:ascii="Times New Roman" w:hAnsi="Times New Roman" w:cs="Times New Roman"/>
          <w:b/>
          <w:color w:val="C00000"/>
          <w:sz w:val="20"/>
          <w:szCs w:val="20"/>
        </w:rPr>
        <w:t>5</w:t>
      </w:r>
      <w:r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: Trajectories of temporal beta diversity over time </w:t>
      </w:r>
      <w:r w:rsidR="008866CE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(2005−2017) </w:t>
      </w:r>
      <w:r w:rsidRPr="00FB5692">
        <w:rPr>
          <w:rFonts w:ascii="Times New Roman" w:hAnsi="Times New Roman" w:cs="Times New Roman"/>
          <w:b/>
          <w:color w:val="C00000"/>
          <w:sz w:val="20"/>
          <w:szCs w:val="20"/>
        </w:rPr>
        <w:t>for tree species incidence data</w:t>
      </w:r>
      <w:r w:rsidRPr="00FB5692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among 100 subplots in six second-growth rainforests.</w:t>
      </w:r>
    </w:p>
    <w:p w14:paraId="077998F5" w14:textId="074D5E4B" w:rsidR="008F333D" w:rsidRPr="005D5D37" w:rsidRDefault="00E42F1F" w:rsidP="008F333D">
      <w:pPr>
        <w:rPr>
          <w:rFonts w:ascii="Times New Roman" w:hAnsi="Times New Roman" w:cs="Times New Roman"/>
          <w:strike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Tree </w:t>
      </w:r>
      <w:r w:rsidR="003147C6" w:rsidRPr="00B40771">
        <w:rPr>
          <w:rFonts w:ascii="Times New Roman" w:hAnsi="Times New Roman" w:cs="Times New Roman"/>
          <w:kern w:val="0"/>
          <w:sz w:val="20"/>
          <w:szCs w:val="20"/>
        </w:rPr>
        <w:t xml:space="preserve">species </w:t>
      </w:r>
      <w:r w:rsidR="00BB6C6A">
        <w:rPr>
          <w:rFonts w:ascii="Times New Roman" w:hAnsi="Times New Roman" w:cs="Times New Roman"/>
          <w:kern w:val="0"/>
          <w:sz w:val="20"/>
          <w:szCs w:val="20"/>
        </w:rPr>
        <w:t>abundance</w:t>
      </w:r>
      <w:r w:rsidR="003147C6" w:rsidRPr="00B40771">
        <w:rPr>
          <w:rFonts w:ascii="Times New Roman" w:hAnsi="Times New Roman" w:cs="Times New Roman"/>
          <w:kern w:val="0"/>
          <w:sz w:val="20"/>
          <w:szCs w:val="20"/>
        </w:rPr>
        <w:t xml:space="preserve"> data</w:t>
      </w:r>
      <w:r w:rsidR="003147C6">
        <w:rPr>
          <w:rFonts w:ascii="Times New Roman" w:hAnsi="Times New Roman" w:cs="Times New Roman"/>
          <w:kern w:val="0"/>
          <w:sz w:val="20"/>
          <w:szCs w:val="20"/>
        </w:rPr>
        <w:t xml:space="preserve"> of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six </w:t>
      </w:r>
      <w:r w:rsidR="003E79D1">
        <w:rPr>
          <w:rFonts w:ascii="Times New Roman" w:hAnsi="Times New Roman" w:cs="Times New Roman"/>
          <w:kern w:val="0"/>
          <w:sz w:val="20"/>
          <w:szCs w:val="20"/>
        </w:rPr>
        <w:t xml:space="preserve">second-growth </w:t>
      </w:r>
      <w:r w:rsidR="008F333D">
        <w:rPr>
          <w:rFonts w:ascii="Times New Roman" w:hAnsi="Times New Roman" w:cs="Times New Roman"/>
          <w:kern w:val="0"/>
          <w:sz w:val="20"/>
          <w:szCs w:val="20"/>
        </w:rPr>
        <w:t>forests</w:t>
      </w:r>
      <w:r w:rsidR="008F333D" w:rsidRPr="00B4077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kern w:val="0"/>
          <w:sz w:val="20"/>
          <w:szCs w:val="20"/>
        </w:rPr>
        <w:t>are</w:t>
      </w:r>
      <w:r w:rsidR="008F333D" w:rsidRPr="00B4077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065D3C">
        <w:rPr>
          <w:rFonts w:ascii="Times New Roman" w:hAnsi="Times New Roman" w:cs="Times New Roman"/>
          <w:kern w:val="0"/>
          <w:sz w:val="20"/>
          <w:szCs w:val="20"/>
        </w:rPr>
        <w:t>stored</w:t>
      </w:r>
      <w:r w:rsidR="008F333D">
        <w:rPr>
          <w:rFonts w:ascii="Times New Roman" w:hAnsi="Times New Roman" w:cs="Times New Roman" w:hint="eastAsia"/>
          <w:kern w:val="0"/>
          <w:sz w:val="20"/>
          <w:szCs w:val="20"/>
        </w:rPr>
        <w:t xml:space="preserve"> </w:t>
      </w:r>
      <w:r w:rsidR="008F333D">
        <w:rPr>
          <w:rFonts w:ascii="Times New Roman" w:hAnsi="Times New Roman" w:cs="Times New Roman"/>
          <w:kern w:val="0"/>
          <w:sz w:val="20"/>
          <w:szCs w:val="20"/>
        </w:rPr>
        <w:t xml:space="preserve">in the </w:t>
      </w:r>
      <w:r w:rsidR="00065D3C">
        <w:rPr>
          <w:rFonts w:ascii="Times New Roman" w:hAnsi="Times New Roman" w:cs="Times New Roman"/>
          <w:kern w:val="0"/>
          <w:sz w:val="20"/>
          <w:szCs w:val="20"/>
        </w:rPr>
        <w:t xml:space="preserve">excel </w:t>
      </w:r>
      <w:r w:rsidR="008F333D">
        <w:rPr>
          <w:rFonts w:ascii="Times New Roman" w:hAnsi="Times New Roman" w:cs="Times New Roman"/>
          <w:kern w:val="0"/>
          <w:sz w:val="20"/>
          <w:szCs w:val="20"/>
        </w:rPr>
        <w:t xml:space="preserve">file </w:t>
      </w:r>
      <w:r w:rsidR="008F333D" w:rsidRPr="00B40771">
        <w:rPr>
          <w:rFonts w:ascii="Times New Roman" w:hAnsi="Times New Roman" w:cs="Times New Roman"/>
          <w:kern w:val="0"/>
          <w:sz w:val="20"/>
          <w:szCs w:val="20"/>
        </w:rPr>
        <w:t>("</w:t>
      </w:r>
      <w:r w:rsidR="003A41CE" w:rsidRPr="003A41C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 xml:space="preserve">Data second-growth </w:t>
      </w:r>
      <w:r w:rsidR="00117F1C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trees</w:t>
      </w:r>
      <w:r w:rsidR="007900B7" w:rsidRPr="007900B7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.xlsx</w:t>
      </w:r>
      <w:r w:rsidR="008F333D" w:rsidRPr="00B40771">
        <w:rPr>
          <w:rFonts w:ascii="Times New Roman" w:hAnsi="Times New Roman" w:cs="Times New Roman"/>
          <w:kern w:val="0"/>
          <w:sz w:val="20"/>
          <w:szCs w:val="20"/>
        </w:rPr>
        <w:t>")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. Use the following code to </w:t>
      </w:r>
      <w:r w:rsidR="004B6F92">
        <w:rPr>
          <w:rFonts w:ascii="Times New Roman" w:hAnsi="Times New Roman" w:cs="Times New Roman"/>
          <w:kern w:val="0"/>
          <w:sz w:val="20"/>
          <w:szCs w:val="20"/>
        </w:rPr>
        <w:t>copy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the data</w:t>
      </w:r>
      <w:r w:rsidR="003147C6" w:rsidRPr="003147C6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3147C6" w:rsidRPr="00B40771">
        <w:rPr>
          <w:rFonts w:ascii="Times New Roman" w:hAnsi="Times New Roman" w:cs="Times New Roman"/>
          <w:kern w:val="0"/>
          <w:sz w:val="20"/>
          <w:szCs w:val="20"/>
        </w:rPr>
        <w:t>in</w:t>
      </w:r>
      <w:r w:rsidR="004B6F92">
        <w:rPr>
          <w:rFonts w:ascii="Times New Roman" w:hAnsi="Times New Roman" w:cs="Times New Roman"/>
          <w:kern w:val="0"/>
          <w:sz w:val="20"/>
          <w:szCs w:val="20"/>
        </w:rPr>
        <w:t>to</w:t>
      </w:r>
      <w:r w:rsidR="003147C6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3147C6" w:rsidRPr="00B40771">
        <w:rPr>
          <w:rFonts w:ascii="Times New Roman" w:hAnsi="Times New Roman" w:cs="Times New Roman"/>
          <w:kern w:val="0"/>
          <w:sz w:val="20"/>
          <w:szCs w:val="20"/>
        </w:rPr>
        <w:t>your working</w:t>
      </w:r>
      <w:r w:rsidR="003147C6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3147C6" w:rsidRPr="00B40771">
        <w:rPr>
          <w:rFonts w:ascii="Times New Roman" w:hAnsi="Times New Roman" w:cs="Times New Roman"/>
          <w:kern w:val="0"/>
          <w:sz w:val="20"/>
          <w:szCs w:val="20"/>
        </w:rPr>
        <w:t>directory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and load</w:t>
      </w:r>
      <w:r w:rsidRPr="00B40771">
        <w:rPr>
          <w:rFonts w:ascii="Times New Roman" w:hAnsi="Times New Roman" w:cs="Times New Roman"/>
          <w:kern w:val="0"/>
          <w:sz w:val="20"/>
          <w:szCs w:val="20"/>
        </w:rPr>
        <w:t xml:space="preserve"> the data</w:t>
      </w:r>
      <w:r>
        <w:rPr>
          <w:rFonts w:ascii="Times New Roman" w:hAnsi="Times New Roman" w:cs="Times New Roman"/>
          <w:kern w:val="0"/>
          <w:sz w:val="20"/>
          <w:szCs w:val="20"/>
        </w:rPr>
        <w:t>:</w:t>
      </w:r>
      <w:r w:rsidR="008707FC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</w:p>
    <w:p w14:paraId="55A09C2F" w14:textId="0609F4BD" w:rsidR="00206210" w:rsidRPr="00206210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206210">
        <w:rPr>
          <w:rFonts w:asciiTheme="majorHAnsi" w:hAnsiTheme="majorHAnsi" w:cstheme="majorHAnsi"/>
          <w:kern w:val="0"/>
          <w:sz w:val="20"/>
          <w:szCs w:val="20"/>
        </w:rPr>
        <w:t>Cuat.raw</w:t>
      </w:r>
      <w:proofErr w:type="spellEnd"/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   = </w:t>
      </w:r>
      <w:proofErr w:type="gramStart"/>
      <w:r w:rsidRPr="00206210">
        <w:rPr>
          <w:rFonts w:asciiTheme="majorHAnsi" w:hAnsiTheme="majorHAnsi" w:cstheme="majorHAnsi"/>
          <w:kern w:val="0"/>
          <w:sz w:val="20"/>
          <w:szCs w:val="20"/>
        </w:rPr>
        <w:t>read.xlsx(</w:t>
      </w:r>
      <w:proofErr w:type="gramEnd"/>
      <w:r w:rsidRPr="00206210">
        <w:rPr>
          <w:rFonts w:asciiTheme="majorHAnsi" w:hAnsiTheme="majorHAnsi" w:cstheme="majorHAnsi"/>
          <w:kern w:val="0"/>
          <w:sz w:val="20"/>
          <w:szCs w:val="20"/>
        </w:rPr>
        <w:t>"</w:t>
      </w:r>
      <w:r w:rsidR="003A41CE" w:rsidRPr="003A41CE">
        <w:rPr>
          <w:rFonts w:asciiTheme="majorHAnsi" w:hAnsiTheme="majorHAnsi" w:cstheme="majorHAnsi"/>
          <w:kern w:val="0"/>
          <w:sz w:val="20"/>
          <w:szCs w:val="20"/>
        </w:rPr>
        <w:t xml:space="preserve">Data second-growth </w:t>
      </w:r>
      <w:r w:rsidR="00117F1C">
        <w:rPr>
          <w:rFonts w:asciiTheme="majorHAnsi" w:hAnsiTheme="majorHAnsi" w:cstheme="majorHAnsi"/>
          <w:kern w:val="0"/>
          <w:sz w:val="20"/>
          <w:szCs w:val="20"/>
        </w:rPr>
        <w:t>trees.xl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sx", sheet = 1)</w:t>
      </w:r>
    </w:p>
    <w:p w14:paraId="0D948CF2" w14:textId="57A853B0" w:rsidR="00206210" w:rsidRPr="00206210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206210">
        <w:rPr>
          <w:rFonts w:asciiTheme="majorHAnsi" w:hAnsiTheme="majorHAnsi" w:cstheme="majorHAnsi"/>
          <w:kern w:val="0"/>
          <w:sz w:val="20"/>
          <w:szCs w:val="20"/>
        </w:rPr>
        <w:t>LindEl.raw</w:t>
      </w:r>
      <w:proofErr w:type="spellEnd"/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FC487E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=</w:t>
      </w:r>
      <w:proofErr w:type="gramEnd"/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 read.xlsx("</w:t>
      </w:r>
      <w:r w:rsidR="00117F1C" w:rsidRPr="003A41CE">
        <w:rPr>
          <w:rFonts w:asciiTheme="majorHAnsi" w:hAnsiTheme="majorHAnsi" w:cstheme="majorHAnsi"/>
          <w:kern w:val="0"/>
          <w:sz w:val="20"/>
          <w:szCs w:val="20"/>
        </w:rPr>
        <w:t xml:space="preserve">Data second-growth </w:t>
      </w:r>
      <w:r w:rsidR="00117F1C">
        <w:rPr>
          <w:rFonts w:asciiTheme="majorHAnsi" w:hAnsiTheme="majorHAnsi" w:cstheme="majorHAnsi"/>
          <w:kern w:val="0"/>
          <w:sz w:val="20"/>
          <w:szCs w:val="20"/>
        </w:rPr>
        <w:t>trees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.xlsx", sheet = 2)</w:t>
      </w:r>
    </w:p>
    <w:p w14:paraId="16EFD989" w14:textId="60050409" w:rsidR="00206210" w:rsidRPr="00206210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206210">
        <w:rPr>
          <w:rFonts w:asciiTheme="majorHAnsi" w:hAnsiTheme="majorHAnsi" w:cstheme="majorHAnsi"/>
          <w:kern w:val="0"/>
          <w:sz w:val="20"/>
          <w:szCs w:val="20"/>
        </w:rPr>
        <w:t>Tiri.raw</w:t>
      </w:r>
      <w:proofErr w:type="spellEnd"/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   </w:t>
      </w:r>
      <w:r w:rsidR="00FC487E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= </w:t>
      </w:r>
      <w:proofErr w:type="gramStart"/>
      <w:r w:rsidRPr="00206210">
        <w:rPr>
          <w:rFonts w:asciiTheme="majorHAnsi" w:hAnsiTheme="majorHAnsi" w:cstheme="majorHAnsi"/>
          <w:kern w:val="0"/>
          <w:sz w:val="20"/>
          <w:szCs w:val="20"/>
        </w:rPr>
        <w:t>read.xlsx(</w:t>
      </w:r>
      <w:proofErr w:type="gramEnd"/>
      <w:r w:rsidRPr="00206210">
        <w:rPr>
          <w:rFonts w:asciiTheme="majorHAnsi" w:hAnsiTheme="majorHAnsi" w:cstheme="majorHAnsi"/>
          <w:kern w:val="0"/>
          <w:sz w:val="20"/>
          <w:szCs w:val="20"/>
        </w:rPr>
        <w:t>"</w:t>
      </w:r>
      <w:r w:rsidR="00117F1C" w:rsidRPr="003A41CE">
        <w:rPr>
          <w:rFonts w:asciiTheme="majorHAnsi" w:hAnsiTheme="majorHAnsi" w:cstheme="majorHAnsi"/>
          <w:kern w:val="0"/>
          <w:sz w:val="20"/>
          <w:szCs w:val="20"/>
        </w:rPr>
        <w:t xml:space="preserve">Data second-growth </w:t>
      </w:r>
      <w:r w:rsidR="00117F1C">
        <w:rPr>
          <w:rFonts w:asciiTheme="majorHAnsi" w:hAnsiTheme="majorHAnsi" w:cstheme="majorHAnsi"/>
          <w:kern w:val="0"/>
          <w:sz w:val="20"/>
          <w:szCs w:val="20"/>
        </w:rPr>
        <w:t>trees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.xlsx", sheet = 3)</w:t>
      </w:r>
    </w:p>
    <w:p w14:paraId="0A792A66" w14:textId="704099D4" w:rsidR="00206210" w:rsidRPr="00206210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206210">
        <w:rPr>
          <w:rFonts w:asciiTheme="majorHAnsi" w:hAnsiTheme="majorHAnsi" w:cstheme="majorHAnsi"/>
          <w:kern w:val="0"/>
          <w:sz w:val="20"/>
          <w:szCs w:val="20"/>
        </w:rPr>
        <w:t>LindSu.raw</w:t>
      </w:r>
      <w:proofErr w:type="spellEnd"/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FC487E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=</w:t>
      </w:r>
      <w:proofErr w:type="gramEnd"/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 read.xlsx("</w:t>
      </w:r>
      <w:r w:rsidR="00117F1C" w:rsidRPr="003A41CE">
        <w:rPr>
          <w:rFonts w:asciiTheme="majorHAnsi" w:hAnsiTheme="majorHAnsi" w:cstheme="majorHAnsi"/>
          <w:kern w:val="0"/>
          <w:sz w:val="20"/>
          <w:szCs w:val="20"/>
        </w:rPr>
        <w:t xml:space="preserve">Data second-growth </w:t>
      </w:r>
      <w:r w:rsidR="00117F1C">
        <w:rPr>
          <w:rFonts w:asciiTheme="majorHAnsi" w:hAnsiTheme="majorHAnsi" w:cstheme="majorHAnsi"/>
          <w:kern w:val="0"/>
          <w:sz w:val="20"/>
          <w:szCs w:val="20"/>
        </w:rPr>
        <w:t>trees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.xlsx", sheet = 4)</w:t>
      </w:r>
    </w:p>
    <w:p w14:paraId="655C456C" w14:textId="1DFF4B6B" w:rsidR="00206210" w:rsidRPr="00206210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206210">
        <w:rPr>
          <w:rFonts w:asciiTheme="majorHAnsi" w:hAnsiTheme="majorHAnsi" w:cstheme="majorHAnsi"/>
          <w:kern w:val="0"/>
          <w:sz w:val="20"/>
          <w:szCs w:val="20"/>
        </w:rPr>
        <w:lastRenderedPageBreak/>
        <w:t>FEB.raw</w:t>
      </w:r>
      <w:proofErr w:type="spellEnd"/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    = </w:t>
      </w:r>
      <w:proofErr w:type="gramStart"/>
      <w:r w:rsidRPr="00206210">
        <w:rPr>
          <w:rFonts w:asciiTheme="majorHAnsi" w:hAnsiTheme="majorHAnsi" w:cstheme="majorHAnsi"/>
          <w:kern w:val="0"/>
          <w:sz w:val="20"/>
          <w:szCs w:val="20"/>
        </w:rPr>
        <w:t>read.xlsx(</w:t>
      </w:r>
      <w:proofErr w:type="gramEnd"/>
      <w:r w:rsidRPr="00206210">
        <w:rPr>
          <w:rFonts w:asciiTheme="majorHAnsi" w:hAnsiTheme="majorHAnsi" w:cstheme="majorHAnsi"/>
          <w:kern w:val="0"/>
          <w:sz w:val="20"/>
          <w:szCs w:val="20"/>
        </w:rPr>
        <w:t>"</w:t>
      </w:r>
      <w:r w:rsidR="00117F1C" w:rsidRPr="003A41CE">
        <w:rPr>
          <w:rFonts w:asciiTheme="majorHAnsi" w:hAnsiTheme="majorHAnsi" w:cstheme="majorHAnsi"/>
          <w:kern w:val="0"/>
          <w:sz w:val="20"/>
          <w:szCs w:val="20"/>
        </w:rPr>
        <w:t xml:space="preserve">Data second-growth </w:t>
      </w:r>
      <w:r w:rsidR="00117F1C">
        <w:rPr>
          <w:rFonts w:asciiTheme="majorHAnsi" w:hAnsiTheme="majorHAnsi" w:cstheme="majorHAnsi"/>
          <w:kern w:val="0"/>
          <w:sz w:val="20"/>
          <w:szCs w:val="20"/>
        </w:rPr>
        <w:t>trees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.xlsx", sheet = 5)</w:t>
      </w:r>
    </w:p>
    <w:p w14:paraId="72752AD2" w14:textId="57FD9C8E" w:rsidR="008F10CA" w:rsidRPr="0014190D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206210">
        <w:rPr>
          <w:rFonts w:asciiTheme="majorHAnsi" w:hAnsiTheme="majorHAnsi" w:cstheme="majorHAnsi"/>
          <w:kern w:val="0"/>
          <w:sz w:val="20"/>
          <w:szCs w:val="20"/>
        </w:rPr>
        <w:t>JE.raw</w:t>
      </w:r>
      <w:proofErr w:type="spellEnd"/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     = </w:t>
      </w:r>
      <w:proofErr w:type="gramStart"/>
      <w:r w:rsidRPr="00206210">
        <w:rPr>
          <w:rFonts w:asciiTheme="majorHAnsi" w:hAnsiTheme="majorHAnsi" w:cstheme="majorHAnsi"/>
          <w:kern w:val="0"/>
          <w:sz w:val="20"/>
          <w:szCs w:val="20"/>
        </w:rPr>
        <w:t>read.xlsx(</w:t>
      </w:r>
      <w:proofErr w:type="gramEnd"/>
      <w:r w:rsidRPr="00206210">
        <w:rPr>
          <w:rFonts w:asciiTheme="majorHAnsi" w:hAnsiTheme="majorHAnsi" w:cstheme="majorHAnsi"/>
          <w:kern w:val="0"/>
          <w:sz w:val="20"/>
          <w:szCs w:val="20"/>
        </w:rPr>
        <w:t>"</w:t>
      </w:r>
      <w:r w:rsidR="00117F1C" w:rsidRPr="003A41CE">
        <w:rPr>
          <w:rFonts w:asciiTheme="majorHAnsi" w:hAnsiTheme="majorHAnsi" w:cstheme="majorHAnsi"/>
          <w:kern w:val="0"/>
          <w:sz w:val="20"/>
          <w:szCs w:val="20"/>
        </w:rPr>
        <w:t xml:space="preserve">Data second-growth </w:t>
      </w:r>
      <w:r w:rsidR="00117F1C">
        <w:rPr>
          <w:rFonts w:asciiTheme="majorHAnsi" w:hAnsiTheme="majorHAnsi" w:cstheme="majorHAnsi"/>
          <w:kern w:val="0"/>
          <w:sz w:val="20"/>
          <w:szCs w:val="20"/>
        </w:rPr>
        <w:t>trees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.xlsx", sheet = 6)</w:t>
      </w:r>
    </w:p>
    <w:p w14:paraId="2CE64507" w14:textId="03DD4AAA" w:rsidR="007900B7" w:rsidRDefault="007900B7" w:rsidP="008F10CA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702C3370" w14:textId="0E2FC37C" w:rsidR="000679AC" w:rsidRDefault="008707FC" w:rsidP="000679AC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Then, use the function ‘</w:t>
      </w:r>
      <w:proofErr w:type="spellStart"/>
      <w:proofErr w:type="gramStart"/>
      <w:r w:rsidR="00875056" w:rsidRPr="00875056">
        <w:rPr>
          <w:rFonts w:asciiTheme="majorHAnsi" w:hAnsiTheme="majorHAnsi" w:cstheme="majorHAnsi"/>
          <w:color w:val="0000FF"/>
          <w:sz w:val="20"/>
          <w:szCs w:val="20"/>
        </w:rPr>
        <w:t>SGF.data.transf</w:t>
      </w:r>
      <w:proofErr w:type="spellEnd"/>
      <w:proofErr w:type="gramEnd"/>
      <w:r>
        <w:rPr>
          <w:rFonts w:ascii="Times New Roman" w:hAnsi="Times New Roman" w:cs="Times New Roman"/>
          <w:kern w:val="0"/>
          <w:sz w:val="20"/>
          <w:szCs w:val="20"/>
        </w:rPr>
        <w:t xml:space="preserve">’ </w:t>
      </w:r>
      <w:r w:rsidR="00335221">
        <w:rPr>
          <w:rFonts w:ascii="Times New Roman" w:hAnsi="Times New Roman" w:cs="Times New Roman"/>
          <w:kern w:val="0"/>
          <w:sz w:val="20"/>
          <w:szCs w:val="20"/>
        </w:rPr>
        <w:t xml:space="preserve">(provided in the source code)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to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transform incidence raw data </w:t>
      </w:r>
      <w:r w:rsidR="00C677D9">
        <w:rPr>
          <w:rFonts w:ascii="Times New Roman" w:hAnsi="Times New Roman" w:cs="Times New Roman"/>
          <w:kern w:val="0"/>
          <w:sz w:val="20"/>
          <w:szCs w:val="20"/>
        </w:rPr>
        <w:t xml:space="preserve">to 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conform to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the </w:t>
      </w:r>
      <w:r w:rsidR="00C677D9">
        <w:rPr>
          <w:rFonts w:ascii="Times New Roman" w:hAnsi="Times New Roman" w:cs="Times New Roman"/>
          <w:kern w:val="0"/>
          <w:sz w:val="20"/>
          <w:szCs w:val="20"/>
        </w:rPr>
        <w:t xml:space="preserve">data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format </w:t>
      </w:r>
      <w:r w:rsidR="00C677D9">
        <w:rPr>
          <w:rFonts w:ascii="Times New Roman" w:hAnsi="Times New Roman" w:cs="Times New Roman"/>
          <w:kern w:val="0"/>
          <w:sz w:val="20"/>
          <w:szCs w:val="20"/>
        </w:rPr>
        <w:t xml:space="preserve">of </w:t>
      </w:r>
      <w:r w:rsidR="004B6F92">
        <w:rPr>
          <w:rFonts w:ascii="Times New Roman" w:hAnsi="Times New Roman" w:cs="Times New Roman"/>
          <w:kern w:val="0"/>
          <w:sz w:val="20"/>
          <w:szCs w:val="20"/>
        </w:rPr>
        <w:t xml:space="preserve">the 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33522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C677D9" w:rsidRPr="005D5D37">
        <w:rPr>
          <w:rFonts w:ascii="Times New Roman" w:hAnsi="Times New Roman" w:cs="Times New Roman"/>
          <w:kern w:val="0"/>
          <w:sz w:val="20"/>
          <w:szCs w:val="20"/>
        </w:rPr>
        <w:t>function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>. A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lso input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the age </w:t>
      </w:r>
      <w:r w:rsidR="005C244A">
        <w:rPr>
          <w:rFonts w:ascii="Times New Roman" w:hAnsi="Times New Roman" w:cs="Times New Roman"/>
          <w:kern w:val="0"/>
          <w:sz w:val="20"/>
          <w:szCs w:val="20"/>
        </w:rPr>
        <w:t xml:space="preserve">of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>each forest.</w:t>
      </w:r>
    </w:p>
    <w:p w14:paraId="289E0EF9" w14:textId="77777777" w:rsidR="006B064B" w:rsidRPr="00B40771" w:rsidRDefault="006B064B" w:rsidP="000679AC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73A2DEC0" w14:textId="021DD054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inci.raw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list(</w:t>
      </w:r>
      <w:proofErr w:type="spellStart"/>
      <w:proofErr w:type="gramEnd"/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Cuat.raw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%&gt;% filter(Year &gt;= 2005)), </w:t>
      </w:r>
    </w:p>
    <w:p w14:paraId="4A486EB9" w14:textId="6856DD04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</w:t>
      </w:r>
      <w:proofErr w:type="spellStart"/>
      <w:proofErr w:type="gramStart"/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LindEl.raw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8707FC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%&gt;% filter(Year &gt;= 2005)), </w:t>
      </w:r>
    </w:p>
    <w:p w14:paraId="57CC9C87" w14:textId="40F6C15E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</w:t>
      </w:r>
      <w:proofErr w:type="spellStart"/>
      <w:proofErr w:type="gramStart"/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Tiri.raw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r w:rsidR="008707FC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4C2B67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%&gt;% filter(Year &gt;= 2005)), </w:t>
      </w:r>
    </w:p>
    <w:p w14:paraId="5F9DC168" w14:textId="73DF3D6B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</w:t>
      </w:r>
      <w:proofErr w:type="spellStart"/>
      <w:proofErr w:type="gramStart"/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LindSu.raw</w:t>
      </w:r>
      <w:proofErr w:type="spellEnd"/>
      <w:r w:rsidR="008707FC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%&gt;% filter(Year &gt;= 2005)), </w:t>
      </w:r>
    </w:p>
    <w:p w14:paraId="42118EDE" w14:textId="14A327A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</w:t>
      </w:r>
      <w:proofErr w:type="spellStart"/>
      <w:proofErr w:type="gramStart"/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FEB.raw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), </w:t>
      </w:r>
    </w:p>
    <w:p w14:paraId="36A2BD8E" w14:textId="0BD562D4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</w:t>
      </w:r>
      <w:proofErr w:type="spellStart"/>
      <w:proofErr w:type="gramStart"/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JE.raw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))</w:t>
      </w:r>
    </w:p>
    <w:p w14:paraId="1C4EC170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351647FF" w14:textId="77777777" w:rsidR="00594EF7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age = </w:t>
      </w:r>
      <w:proofErr w:type="spellStart"/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data.frame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Assem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c("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Cuatro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Rios", "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Lindero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el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Peje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", "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Tirimbina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", </w:t>
      </w:r>
    </w:p>
    <w:p w14:paraId="145F98CB" w14:textId="32D4DDCD" w:rsidR="00F32D93" w:rsidRPr="00F32D93" w:rsidRDefault="00F32D93" w:rsidP="00B628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100" w:firstLine="2200"/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"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Lindero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Sur", "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Finca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el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Bejuco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", "Juan Enriquez"),</w:t>
      </w:r>
    </w:p>
    <w:p w14:paraId="6ABE3404" w14:textId="59ADA7D6" w:rsidR="000679AC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</w:t>
      </w:r>
      <w:r w:rsidR="00B62826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64493D">
        <w:rPr>
          <w:rFonts w:asciiTheme="majorHAnsi" w:hAnsiTheme="majorHAnsi" w:cstheme="majorHAnsi"/>
          <w:kern w:val="0"/>
          <w:sz w:val="20"/>
          <w:szCs w:val="20"/>
        </w:rPr>
        <w:t xml:space="preserve">    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Age = </w:t>
      </w:r>
      <w:proofErr w:type="gramStart"/>
      <w:r w:rsidR="00734433" w:rsidRPr="00734433">
        <w:rPr>
          <w:rFonts w:asciiTheme="majorHAnsi" w:hAnsiTheme="majorHAnsi" w:cstheme="majorHAnsi"/>
          <w:kern w:val="0"/>
          <w:sz w:val="20"/>
          <w:szCs w:val="20"/>
        </w:rPr>
        <w:t>c(</w:t>
      </w:r>
      <w:proofErr w:type="gramEnd"/>
      <w:r w:rsidR="00734433" w:rsidRPr="00734433">
        <w:rPr>
          <w:rFonts w:asciiTheme="majorHAnsi" w:hAnsiTheme="majorHAnsi" w:cstheme="majorHAnsi"/>
          <w:kern w:val="0"/>
          <w:sz w:val="20"/>
          <w:szCs w:val="20"/>
        </w:rPr>
        <w:t>25,20,15,12,2,2)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)  </w:t>
      </w:r>
    </w:p>
    <w:p w14:paraId="40912DDA" w14:textId="77777777" w:rsidR="006B064B" w:rsidRPr="0014190D" w:rsidRDefault="006B064B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4FE0A930" w14:textId="77777777" w:rsidR="000679AC" w:rsidRPr="000679AC" w:rsidRDefault="000679AC" w:rsidP="008F10CA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28A1AFEC" w14:textId="4F237C25" w:rsidR="00384E6E" w:rsidRPr="00335221" w:rsidRDefault="003E79D1" w:rsidP="00384E6E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F</w:t>
      </w:r>
      <w:r w:rsidR="000F29FE">
        <w:rPr>
          <w:rFonts w:ascii="Times New Roman" w:hAnsi="Times New Roman" w:cs="Times New Roman"/>
          <w:kern w:val="0"/>
          <w:sz w:val="20"/>
          <w:szCs w:val="20"/>
        </w:rPr>
        <w:t xml:space="preserve">or each forest,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use </w:t>
      </w:r>
      <w:r w:rsidR="00463905">
        <w:rPr>
          <w:rFonts w:ascii="Times New Roman" w:hAnsi="Times New Roman" w:cs="Times New Roman"/>
          <w:kern w:val="0"/>
          <w:sz w:val="20"/>
          <w:szCs w:val="20"/>
        </w:rPr>
        <w:t xml:space="preserve">following code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to calculate </w:t>
      </w:r>
      <w:r w:rsidR="00463905">
        <w:rPr>
          <w:rFonts w:ascii="Times New Roman" w:hAnsi="Times New Roman" w:cs="Times New Roman"/>
          <w:kern w:val="0"/>
          <w:sz w:val="20"/>
          <w:szCs w:val="20"/>
        </w:rPr>
        <w:t xml:space="preserve">temporal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standardized beta diversity </w:t>
      </w:r>
      <w:r w:rsidR="000F29FE">
        <w:rPr>
          <w:rFonts w:ascii="Times New Roman" w:hAnsi="Times New Roman" w:cs="Times New Roman"/>
          <w:kern w:val="0"/>
          <w:sz w:val="20"/>
          <w:szCs w:val="20"/>
        </w:rPr>
        <w:t xml:space="preserve">between 2005 (base time) and any subsequent year </w:t>
      </w:r>
      <w:r w:rsidR="00166070">
        <w:rPr>
          <w:rFonts w:ascii="Times New Roman" w:hAnsi="Times New Roman" w:cs="Times New Roman"/>
          <w:kern w:val="0"/>
          <w:sz w:val="20"/>
          <w:szCs w:val="20"/>
        </w:rPr>
        <w:t xml:space="preserve">up to 2017 </w:t>
      </w:r>
      <w:r w:rsidR="003A5041">
        <w:rPr>
          <w:rFonts w:ascii="Times New Roman" w:hAnsi="Times New Roman" w:cs="Times New Roman"/>
          <w:kern w:val="0"/>
          <w:sz w:val="20"/>
          <w:szCs w:val="20"/>
        </w:rPr>
        <w:t>with orders 0, 1, and 2</w:t>
      </w:r>
      <w:r w:rsidR="003A5041" w:rsidRPr="00335221"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  <w:r w:rsidR="000F29FE">
        <w:rPr>
          <w:rFonts w:ascii="Times New Roman" w:hAnsi="Times New Roman" w:cs="Times New Roman"/>
          <w:kern w:val="0"/>
          <w:sz w:val="20"/>
          <w:szCs w:val="20"/>
        </w:rPr>
        <w:t xml:space="preserve">Then use </w:t>
      </w:r>
      <w:r w:rsidR="00384E6E" w:rsidRPr="00335221">
        <w:rPr>
          <w:rFonts w:ascii="Times New Roman" w:hAnsi="Times New Roman" w:cs="Times New Roman"/>
          <w:kern w:val="0"/>
          <w:sz w:val="20"/>
          <w:szCs w:val="20"/>
        </w:rPr>
        <w:t xml:space="preserve">function </w:t>
      </w:r>
      <w:r w:rsidR="00384E6E">
        <w:rPr>
          <w:rFonts w:ascii="Times New Roman" w:hAnsi="Times New Roman" w:cs="Times New Roman"/>
          <w:kern w:val="0"/>
          <w:sz w:val="20"/>
          <w:szCs w:val="20"/>
        </w:rPr>
        <w:t>‘</w:t>
      </w:r>
      <w:r w:rsidR="00384E6E">
        <w:rPr>
          <w:rFonts w:asciiTheme="majorHAnsi" w:hAnsiTheme="majorHAnsi" w:cstheme="majorHAnsi"/>
          <w:color w:val="0000FF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color w:val="0000FF"/>
          <w:kern w:val="0"/>
          <w:sz w:val="20"/>
          <w:szCs w:val="20"/>
        </w:rPr>
        <w:t>5</w:t>
      </w:r>
      <w:r w:rsidR="00384E6E">
        <w:rPr>
          <w:rFonts w:ascii="Times New Roman" w:hAnsi="Times New Roman" w:cs="Times New Roman"/>
          <w:kern w:val="0"/>
          <w:sz w:val="20"/>
          <w:szCs w:val="20"/>
        </w:rPr>
        <w:t xml:space="preserve">’ </w:t>
      </w:r>
      <w:r w:rsidR="000F29FE">
        <w:rPr>
          <w:rFonts w:ascii="Times New Roman" w:hAnsi="Times New Roman" w:cs="Times New Roman"/>
          <w:kern w:val="0"/>
          <w:sz w:val="20"/>
          <w:szCs w:val="20"/>
        </w:rPr>
        <w:t xml:space="preserve">(stored in the source code) to plot 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5</w:t>
      </w:r>
      <w:r w:rsidR="000F29FE"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</w:p>
    <w:p w14:paraId="1AB7099C" w14:textId="1EF5B3C0" w:rsidR="008F10CA" w:rsidRPr="00D940E4" w:rsidRDefault="008F10CA" w:rsidP="00594EF7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7594BFB2" w14:textId="77777777" w:rsidR="00F32D93" w:rsidRPr="00F32D93" w:rsidRDefault="00F32D93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cpu.cores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&lt;-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detectCores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) - 1</w:t>
      </w:r>
    </w:p>
    <w:p w14:paraId="668AFC88" w14:textId="77777777" w:rsidR="00F32D93" w:rsidRPr="00F32D93" w:rsidRDefault="00F32D93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cl &lt;-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makeCluster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cpu.cores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34C811D6" w14:textId="277DFD18" w:rsidR="009C059B" w:rsidRPr="009C059B" w:rsidRDefault="00253B86" w:rsidP="009C059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clusterExport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cl,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varlist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c("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inci.raw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", "for_fig_5", "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obsbeta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"),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envir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environment())</w:t>
      </w:r>
    </w:p>
    <w:p w14:paraId="16EB1D25" w14:textId="77777777" w:rsidR="00253B86" w:rsidRPr="00253B86" w:rsidRDefault="00253B86" w:rsidP="00253B8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clusterEvalQ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cl, c(library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tidyverse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), library(iNEXT.beta3D), library(iNEXT.3D), library(reshape2), </w:t>
      </w:r>
    </w:p>
    <w:p w14:paraId="12A19084" w14:textId="35FDEB0D" w:rsidR="00F32D93" w:rsidRDefault="00253B86" w:rsidP="00253B8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          </w:t>
      </w:r>
      <w:r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253B86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magrittr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, library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abind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, library(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future.apply</w:t>
      </w:r>
      <w:proofErr w:type="spellEnd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)))</w:t>
      </w:r>
    </w:p>
    <w:p w14:paraId="6CA7E580" w14:textId="77777777" w:rsidR="00253B86" w:rsidRPr="00F32D93" w:rsidRDefault="00253B86" w:rsidP="00253B8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2236170A" w14:textId="53B9D830" w:rsidR="00F32D93" w:rsidRPr="00F32D93" w:rsidRDefault="00734433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734433">
        <w:rPr>
          <w:rFonts w:asciiTheme="majorHAnsi" w:hAnsiTheme="majorHAnsi" w:cstheme="majorHAnsi"/>
          <w:kern w:val="0"/>
          <w:sz w:val="20"/>
          <w:szCs w:val="20"/>
        </w:rPr>
        <w:t>forests.output</w:t>
      </w:r>
      <w:proofErr w:type="spellEnd"/>
      <w:proofErr w:type="gramEnd"/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>parLapply</w:t>
      </w:r>
      <w:proofErr w:type="spellEnd"/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 xml:space="preserve">(cl, </w:t>
      </w:r>
      <w:proofErr w:type="spellStart"/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>inci.raw</w:t>
      </w:r>
      <w:proofErr w:type="spellEnd"/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>, function(x) for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5</w:t>
      </w:r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 xml:space="preserve">(x, </w:t>
      </w:r>
      <w:proofErr w:type="spellStart"/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>nboot</w:t>
      </w:r>
      <w:proofErr w:type="spellEnd"/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200))</w:t>
      </w:r>
    </w:p>
    <w:p w14:paraId="246F9941" w14:textId="75A3DB9B" w:rsidR="008F10CA" w:rsidRDefault="00F32D93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stopCluster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cl)</w:t>
      </w:r>
    </w:p>
    <w:p w14:paraId="2A2CC145" w14:textId="2DC4D794" w:rsidR="00463905" w:rsidRPr="0014190D" w:rsidRDefault="00463905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5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Start"/>
      <w:r w:rsidR="00734433" w:rsidRPr="00734433">
        <w:rPr>
          <w:rFonts w:asciiTheme="majorHAnsi" w:hAnsiTheme="majorHAnsi" w:cstheme="majorHAnsi"/>
          <w:kern w:val="0"/>
          <w:sz w:val="20"/>
          <w:szCs w:val="20"/>
        </w:rPr>
        <w:t>forests.output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31749A0E" w14:textId="6DF48471" w:rsidR="00594EF7" w:rsidRDefault="00594EF7" w:rsidP="008F10CA">
      <w:pPr>
        <w:rPr>
          <w:rFonts w:ascii="Times New Roman" w:hAnsi="Times New Roman" w:cs="Times New Roman"/>
          <w:b/>
          <w:bCs/>
          <w:color w:val="FF0000"/>
          <w:kern w:val="0"/>
          <w:sz w:val="20"/>
          <w:szCs w:val="20"/>
        </w:rPr>
      </w:pPr>
    </w:p>
    <w:p w14:paraId="3C674BCB" w14:textId="77777777" w:rsidR="00F8016C" w:rsidRPr="00B40771" w:rsidRDefault="00F8016C" w:rsidP="00F8016C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t>##################################################################################</w:t>
      </w:r>
    </w:p>
    <w:p w14:paraId="5889E01B" w14:textId="77777777" w:rsidR="00F8016C" w:rsidRPr="00594EF7" w:rsidRDefault="00F8016C" w:rsidP="008F10CA">
      <w:pPr>
        <w:rPr>
          <w:rFonts w:ascii="Times New Roman" w:hAnsi="Times New Roman" w:cs="Times New Roman"/>
          <w:b/>
          <w:bCs/>
          <w:color w:val="FF0000"/>
          <w:kern w:val="0"/>
          <w:sz w:val="20"/>
          <w:szCs w:val="20"/>
        </w:rPr>
      </w:pPr>
    </w:p>
    <w:p w14:paraId="61FBF7EF" w14:textId="4D3B3DDB" w:rsidR="0090630B" w:rsidRPr="00FB5692" w:rsidRDefault="0090630B" w:rsidP="0090630B">
      <w:pPr>
        <w:pStyle w:val="a4"/>
        <w:numPr>
          <w:ilvl w:val="0"/>
          <w:numId w:val="9"/>
        </w:numPr>
        <w:ind w:leftChars="0"/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 w:rsidRPr="00FB5692">
        <w:rPr>
          <w:rFonts w:ascii="Times New Roman" w:hAnsi="Times New Roman" w:cs="Times New Roman" w:hint="eastAsia"/>
          <w:b/>
          <w:color w:val="C00000"/>
          <w:sz w:val="20"/>
          <w:szCs w:val="20"/>
        </w:rPr>
        <w:t>F</w:t>
      </w:r>
      <w:r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igure </w:t>
      </w:r>
      <w:r w:rsidR="00727545">
        <w:rPr>
          <w:rFonts w:ascii="Times New Roman" w:hAnsi="Times New Roman" w:cs="Times New Roman"/>
          <w:b/>
          <w:color w:val="C00000"/>
          <w:sz w:val="20"/>
          <w:szCs w:val="20"/>
        </w:rPr>
        <w:t>6</w:t>
      </w:r>
      <w:r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: </w:t>
      </w:r>
      <w:r w:rsidRPr="0090630B">
        <w:rPr>
          <w:rFonts w:ascii="Times New Roman" w:hAnsi="Times New Roman" w:cs="Times New Roman"/>
          <w:b/>
          <w:color w:val="C00000"/>
          <w:sz w:val="20"/>
          <w:szCs w:val="20"/>
        </w:rPr>
        <w:t>Temporal and spatial gamma, alpha and beta diversity for fish species based on SWC-IBTS data from 1985 to 2010.</w:t>
      </w:r>
    </w:p>
    <w:p w14:paraId="4E74BF2F" w14:textId="2A86FEB9" w:rsidR="00454E65" w:rsidRPr="008F333D" w:rsidRDefault="00E42F1F" w:rsidP="00454E65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F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ish </w:t>
      </w:r>
      <w:r w:rsidR="00454E65" w:rsidRPr="00B40771">
        <w:rPr>
          <w:rFonts w:ascii="Times New Roman" w:hAnsi="Times New Roman" w:cs="Times New Roman"/>
          <w:kern w:val="0"/>
          <w:sz w:val="20"/>
          <w:szCs w:val="20"/>
        </w:rPr>
        <w:t xml:space="preserve">species </w:t>
      </w:r>
      <w:r w:rsidR="00F24D39">
        <w:rPr>
          <w:rFonts w:ascii="Times New Roman" w:hAnsi="Times New Roman" w:cs="Times New Roman"/>
          <w:kern w:val="0"/>
          <w:sz w:val="20"/>
          <w:szCs w:val="20"/>
        </w:rPr>
        <w:t>abundance</w:t>
      </w:r>
      <w:r w:rsidR="00454E65" w:rsidRPr="00B4077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>(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in terms of </w:t>
      </w:r>
      <w:r w:rsidR="00124D43" w:rsidRPr="00124D43">
        <w:rPr>
          <w:rFonts w:ascii="Times New Roman" w:hAnsi="Times New Roman" w:cs="Times New Roman"/>
          <w:kern w:val="0"/>
          <w:sz w:val="20"/>
          <w:szCs w:val="20"/>
        </w:rPr>
        <w:t xml:space="preserve">catch per unit effort, </w:t>
      </w:r>
      <w:r w:rsidR="00124D43">
        <w:rPr>
          <w:rFonts w:ascii="Times New Roman" w:hAnsi="Times New Roman" w:cs="Times New Roman"/>
          <w:kern w:val="0"/>
          <w:sz w:val="20"/>
          <w:szCs w:val="20"/>
        </w:rPr>
        <w:t xml:space="preserve">CPUE, </w:t>
      </w:r>
      <w:r w:rsidR="00124D43" w:rsidRPr="00124D43">
        <w:rPr>
          <w:rFonts w:ascii="Times New Roman" w:hAnsi="Times New Roman" w:cs="Times New Roman"/>
          <w:kern w:val="0"/>
          <w:sz w:val="20"/>
          <w:szCs w:val="20"/>
        </w:rPr>
        <w:t>i.e., the number of individuals per species caught during a 1-hour trawl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) </w:t>
      </w:r>
      <w:r w:rsidR="00454E65" w:rsidRPr="00B40771">
        <w:rPr>
          <w:rFonts w:ascii="Times New Roman" w:hAnsi="Times New Roman" w:cs="Times New Roman"/>
          <w:kern w:val="0"/>
          <w:sz w:val="20"/>
          <w:szCs w:val="20"/>
        </w:rPr>
        <w:t xml:space="preserve">data </w:t>
      </w:r>
      <w:r w:rsidR="00166070">
        <w:rPr>
          <w:rFonts w:ascii="Times New Roman" w:hAnsi="Times New Roman" w:cs="Times New Roman"/>
          <w:kern w:val="0"/>
          <w:sz w:val="20"/>
          <w:szCs w:val="20"/>
        </w:rPr>
        <w:t xml:space="preserve">from 1985-2010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are 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stored in the file </w:t>
      </w:r>
      <w:r w:rsidR="00454E65" w:rsidRPr="00B40771">
        <w:rPr>
          <w:rFonts w:ascii="Times New Roman" w:hAnsi="Times New Roman" w:cs="Times New Roman"/>
          <w:kern w:val="0"/>
          <w:sz w:val="20"/>
          <w:szCs w:val="20"/>
        </w:rPr>
        <w:t>"</w:t>
      </w:r>
      <w:r w:rsidR="009C2DCE" w:rsidRPr="009C2DC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 xml:space="preserve"> </w:t>
      </w:r>
      <w:r w:rsidR="009C2DCE" w:rsidRPr="00AE65C6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 xml:space="preserve">Data </w:t>
      </w:r>
      <w:r w:rsidR="003A41C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f</w:t>
      </w:r>
      <w:r w:rsidR="00384E6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ish_Lat55-</w:t>
      </w:r>
      <w:r w:rsidR="00384E6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lastRenderedPageBreak/>
        <w:t>60.csv</w:t>
      </w:r>
      <w:r w:rsidR="00454E65" w:rsidRPr="00B40771">
        <w:rPr>
          <w:rFonts w:ascii="Times New Roman" w:hAnsi="Times New Roman" w:cs="Times New Roman"/>
          <w:kern w:val="0"/>
          <w:sz w:val="20"/>
          <w:szCs w:val="20"/>
        </w:rPr>
        <w:t>"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. The data file consists of </w:t>
      </w:r>
      <w:r w:rsidR="00F24D39">
        <w:rPr>
          <w:rFonts w:ascii="Times New Roman" w:hAnsi="Times New Roman" w:cs="Times New Roman"/>
          <w:kern w:val="0"/>
          <w:sz w:val="20"/>
          <w:szCs w:val="20"/>
        </w:rPr>
        <w:t xml:space="preserve">five columns: </w:t>
      </w:r>
      <w:r w:rsidR="00F24D39" w:rsidRPr="00384E6E">
        <w:rPr>
          <w:rFonts w:ascii="Times New Roman" w:hAnsi="Times New Roman" w:cs="Times New Roman"/>
          <w:kern w:val="0"/>
          <w:sz w:val="20"/>
          <w:szCs w:val="20"/>
        </w:rPr>
        <w:t>‘</w:t>
      </w:r>
      <w:proofErr w:type="spellStart"/>
      <w:r w:rsidR="00F24D39" w:rsidRPr="00384E6E">
        <w:rPr>
          <w:rFonts w:ascii="Times New Roman" w:hAnsi="Times New Roman" w:cs="Times New Roman" w:hint="eastAsia"/>
          <w:kern w:val="0"/>
          <w:sz w:val="20"/>
          <w:szCs w:val="20"/>
        </w:rPr>
        <w:t>LatBand</w:t>
      </w:r>
      <w:proofErr w:type="spellEnd"/>
      <w:r w:rsidR="00F24D39" w:rsidRPr="00384E6E">
        <w:rPr>
          <w:rFonts w:ascii="Times New Roman" w:hAnsi="Times New Roman" w:cs="Times New Roman"/>
          <w:kern w:val="0"/>
          <w:sz w:val="20"/>
          <w:szCs w:val="20"/>
        </w:rPr>
        <w:t>’, ‘Year’, ‘</w:t>
      </w:r>
      <w:proofErr w:type="spellStart"/>
      <w:r w:rsidR="00F24D39" w:rsidRPr="00384E6E">
        <w:rPr>
          <w:rFonts w:ascii="Times New Roman" w:hAnsi="Times New Roman" w:cs="Times New Roman"/>
          <w:kern w:val="0"/>
          <w:sz w:val="20"/>
          <w:szCs w:val="20"/>
        </w:rPr>
        <w:t>SampleID</w:t>
      </w:r>
      <w:proofErr w:type="spellEnd"/>
      <w:r w:rsidR="00F24D39" w:rsidRPr="00384E6E">
        <w:rPr>
          <w:rFonts w:ascii="Times New Roman" w:hAnsi="Times New Roman" w:cs="Times New Roman"/>
          <w:kern w:val="0"/>
          <w:sz w:val="20"/>
          <w:szCs w:val="20"/>
        </w:rPr>
        <w:t xml:space="preserve">’, ‘Species’, ‘Abundance’. </w:t>
      </w:r>
      <w:r w:rsidR="004C0D4B" w:rsidRPr="00384E6E">
        <w:rPr>
          <w:rFonts w:ascii="Times New Roman" w:hAnsi="Times New Roman" w:cs="Times New Roman"/>
          <w:kern w:val="0"/>
          <w:sz w:val="20"/>
          <w:szCs w:val="20"/>
        </w:rPr>
        <w:t xml:space="preserve">Data in </w:t>
      </w:r>
      <w:r w:rsidR="00124D43">
        <w:rPr>
          <w:rFonts w:ascii="Times New Roman" w:hAnsi="Times New Roman" w:cs="Times New Roman"/>
          <w:bCs/>
          <w:kern w:val="0"/>
          <w:sz w:val="20"/>
          <w:szCs w:val="20"/>
          <w:lang w:val="en-GB"/>
        </w:rPr>
        <w:t>four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  <w:lang w:val="en-GB"/>
        </w:rPr>
        <w:t xml:space="preserve"> latitudinal bands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</w:rPr>
        <w:t xml:space="preserve"> (55.5</w:t>
      </w:r>
      <w:r w:rsidR="004C0D4B" w:rsidRPr="00384E6E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</w:rPr>
        <w:t>, 56</w:t>
      </w:r>
      <w:r w:rsidR="004C0D4B" w:rsidRPr="00384E6E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</w:rPr>
        <w:t>, 56.5</w:t>
      </w:r>
      <w:r w:rsidR="004C0D4B" w:rsidRPr="00384E6E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</w:rPr>
        <w:t>, and 57</w:t>
      </w:r>
      <w:r w:rsidR="004C0D4B" w:rsidRPr="00384E6E">
        <w:rPr>
          <w:rFonts w:ascii="Times New Roman" w:hAnsi="Times New Roman" w:cs="Times New Roman"/>
          <w:kern w:val="0"/>
          <w:sz w:val="20"/>
          <w:szCs w:val="20"/>
        </w:rPr>
        <w:t>°N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</w:rPr>
        <w:t>) are pooled to form the South area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, and </w:t>
      </w:r>
      <w:r w:rsid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data in 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another </w:t>
      </w:r>
      <w:r w:rsidR="00124D43">
        <w:rPr>
          <w:rFonts w:ascii="Times New Roman" w:hAnsi="Times New Roman" w:cs="Times New Roman"/>
          <w:bCs/>
          <w:kern w:val="0"/>
          <w:sz w:val="20"/>
          <w:szCs w:val="20"/>
        </w:rPr>
        <w:t>four</w:t>
      </w:r>
      <w:r w:rsidR="00124D43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 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  <w:lang w:val="en-GB"/>
        </w:rPr>
        <w:t>latitudinal bands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 (58</w:t>
      </w:r>
      <w:r w:rsidR="004C0D4B" w:rsidRPr="004C0D4B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>, 58.5</w:t>
      </w:r>
      <w:r w:rsidR="004C0D4B" w:rsidRPr="004C0D4B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>, 59</w:t>
      </w:r>
      <w:r w:rsidR="004C0D4B" w:rsidRPr="004C0D4B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>, and 59.5</w:t>
      </w:r>
      <w:r w:rsidR="004C0D4B" w:rsidRPr="004C0D4B">
        <w:rPr>
          <w:rFonts w:ascii="Times New Roman" w:hAnsi="Times New Roman" w:cs="Times New Roman"/>
          <w:kern w:val="0"/>
          <w:sz w:val="20"/>
          <w:szCs w:val="20"/>
        </w:rPr>
        <w:t>°N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) </w:t>
      </w:r>
      <w:r w:rsid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are pooled 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to form the North area. </w:t>
      </w:r>
      <w:r w:rsidR="004C0D4B">
        <w:rPr>
          <w:rFonts w:ascii="Times New Roman" w:hAnsi="Times New Roman" w:cs="Times New Roman"/>
          <w:bCs/>
          <w:kern w:val="0"/>
          <w:sz w:val="20"/>
          <w:szCs w:val="20"/>
        </w:rPr>
        <w:t>We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  <w:lang w:val="en-GB"/>
        </w:rPr>
        <w:t xml:space="preserve"> also pooled annual data into two-year periods, i.e., we considered a total of 13 time periods/intervals: 1985-86, 1987-88, …, 2009-2010.</w:t>
      </w:r>
      <w:r w:rsidR="004C0D4B">
        <w:rPr>
          <w:rFonts w:ascii="Times New Roman" w:hAnsi="Times New Roman" w:cs="Times New Roman"/>
          <w:bCs/>
          <w:kern w:val="0"/>
          <w:sz w:val="20"/>
          <w:szCs w:val="20"/>
          <w:lang w:val="en-GB"/>
        </w:rPr>
        <w:t xml:space="preserve"> </w:t>
      </w:r>
      <w:r w:rsidR="00E172AB">
        <w:rPr>
          <w:rFonts w:ascii="Times New Roman" w:hAnsi="Times New Roman" w:cs="Times New Roman"/>
          <w:kern w:val="0"/>
          <w:sz w:val="20"/>
          <w:szCs w:val="20"/>
        </w:rPr>
        <w:t>R</w:t>
      </w:r>
      <w:r w:rsidR="00454E65">
        <w:rPr>
          <w:rFonts w:ascii="Times New Roman" w:hAnsi="Times New Roman" w:cs="Times New Roman"/>
          <w:kern w:val="0"/>
          <w:sz w:val="20"/>
          <w:szCs w:val="20"/>
        </w:rPr>
        <w:t>un the following code to load data:</w:t>
      </w:r>
    </w:p>
    <w:p w14:paraId="143ED08B" w14:textId="606D8567" w:rsidR="00F32D93" w:rsidRPr="00F32D93" w:rsidRDefault="00F32D93" w:rsidP="00F32D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fish &lt;- </w:t>
      </w:r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read.csv(</w:t>
      </w:r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"</w:t>
      </w:r>
      <w:r w:rsidR="003A41CE" w:rsidRPr="003A41CE">
        <w:rPr>
          <w:rFonts w:asciiTheme="majorHAnsi" w:hAnsiTheme="majorHAnsi" w:cstheme="majorHAnsi"/>
          <w:kern w:val="0"/>
          <w:sz w:val="20"/>
          <w:szCs w:val="20"/>
        </w:rPr>
        <w:t>Data fish_Lat55-60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.csv")</w:t>
      </w:r>
    </w:p>
    <w:p w14:paraId="48D33352" w14:textId="77777777" w:rsidR="00F32D93" w:rsidRPr="00F32D93" w:rsidRDefault="00F32D93" w:rsidP="00F32D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fish = fish %&gt;% </w:t>
      </w:r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mutate(</w:t>
      </w:r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region =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ifelse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%in% c(55.5, 56, 56.5, 57), 'South', </w:t>
      </w:r>
    </w:p>
    <w:p w14:paraId="6D149B6B" w14:textId="18F6200E" w:rsidR="001747CF" w:rsidRDefault="00F32D93" w:rsidP="00F32D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1200" w:hangingChars="600" w:hanging="1200"/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 </w:t>
      </w:r>
      <w:proofErr w:type="spellStart"/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ifelse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!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%in% c(57.5, 60)), 'North', 'Other'))) %&gt;% filter(region != 'Other')</w:t>
      </w:r>
    </w:p>
    <w:p w14:paraId="78DD08A4" w14:textId="77777777" w:rsidR="00F32D93" w:rsidRPr="00F32D93" w:rsidRDefault="00F32D93" w:rsidP="00F32D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1200" w:hangingChars="600" w:hanging="1200"/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groupyear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matrix(</w:t>
      </w:r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1985:2010,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nrow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2)</w:t>
      </w:r>
    </w:p>
    <w:p w14:paraId="353867C4" w14:textId="52A17C4E" w:rsidR="00F32D93" w:rsidRPr="0014190D" w:rsidRDefault="00F32D93" w:rsidP="00F32D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1200" w:hangingChars="600" w:hanging="1200"/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colnames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groupyear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) = paste(</w:t>
      </w:r>
      <w:proofErr w:type="spellStart"/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groupyear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[</w:t>
      </w:r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1,],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groupyear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[2,],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sep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'~')</w:t>
      </w:r>
    </w:p>
    <w:p w14:paraId="27E07AC7" w14:textId="2807966D" w:rsidR="004D4032" w:rsidRDefault="004D4032" w:rsidP="006070B7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60867BC4" w14:textId="464B9840" w:rsidR="008F10CA" w:rsidRPr="007422C0" w:rsidRDefault="00137857" w:rsidP="007422C0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S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ampling effort was standardized by randomly selecting 28 samples in each time period within any given area; the 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335221">
        <w:rPr>
          <w:rFonts w:ascii="Times New Roman" w:hAnsi="Times New Roman" w:cs="Times New Roman"/>
          <w:color w:val="0000FF"/>
          <w:sz w:val="20"/>
          <w:szCs w:val="20"/>
        </w:rPr>
        <w:t xml:space="preserve"> </w:t>
      </w:r>
      <w:r w:rsidR="00335221">
        <w:rPr>
          <w:rFonts w:ascii="Times New Roman" w:hAnsi="Times New Roman" w:cs="Times New Roman"/>
          <w:kern w:val="0"/>
          <w:sz w:val="20"/>
          <w:szCs w:val="20"/>
        </w:rPr>
        <w:t>function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 was applied to </w:t>
      </w:r>
      <w:r w:rsidR="00166070">
        <w:rPr>
          <w:rFonts w:ascii="Times New Roman" w:hAnsi="Times New Roman" w:cs="Times New Roman"/>
          <w:kern w:val="0"/>
          <w:sz w:val="20"/>
          <w:szCs w:val="20"/>
        </w:rPr>
        <w:t xml:space="preserve">the pooled abundance (in terms of CPUE) data over 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>these randomly selected samples</w:t>
      </w:r>
      <w:r w:rsidR="00166070">
        <w:rPr>
          <w:rFonts w:ascii="Times New Roman" w:hAnsi="Times New Roman" w:cs="Times New Roman"/>
          <w:kern w:val="0"/>
          <w:sz w:val="20"/>
          <w:szCs w:val="20"/>
        </w:rPr>
        <w:t>.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Under three </w:t>
      </w:r>
      <w:r w:rsidR="002014F6">
        <w:rPr>
          <w:rFonts w:ascii="Times New Roman" w:hAnsi="Times New Roman" w:cs="Times New Roman"/>
          <w:kern w:val="0"/>
          <w:sz w:val="20"/>
          <w:szCs w:val="20"/>
        </w:rPr>
        <w:t xml:space="preserve">standardized coverage </w:t>
      </w:r>
      <w:r>
        <w:rPr>
          <w:rFonts w:ascii="Times New Roman" w:hAnsi="Times New Roman" w:cs="Times New Roman"/>
          <w:kern w:val="0"/>
          <w:sz w:val="20"/>
          <w:szCs w:val="20"/>
        </w:rPr>
        <w:t>values (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>0.99, 0.999, 1</w:t>
      </w:r>
      <w:r>
        <w:rPr>
          <w:rFonts w:ascii="Times New Roman" w:hAnsi="Times New Roman" w:cs="Times New Roman"/>
          <w:kern w:val="0"/>
          <w:sz w:val="20"/>
          <w:szCs w:val="20"/>
        </w:rPr>
        <w:t>), t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emporal </w:t>
      </w:r>
      <w:r w:rsidRPr="00137857">
        <w:rPr>
          <w:rFonts w:ascii="Times New Roman" w:hAnsi="Times New Roman" w:cs="Times New Roman"/>
          <w:bCs/>
          <w:kern w:val="0"/>
          <w:sz w:val="20"/>
          <w:szCs w:val="20"/>
        </w:rPr>
        <w:t>gamma, alpha, and beta diversity were computed between the first time period (1985-86, base time period) and each subsequent period</w:t>
      </w:r>
      <w:r>
        <w:rPr>
          <w:rFonts w:ascii="Times New Roman" w:hAnsi="Times New Roman" w:cs="Times New Roman"/>
          <w:bCs/>
          <w:kern w:val="0"/>
          <w:sz w:val="20"/>
          <w:szCs w:val="20"/>
        </w:rPr>
        <w:t>; sp</w:t>
      </w:r>
      <w:r w:rsidRPr="00137857">
        <w:rPr>
          <w:rFonts w:ascii="Times New Roman" w:hAnsi="Times New Roman" w:cs="Times New Roman"/>
          <w:bCs/>
          <w:kern w:val="0"/>
          <w:sz w:val="20"/>
          <w:szCs w:val="20"/>
        </w:rPr>
        <w:t xml:space="preserve">atial gamma, alpha, and beta diversity were computed between the South and North areas within each time period. 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>The random selection procedure of 28 samples was rep</w:t>
      </w:r>
      <w:r w:rsidR="007422C0">
        <w:rPr>
          <w:rFonts w:ascii="Times New Roman" w:hAnsi="Times New Roman" w:cs="Times New Roman"/>
          <w:kern w:val="0"/>
          <w:sz w:val="20"/>
          <w:szCs w:val="20"/>
        </w:rPr>
        <w:t xml:space="preserve">licated </w:t>
      </w:r>
      <w:r w:rsidR="00384E6E">
        <w:rPr>
          <w:rFonts w:ascii="Times New Roman" w:hAnsi="Times New Roman" w:cs="Times New Roman"/>
          <w:kern w:val="0"/>
          <w:sz w:val="20"/>
          <w:szCs w:val="20"/>
        </w:rPr>
        <w:t>200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 times</w:t>
      </w:r>
      <w:r w:rsidR="007422C0">
        <w:rPr>
          <w:rFonts w:ascii="Times New Roman" w:hAnsi="Times New Roman" w:cs="Times New Roman"/>
          <w:kern w:val="0"/>
          <w:sz w:val="20"/>
          <w:szCs w:val="20"/>
        </w:rPr>
        <w:t xml:space="preserve"> to obtain the average values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  <w:r w:rsidR="00C0050F">
        <w:rPr>
          <w:rFonts w:ascii="Times New Roman" w:hAnsi="Times New Roman" w:cs="Times New Roman"/>
          <w:kern w:val="0"/>
          <w:sz w:val="20"/>
          <w:szCs w:val="20"/>
        </w:rPr>
        <w:t>R</w:t>
      </w:r>
      <w:r w:rsidR="006070B7">
        <w:rPr>
          <w:rFonts w:ascii="Times New Roman" w:hAnsi="Times New Roman" w:cs="Times New Roman"/>
          <w:kern w:val="0"/>
          <w:sz w:val="20"/>
          <w:szCs w:val="20"/>
        </w:rPr>
        <w:t>un the</w:t>
      </w:r>
      <w:r w:rsidR="008F10CA" w:rsidRPr="00B40771">
        <w:rPr>
          <w:rStyle w:val="y2iqfc"/>
          <w:rFonts w:ascii="Times New Roman" w:hAnsi="Times New Roman" w:cs="Times New Roman"/>
          <w:color w:val="202124"/>
          <w:sz w:val="20"/>
          <w:szCs w:val="20"/>
          <w:lang w:val="en"/>
        </w:rPr>
        <w:t xml:space="preserve"> following </w:t>
      </w:r>
      <w:r w:rsidR="006070B7">
        <w:rPr>
          <w:rStyle w:val="y2iqfc"/>
          <w:rFonts w:ascii="Times New Roman" w:hAnsi="Times New Roman" w:cs="Times New Roman"/>
          <w:color w:val="202124"/>
          <w:sz w:val="20"/>
          <w:szCs w:val="20"/>
          <w:lang w:val="en"/>
        </w:rPr>
        <w:t>code</w:t>
      </w:r>
      <w:r w:rsidR="008F10CA" w:rsidRPr="00B40771">
        <w:rPr>
          <w:rStyle w:val="y2iqfc"/>
          <w:rFonts w:ascii="Times New Roman" w:hAnsi="Times New Roman" w:cs="Times New Roman"/>
          <w:color w:val="202124"/>
          <w:sz w:val="20"/>
          <w:szCs w:val="20"/>
          <w:lang w:val="en"/>
        </w:rPr>
        <w:t xml:space="preserve"> 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 xml:space="preserve">to </w:t>
      </w:r>
      <w:r w:rsidR="003E79D1">
        <w:rPr>
          <w:rFonts w:ascii="Times New Roman" w:hAnsi="Times New Roman" w:cs="Times New Roman"/>
          <w:kern w:val="0"/>
          <w:sz w:val="20"/>
          <w:szCs w:val="20"/>
        </w:rPr>
        <w:t xml:space="preserve">obtain temporal and spatial gamma, alpha and beta diversity </w:t>
      </w:r>
      <w:r w:rsidR="003E79D1" w:rsidRPr="003E79D1">
        <w:rPr>
          <w:rFonts w:ascii="Times New Roman" w:hAnsi="Times New Roman" w:cs="Times New Roman"/>
          <w:kern w:val="0"/>
          <w:sz w:val="20"/>
          <w:szCs w:val="20"/>
        </w:rPr>
        <w:t>based on four estimation methods⸺ observed, standardized (at two coverage values, 99% and 99.9%) and asymptotic beta values.</w:t>
      </w:r>
      <w:r w:rsidR="00E55B17">
        <w:rPr>
          <w:rFonts w:ascii="Times New Roman" w:hAnsi="Times New Roman" w:cs="Times New Roman"/>
          <w:kern w:val="0"/>
          <w:sz w:val="20"/>
          <w:szCs w:val="20"/>
        </w:rPr>
        <w:t xml:space="preserve"> Note that the code is computationally demanding and may take up to several hours to complete (depending on the speed of your processor and the number of cores).</w:t>
      </w:r>
    </w:p>
    <w:p w14:paraId="43C31188" w14:textId="77777777" w:rsidR="007422C0" w:rsidRPr="00B40771" w:rsidRDefault="007422C0" w:rsidP="008F10CA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123B5237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cpu.cores</w:t>
      </w:r>
      <w:proofErr w:type="spellEnd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&lt;-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detectCores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)-1</w:t>
      </w:r>
    </w:p>
    <w:p w14:paraId="08CDB16B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cl &lt;-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makeCluster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cpu.cores</w:t>
      </w:r>
      <w:proofErr w:type="spellEnd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561C1A81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clusterExport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cl,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varlist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c("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rarefysamples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", "fish", "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groupyear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", "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obsbeta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"),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envir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environment())</w:t>
      </w:r>
    </w:p>
    <w:p w14:paraId="61509001" w14:textId="0F31AF64" w:rsidR="00F32D93" w:rsidRPr="00F32D93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clusterEvalQ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cl, c(library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tidyverse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, library(iNEXT.beta3D), library(iNEXT.3D), library(reshape2)))</w:t>
      </w:r>
    </w:p>
    <w:p w14:paraId="6AB16973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5C0A908F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simu_output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parLapply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cl, 1:200, function(k) {</w:t>
      </w:r>
    </w:p>
    <w:p w14:paraId="1C58A188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region &lt;- unique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fish$region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30EBA243" w14:textId="21D6DAED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TSrf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&lt;- </w:t>
      </w:r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list(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5ABCBCE7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15A7DE96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for(</w:t>
      </w:r>
      <w:proofErr w:type="spellStart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in 1:length(region)){</w:t>
      </w:r>
    </w:p>
    <w:p w14:paraId="6412CCD9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data2 &lt;- </w:t>
      </w:r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fish[</w:t>
      </w:r>
      <w:proofErr w:type="spellStart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fish$region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= region[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],]</w:t>
      </w:r>
    </w:p>
    <w:p w14:paraId="40498F0D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TSrf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[[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]] &lt;-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rarefysamples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(data2) </w:t>
      </w:r>
    </w:p>
    <w:p w14:paraId="6101C6FA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}</w:t>
      </w:r>
    </w:p>
    <w:p w14:paraId="1C3B5C2F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names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TSrf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 &lt;- region</w:t>
      </w:r>
    </w:p>
    <w:p w14:paraId="2C4C381D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lastRenderedPageBreak/>
        <w:t xml:space="preserve">  </w:t>
      </w:r>
    </w:p>
    <w:p w14:paraId="03117D7E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rf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&lt;- 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TSrf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5107ECCA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rf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&lt;- 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data.frame</w:t>
      </w:r>
      <w:proofErr w:type="spellEnd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rf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rep(names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TSrf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), times =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unlist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TSrf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nrow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)))</w:t>
      </w:r>
    </w:p>
    <w:p w14:paraId="3813ED0F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rf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&lt;-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rf</w:t>
      </w:r>
      <w:proofErr w:type="spellEnd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[!is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.na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rf$Year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, ]</w:t>
      </w:r>
    </w:p>
    <w:p w14:paraId="6F7A239A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rownames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rf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&lt;-NULL</w:t>
      </w:r>
    </w:p>
    <w:p w14:paraId="3BB4ABE7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data =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rf</w:t>
      </w:r>
      <w:proofErr w:type="spellEnd"/>
    </w:p>
    <w:p w14:paraId="1D33988F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74FB1291" w14:textId="63D95784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cov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c(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0.99, 0.999, 1)  </w:t>
      </w:r>
    </w:p>
    <w:p w14:paraId="5F044241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## ================== Temporal ================== ##</w:t>
      </w:r>
    </w:p>
    <w:p w14:paraId="416EA1F0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beta.temp</w:t>
      </w:r>
      <w:proofErr w:type="spellEnd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region, function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 {</w:t>
      </w:r>
    </w:p>
    <w:p w14:paraId="4C47445C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data %&gt;% </w:t>
      </w:r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filter(</w:t>
      </w:r>
      <w:proofErr w:type="spellStart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%in%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651664E5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27299F7A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tmp2 =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2:length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(unique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tmp$Year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), function(j) {</w:t>
      </w:r>
    </w:p>
    <w:p w14:paraId="46543146" w14:textId="77777777" w:rsidR="0000391A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  g1 = 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dcast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%&gt;% filter(Year == sort(unique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tmp$Year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))[1]), Species ~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,</w:t>
      </w:r>
    </w:p>
    <w:p w14:paraId="2C434CD0" w14:textId="3A68D15A" w:rsidR="00253B86" w:rsidRPr="00253B86" w:rsidRDefault="00253B86" w:rsidP="000039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700" w:firstLine="1400"/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value.var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'Abundance')      </w:t>
      </w:r>
    </w:p>
    <w:p w14:paraId="336B2BC0" w14:textId="77777777" w:rsidR="0000391A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  g2 = 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dcast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%&gt;% filter(Year == sort(unique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tmp$Year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))[j]), Species ~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</w:p>
    <w:p w14:paraId="2CE69E8F" w14:textId="4ED0982F" w:rsidR="00253B86" w:rsidRPr="00253B86" w:rsidRDefault="00253B86" w:rsidP="000039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750" w:firstLine="1500"/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value.var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'Abundance')</w:t>
      </w:r>
    </w:p>
    <w:p w14:paraId="265D9A02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6FEA1232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  out =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full_</w:t>
      </w:r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join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g1, g2, by = 'Species')[,-1]</w:t>
      </w:r>
    </w:p>
    <w:p w14:paraId="1492BB18" w14:textId="54BD51B0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  out[is.na(out)] = 0</w:t>
      </w:r>
    </w:p>
    <w:p w14:paraId="5C203D12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  out</w:t>
      </w:r>
    </w:p>
    <w:p w14:paraId="5BD3B29B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})</w:t>
      </w:r>
    </w:p>
    <w:p w14:paraId="04284515" w14:textId="41CA8AA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names(tmp2) = sort(unique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tmp$Year</w:t>
      </w:r>
      <w:proofErr w:type="spellEnd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))[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-1]    </w:t>
      </w:r>
    </w:p>
    <w:p w14:paraId="17EEF6FF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return(tmp2)</w:t>
      </w:r>
    </w:p>
    <w:p w14:paraId="4BB47044" w14:textId="5718CA13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})  </w:t>
      </w:r>
    </w:p>
    <w:p w14:paraId="6443C900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names(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beta.temp</w:t>
      </w:r>
      <w:proofErr w:type="spellEnd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) = region</w:t>
      </w:r>
    </w:p>
    <w:p w14:paraId="1782FF36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178577E9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output.temp</w:t>
      </w:r>
      <w:proofErr w:type="spellEnd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1:length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beta.temp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,  function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 {</w:t>
      </w:r>
    </w:p>
    <w:p w14:paraId="7655EF72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17A02CA2" w14:textId="4A88C67A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result.obsbeta</w:t>
      </w:r>
      <w:proofErr w:type="spellEnd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obsbeta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beta.temp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[[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]], q = c(0, 1, 2), datatype = 'abundance',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nboot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0)    </w:t>
      </w:r>
    </w:p>
    <w:p w14:paraId="53880BDE" w14:textId="77777777" w:rsidR="0000391A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result.iNEXTbeta</w:t>
      </w:r>
      <w:proofErr w:type="spellEnd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iNEXTbeta3D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beta.temp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[[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]], q = c(0, 1, 2), datatype = 'abundance', </w:t>
      </w:r>
    </w:p>
    <w:p w14:paraId="76DD0DA1" w14:textId="3D1B1882" w:rsidR="00253B86" w:rsidRPr="00253B86" w:rsidRDefault="00253B86" w:rsidP="000039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550" w:firstLine="3100"/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level =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cov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nboot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0)</w:t>
      </w:r>
    </w:p>
    <w:p w14:paraId="1960BDF8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6D831479" w14:textId="77777777" w:rsidR="0000391A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result.iNEXTbeta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, function(x) </w:t>
      </w:r>
    </w:p>
    <w:p w14:paraId="2F649CE6" w14:textId="55E5D757" w:rsidR="00253B86" w:rsidRPr="00253B86" w:rsidRDefault="00253B86" w:rsidP="000039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400" w:firstLine="800"/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x$gamma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%&gt;% rename("Estimate" = "Gamma") %&gt;% mutate(Type = "gamma"),</w:t>
      </w:r>
    </w:p>
    <w:p w14:paraId="41E3FA2C" w14:textId="5C685569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        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x$alpha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%&gt;% </w:t>
      </w:r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rename(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"Estimate" = "Alpha") %&gt;% mutate(Type = "alpha"),</w:t>
      </w:r>
    </w:p>
    <w:p w14:paraId="620142EC" w14:textId="6F70ACC3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        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x$beta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%&gt;% </w:t>
      </w:r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rename(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"Estimate" = "Beta") %&gt;% mutate(Type = "beta")) %&gt;% </w:t>
      </w:r>
    </w:p>
    <w:p w14:paraId="657148E0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               </w:t>
      </w:r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select(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c("Dataset", "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Order.q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", "SC", "Type", "Estimate"))) %&gt;%</w:t>
      </w:r>
    </w:p>
    <w:p w14:paraId="46059DDB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lastRenderedPageBreak/>
        <w:t xml:space="preserve">            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,.),</w:t>
      </w:r>
    </w:p>
    <w:p w14:paraId="6085A449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      </w:t>
      </w:r>
    </w:p>
    <w:p w14:paraId="491FFE44" w14:textId="77777777" w:rsidR="0000391A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    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result.obsbeta</w:t>
      </w:r>
      <w:proofErr w:type="spellEnd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%&gt;%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,.) %&gt;% </w:t>
      </w:r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rename(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"Estimate" = "Diversity") %&gt;% </w:t>
      </w:r>
    </w:p>
    <w:p w14:paraId="0FE4D1C3" w14:textId="77777777" w:rsidR="0000391A" w:rsidRDefault="00253B86" w:rsidP="000039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650" w:firstLine="1300"/>
        <w:rPr>
          <w:rFonts w:asciiTheme="majorHAnsi" w:hAnsiTheme="majorHAnsi" w:cstheme="majorHAnsi"/>
          <w:kern w:val="0"/>
          <w:sz w:val="20"/>
          <w:szCs w:val="20"/>
        </w:rPr>
      </w:pPr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mutate(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SC = 'Observed') %&gt;% </w:t>
      </w:r>
    </w:p>
    <w:p w14:paraId="0B9BC5BD" w14:textId="77777777" w:rsidR="0000391A" w:rsidRDefault="00253B86" w:rsidP="000039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650" w:firstLine="1300"/>
        <w:rPr>
          <w:rFonts w:asciiTheme="majorHAnsi" w:hAnsiTheme="majorHAnsi" w:cstheme="majorHAnsi"/>
          <w:kern w:val="0"/>
          <w:sz w:val="20"/>
          <w:szCs w:val="20"/>
        </w:rPr>
      </w:pPr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select(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c("Dataset", "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Order.q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", "SC", "Type", "Estimate"))) </w:t>
      </w:r>
      <w:r w:rsidR="0000391A">
        <w:rPr>
          <w:rFonts w:asciiTheme="majorHAnsi" w:hAnsiTheme="majorHAnsi" w:cstheme="majorHAnsi" w:hint="eastAsia"/>
          <w:kern w:val="0"/>
          <w:sz w:val="20"/>
          <w:szCs w:val="20"/>
        </w:rPr>
        <w:t xml:space="preserve"> </w:t>
      </w:r>
      <w:r w:rsidRPr="00253B86">
        <w:rPr>
          <w:rFonts w:asciiTheme="majorHAnsi" w:hAnsiTheme="majorHAnsi" w:cstheme="majorHAnsi"/>
          <w:kern w:val="0"/>
          <w:sz w:val="20"/>
          <w:szCs w:val="20"/>
        </w:rPr>
        <w:t>%&gt;%</w:t>
      </w:r>
      <w:r w:rsidR="0000391A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</w:p>
    <w:p w14:paraId="77BCD6A3" w14:textId="036317FC" w:rsidR="00253B86" w:rsidRPr="00253B86" w:rsidRDefault="00253B86" w:rsidP="000039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400" w:firstLine="800"/>
        <w:rPr>
          <w:rFonts w:asciiTheme="majorHAnsi" w:hAnsiTheme="majorHAnsi" w:cstheme="majorHAnsi"/>
          <w:kern w:val="0"/>
          <w:sz w:val="20"/>
          <w:szCs w:val="20"/>
        </w:rPr>
      </w:pPr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mutate(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Latitude = names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beta.temp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[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], .after = "Type")</w:t>
      </w:r>
    </w:p>
    <w:p w14:paraId="228326D9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1C762196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}) %&gt;% 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,.)</w:t>
      </w:r>
    </w:p>
    <w:p w14:paraId="7AF3274B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5D37641A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output.temp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$Dataset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as.numeric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output.temp$Dataset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31081D07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1F4E5862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## ================== Spatial ================== ##</w:t>
      </w:r>
    </w:p>
    <w:p w14:paraId="1BA15BFB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beta.spat</w:t>
      </w:r>
      <w:proofErr w:type="spellEnd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 list( c('South', 'North') ), function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 {</w:t>
      </w:r>
    </w:p>
    <w:p w14:paraId="18525E63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tmp1 = data %&gt;% </w:t>
      </w:r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filter(</w:t>
      </w:r>
      <w:proofErr w:type="spellStart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%in%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[[1]])</w:t>
      </w:r>
    </w:p>
    <w:p w14:paraId="2AFBCA44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tmp2 = data %&gt;% </w:t>
      </w:r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filter(</w:t>
      </w:r>
      <w:proofErr w:type="spellStart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%in%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[[2]])</w:t>
      </w:r>
    </w:p>
    <w:p w14:paraId="188B656D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51031966" w14:textId="34045BF0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year = unique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data$Year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) %&gt;% sort    </w:t>
      </w:r>
    </w:p>
    <w:p w14:paraId="7EF22F0C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year, function(j) {</w:t>
      </w:r>
    </w:p>
    <w:p w14:paraId="2C03ED20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  g1 = 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dcast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tmp1 %&gt;% filter(Year == j), Species ~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value.var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'Abundance')</w:t>
      </w:r>
    </w:p>
    <w:p w14:paraId="2DACB194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  g2 = 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dcast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tmp2 %&gt;% filter(Year == j), Species ~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value.var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'Abundance')</w:t>
      </w:r>
    </w:p>
    <w:p w14:paraId="55254325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0829090D" w14:textId="59492F42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  out =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full_</w:t>
      </w:r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join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g1, g2, by = 'Species')[,-1]      </w:t>
      </w:r>
    </w:p>
    <w:p w14:paraId="294CFB62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  out[is.na(out)] = 0</w:t>
      </w:r>
    </w:p>
    <w:p w14:paraId="0954B945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  out</w:t>
      </w:r>
    </w:p>
    <w:p w14:paraId="1254374E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})</w:t>
      </w:r>
    </w:p>
    <w:p w14:paraId="2A57900A" w14:textId="3F1FF87A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names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) = year    </w:t>
      </w:r>
    </w:p>
    <w:p w14:paraId="7C3D9B02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return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62709196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})</w:t>
      </w:r>
    </w:p>
    <w:p w14:paraId="138E1D0F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4DFD7BB3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names(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beta.spat</w:t>
      </w:r>
      <w:proofErr w:type="spellEnd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) = 'South vs. North'</w:t>
      </w:r>
    </w:p>
    <w:p w14:paraId="107F6529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0258954A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output.spat</w:t>
      </w:r>
      <w:proofErr w:type="spellEnd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1:length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beta.spat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,  function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 {</w:t>
      </w:r>
    </w:p>
    <w:p w14:paraId="1B63DEA0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46ED09B3" w14:textId="1C050A72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result.obsbeta</w:t>
      </w:r>
      <w:proofErr w:type="spellEnd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obsbeta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beta.spat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[[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]], q = c(0, 1, 2), datatype = 'abundance',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nboot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0)    </w:t>
      </w:r>
    </w:p>
    <w:p w14:paraId="09E850D7" w14:textId="77777777" w:rsidR="0000391A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result.iNEXTbeta</w:t>
      </w:r>
      <w:proofErr w:type="spellEnd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iNEXTbeta3D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beta.spat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[[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]], q = c(0, 1, 2), datatype = 'abundance', </w:t>
      </w:r>
    </w:p>
    <w:p w14:paraId="0E99EA3A" w14:textId="2949A915" w:rsidR="00253B86" w:rsidRPr="00253B86" w:rsidRDefault="00253B86" w:rsidP="000039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550" w:firstLine="3100"/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level =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cov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nboot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0)</w:t>
      </w:r>
    </w:p>
    <w:p w14:paraId="41BB7083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02BD20A3" w14:textId="77777777" w:rsidR="0000391A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result.iNEXTbeta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, function(x) </w:t>
      </w:r>
    </w:p>
    <w:p w14:paraId="4ED82955" w14:textId="736848C8" w:rsidR="00253B86" w:rsidRPr="00253B86" w:rsidRDefault="00253B86" w:rsidP="000039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450" w:firstLine="900"/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lastRenderedPageBreak/>
        <w:t>rbind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x$gamma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%&gt;% rename("Estimate" = "Gamma") %&gt;% mutate(Type = "gamma"),</w:t>
      </w:r>
    </w:p>
    <w:p w14:paraId="55B67041" w14:textId="48EF5362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         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x$alpha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%&gt;% </w:t>
      </w:r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rename(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"Estimate" = "Alpha") %&gt;% mutate(Type = "alpha"),</w:t>
      </w:r>
    </w:p>
    <w:p w14:paraId="52FD474D" w14:textId="57920819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         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x$beta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%&gt;% </w:t>
      </w:r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rename(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"Estimate" = "Beta") %&gt;% mutate(Type = "beta")) %&gt;% </w:t>
      </w:r>
    </w:p>
    <w:p w14:paraId="3371772C" w14:textId="2479FAAA" w:rsidR="00253B86" w:rsidRPr="00253B86" w:rsidRDefault="00253B86" w:rsidP="000039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      </w:t>
      </w:r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select(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c("Dataset", "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Order.q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", "SC", "Type", "Estimate"))) %&gt;%</w:t>
      </w:r>
      <w:r w:rsidR="0000391A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,.),</w:t>
      </w:r>
    </w:p>
    <w:p w14:paraId="7BE51125" w14:textId="77777777" w:rsidR="0000391A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     </w:t>
      </w:r>
    </w:p>
    <w:p w14:paraId="6294E3EA" w14:textId="77777777" w:rsidR="0000391A" w:rsidRDefault="00253B86" w:rsidP="000039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450" w:firstLine="900"/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result.obsbeta</w:t>
      </w:r>
      <w:proofErr w:type="spellEnd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%&gt;%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,.) %&gt;% </w:t>
      </w:r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rename(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"Estimate" = "Diversity") %&gt;% </w:t>
      </w:r>
    </w:p>
    <w:p w14:paraId="3C5EDEF5" w14:textId="669AFAD0" w:rsidR="0000391A" w:rsidRDefault="00253B86" w:rsidP="000039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700" w:firstLine="1400"/>
        <w:rPr>
          <w:rFonts w:asciiTheme="majorHAnsi" w:hAnsiTheme="majorHAnsi" w:cstheme="majorHAnsi"/>
          <w:kern w:val="0"/>
          <w:sz w:val="20"/>
          <w:szCs w:val="20"/>
        </w:rPr>
      </w:pPr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mutate(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SC = 'Observed') %&gt;% </w:t>
      </w:r>
    </w:p>
    <w:p w14:paraId="29B7C244" w14:textId="303238FF" w:rsidR="00253B86" w:rsidRPr="00253B86" w:rsidRDefault="00253B86" w:rsidP="000039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700" w:firstLine="1400"/>
        <w:rPr>
          <w:rFonts w:asciiTheme="majorHAnsi" w:hAnsiTheme="majorHAnsi" w:cstheme="majorHAnsi"/>
          <w:kern w:val="0"/>
          <w:sz w:val="20"/>
          <w:szCs w:val="20"/>
        </w:rPr>
      </w:pPr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select(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c("Dataset", "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Order.q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", "SC", "Type", "Estimate"))) %&gt;%      </w:t>
      </w:r>
    </w:p>
    <w:p w14:paraId="09A47C14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mutate(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Latitude = names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beta.spat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[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], .after = "Type")</w:t>
      </w:r>
    </w:p>
    <w:p w14:paraId="0638C8C9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4B7B7F5E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}) %&gt;% 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,.)</w:t>
      </w:r>
    </w:p>
    <w:p w14:paraId="5BD20367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22D9607C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output.spat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>$Dataset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as.numeric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output.spat$Dataset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08573544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14A3185E" w14:textId="77777777" w:rsidR="00253B86" w:rsidRPr="00253B86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gramStart"/>
      <w:r w:rsidRPr="00253B86">
        <w:rPr>
          <w:rFonts w:asciiTheme="majorHAnsi" w:hAnsiTheme="majorHAnsi" w:cstheme="majorHAnsi"/>
          <w:kern w:val="0"/>
          <w:sz w:val="20"/>
          <w:szCs w:val="20"/>
        </w:rPr>
        <w:t>list(</w:t>
      </w:r>
      <w:proofErr w:type="gram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"temporal" =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output.temp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 xml:space="preserve">, "spatial" = </w:t>
      </w:r>
      <w:proofErr w:type="spellStart"/>
      <w:r w:rsidRPr="00253B86">
        <w:rPr>
          <w:rFonts w:asciiTheme="majorHAnsi" w:hAnsiTheme="majorHAnsi" w:cstheme="majorHAnsi"/>
          <w:kern w:val="0"/>
          <w:sz w:val="20"/>
          <w:szCs w:val="20"/>
        </w:rPr>
        <w:t>output.spat</w:t>
      </w:r>
      <w:proofErr w:type="spellEnd"/>
      <w:r w:rsidRPr="00253B86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614D2F54" w14:textId="4FEA9D7F" w:rsidR="00A369D2" w:rsidRPr="00A369D2" w:rsidRDefault="00253B86" w:rsidP="00253B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53B86">
        <w:rPr>
          <w:rFonts w:asciiTheme="majorHAnsi" w:hAnsiTheme="majorHAnsi" w:cstheme="majorHAnsi"/>
          <w:kern w:val="0"/>
          <w:sz w:val="20"/>
          <w:szCs w:val="20"/>
        </w:rPr>
        <w:t>})</w:t>
      </w:r>
    </w:p>
    <w:p w14:paraId="691D9782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200" w:firstLine="2400"/>
        <w:rPr>
          <w:rFonts w:asciiTheme="majorHAnsi" w:hAnsiTheme="majorHAnsi" w:cstheme="majorHAnsi"/>
          <w:kern w:val="0"/>
          <w:sz w:val="20"/>
          <w:szCs w:val="20"/>
        </w:rPr>
      </w:pPr>
    </w:p>
    <w:p w14:paraId="2F4A48F1" w14:textId="77777777" w:rsidR="00A369D2" w:rsidRPr="00A369D2" w:rsidRDefault="00A369D2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A369D2">
        <w:rPr>
          <w:rFonts w:asciiTheme="majorHAnsi" w:hAnsiTheme="majorHAnsi" w:cstheme="majorHAnsi"/>
          <w:kern w:val="0"/>
          <w:sz w:val="20"/>
          <w:szCs w:val="20"/>
        </w:rPr>
        <w:t>stopCluster</w:t>
      </w:r>
      <w:proofErr w:type="spellEnd"/>
      <w:r w:rsidRPr="00A369D2">
        <w:rPr>
          <w:rFonts w:asciiTheme="majorHAnsi" w:hAnsiTheme="majorHAnsi" w:cstheme="majorHAnsi"/>
          <w:kern w:val="0"/>
          <w:sz w:val="20"/>
          <w:szCs w:val="20"/>
        </w:rPr>
        <w:t>(cl)</w:t>
      </w:r>
    </w:p>
    <w:p w14:paraId="4FDD22E9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200" w:firstLine="2400"/>
        <w:rPr>
          <w:rFonts w:asciiTheme="majorHAnsi" w:hAnsiTheme="majorHAnsi" w:cstheme="majorHAnsi"/>
          <w:kern w:val="0"/>
          <w:sz w:val="20"/>
          <w:szCs w:val="20"/>
        </w:rPr>
      </w:pPr>
    </w:p>
    <w:p w14:paraId="4D6BE907" w14:textId="334B9CDF" w:rsidR="00D748B6" w:rsidRP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D748B6">
        <w:rPr>
          <w:rFonts w:asciiTheme="majorHAnsi" w:hAnsiTheme="majorHAnsi" w:cstheme="majorHAnsi"/>
          <w:kern w:val="0"/>
          <w:sz w:val="20"/>
          <w:szCs w:val="20"/>
        </w:rPr>
        <w:t>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gramStart"/>
      <w:r w:rsidRPr="00D748B6">
        <w:rPr>
          <w:rFonts w:asciiTheme="majorHAnsi" w:hAnsiTheme="majorHAnsi" w:cstheme="majorHAnsi"/>
          <w:kern w:val="0"/>
          <w:sz w:val="20"/>
          <w:szCs w:val="20"/>
        </w:rPr>
        <w:t>list(</w:t>
      </w:r>
      <w:proofErr w:type="gramEnd"/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'temporal' = </w:t>
      </w:r>
      <w:proofErr w:type="spellStart"/>
      <w:r w:rsidRPr="00D748B6">
        <w:rPr>
          <w:rFonts w:asciiTheme="majorHAnsi" w:hAnsiTheme="majorHAnsi" w:cstheme="majorHAnsi"/>
          <w:kern w:val="0"/>
          <w:sz w:val="20"/>
          <w:szCs w:val="20"/>
        </w:rPr>
        <w:t>simu_output</w:t>
      </w:r>
      <w:proofErr w:type="spellEnd"/>
      <w:r w:rsidRPr="00D748B6">
        <w:rPr>
          <w:rFonts w:asciiTheme="majorHAnsi" w:hAnsiTheme="majorHAnsi" w:cstheme="majorHAnsi"/>
          <w:kern w:val="0"/>
          <w:sz w:val="20"/>
          <w:szCs w:val="20"/>
        </w:rPr>
        <w:t>[[1]]$temporal,</w:t>
      </w:r>
    </w:p>
    <w:p w14:paraId="3FD79892" w14:textId="7323221C" w:rsid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>
        <w:rPr>
          <w:rFonts w:asciiTheme="majorHAnsi" w:hAnsiTheme="majorHAnsi" w:cstheme="majorHAnsi"/>
          <w:kern w:val="0"/>
          <w:sz w:val="20"/>
          <w:szCs w:val="20"/>
        </w:rPr>
        <w:t xml:space="preserve">               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>'spatial</w:t>
      </w:r>
      <w:proofErr w:type="gramStart"/>
      <w:r w:rsidRPr="00D748B6">
        <w:rPr>
          <w:rFonts w:asciiTheme="majorHAnsi" w:hAnsiTheme="majorHAnsi" w:cstheme="majorHAnsi"/>
          <w:kern w:val="0"/>
          <w:sz w:val="20"/>
          <w:szCs w:val="20"/>
        </w:rPr>
        <w:t>'  =</w:t>
      </w:r>
      <w:proofErr w:type="gramEnd"/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proofErr w:type="spellStart"/>
      <w:r w:rsidRPr="00D748B6">
        <w:rPr>
          <w:rFonts w:asciiTheme="majorHAnsi" w:hAnsiTheme="majorHAnsi" w:cstheme="majorHAnsi"/>
          <w:kern w:val="0"/>
          <w:sz w:val="20"/>
          <w:szCs w:val="20"/>
        </w:rPr>
        <w:t>simu_output</w:t>
      </w:r>
      <w:proofErr w:type="spellEnd"/>
      <w:r w:rsidRPr="00D748B6">
        <w:rPr>
          <w:rFonts w:asciiTheme="majorHAnsi" w:hAnsiTheme="majorHAnsi" w:cstheme="majorHAnsi"/>
          <w:kern w:val="0"/>
          <w:sz w:val="20"/>
          <w:szCs w:val="20"/>
        </w:rPr>
        <w:t>[[1]]$spatial)</w:t>
      </w:r>
    </w:p>
    <w:p w14:paraId="25E084E2" w14:textId="77777777" w:rsidR="003A41CE" w:rsidRPr="00D748B6" w:rsidRDefault="003A41CE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1EE1A247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for 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in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2:length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simu_outpu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) {</w:t>
      </w:r>
    </w:p>
    <w:p w14:paraId="1DCA7862" w14:textId="1B34E876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output_fig_6$temporal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full_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join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output_fig_6$temporal, </w:t>
      </w:r>
    </w:p>
    <w:p w14:paraId="7B79123A" w14:textId="230F56A5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   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simu_outpu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[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]]$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temporal, </w:t>
      </w:r>
    </w:p>
    <w:p w14:paraId="6EBD37F9" w14:textId="3D901192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     by = c('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rder.q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', 'SC', 'Dataset', '</w:t>
      </w:r>
      <w:r w:rsidR="0000391A" w:rsidRPr="0000391A">
        <w:rPr>
          <w:rFonts w:asciiTheme="majorHAnsi" w:hAnsiTheme="majorHAnsi" w:cstheme="majorHAnsi"/>
          <w:kern w:val="0"/>
          <w:sz w:val="20"/>
          <w:szCs w:val="20"/>
        </w:rPr>
        <w:t>Type</w:t>
      </w:r>
      <w:r w:rsidRPr="009C059B">
        <w:rPr>
          <w:rFonts w:asciiTheme="majorHAnsi" w:hAnsiTheme="majorHAnsi" w:cstheme="majorHAnsi"/>
          <w:kern w:val="0"/>
          <w:sz w:val="20"/>
          <w:szCs w:val="20"/>
        </w:rPr>
        <w:t>', 'Latitude'))</w:t>
      </w:r>
    </w:p>
    <w:p w14:paraId="6C1943DD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560B94E1" w14:textId="21511643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output_fig_6$spatial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full_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join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output_fig_6$spatial, </w:t>
      </w:r>
    </w:p>
    <w:p w14:paraId="155B7294" w14:textId="5A7629E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 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simu_outpu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[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]]$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spatial, </w:t>
      </w:r>
    </w:p>
    <w:p w14:paraId="70474E63" w14:textId="7B77478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   by =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c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'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rder.q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', 'SC', 'Dataset', '</w:t>
      </w:r>
      <w:r w:rsidR="0000391A" w:rsidRPr="0000391A">
        <w:rPr>
          <w:rFonts w:asciiTheme="majorHAnsi" w:hAnsiTheme="majorHAnsi" w:cstheme="majorHAnsi"/>
          <w:kern w:val="0"/>
          <w:sz w:val="20"/>
          <w:szCs w:val="20"/>
        </w:rPr>
        <w:t>Type</w:t>
      </w:r>
      <w:r w:rsidRPr="009C059B">
        <w:rPr>
          <w:rFonts w:asciiTheme="majorHAnsi" w:hAnsiTheme="majorHAnsi" w:cstheme="majorHAnsi"/>
          <w:kern w:val="0"/>
          <w:sz w:val="20"/>
          <w:szCs w:val="20"/>
        </w:rPr>
        <w:t>', 'Latitude'))</w:t>
      </w:r>
    </w:p>
    <w:p w14:paraId="0EBC065B" w14:textId="7A9715C3" w:rsidR="00D748B6" w:rsidRPr="00D748B6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}</w:t>
      </w:r>
    </w:p>
    <w:p w14:paraId="5E4C9C36" w14:textId="77777777" w:rsidR="00D748B6" w:rsidRP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36A3C3F2" w14:textId="341431C4" w:rsid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D748B6">
        <w:rPr>
          <w:rFonts w:asciiTheme="majorHAnsi" w:hAnsiTheme="majorHAnsi" w:cstheme="majorHAnsi"/>
          <w:kern w:val="0"/>
          <w:sz w:val="20"/>
          <w:szCs w:val="20"/>
        </w:rPr>
        <w:t>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$temporal = </w:t>
      </w:r>
      <w:proofErr w:type="spellStart"/>
      <w:r w:rsidRPr="00D748B6">
        <w:rPr>
          <w:rFonts w:asciiTheme="majorHAnsi" w:hAnsiTheme="majorHAnsi" w:cstheme="majorHAnsi"/>
          <w:kern w:val="0"/>
          <w:sz w:val="20"/>
          <w:szCs w:val="20"/>
        </w:rPr>
        <w:t>cbind</w:t>
      </w:r>
      <w:proofErr w:type="spellEnd"/>
      <w:r w:rsidRPr="00D748B6">
        <w:rPr>
          <w:rFonts w:asciiTheme="majorHAnsi" w:hAnsiTheme="majorHAnsi" w:cstheme="majorHAnsi"/>
          <w:kern w:val="0"/>
          <w:sz w:val="20"/>
          <w:szCs w:val="20"/>
        </w:rPr>
        <w:t>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>$</w:t>
      </w:r>
      <w:proofErr w:type="gramStart"/>
      <w:r w:rsidRPr="00D748B6">
        <w:rPr>
          <w:rFonts w:asciiTheme="majorHAnsi" w:hAnsiTheme="majorHAnsi" w:cstheme="majorHAnsi"/>
          <w:kern w:val="0"/>
          <w:sz w:val="20"/>
          <w:szCs w:val="20"/>
        </w:rPr>
        <w:t>temporal[</w:t>
      </w:r>
      <w:proofErr w:type="gramEnd"/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,1:5], </w:t>
      </w:r>
    </w:p>
    <w:p w14:paraId="3C11A493" w14:textId="09563035" w:rsidR="00D748B6" w:rsidRP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300" w:firstLine="2600"/>
        <w:rPr>
          <w:rFonts w:asciiTheme="majorHAnsi" w:hAnsiTheme="majorHAnsi" w:cstheme="majorHAnsi"/>
          <w:kern w:val="0"/>
          <w:sz w:val="20"/>
          <w:szCs w:val="20"/>
        </w:rPr>
      </w:pPr>
      <w:r w:rsidRPr="00D748B6">
        <w:rPr>
          <w:rFonts w:asciiTheme="majorHAnsi" w:hAnsiTheme="majorHAnsi" w:cstheme="majorHAnsi"/>
          <w:kern w:val="0"/>
          <w:sz w:val="20"/>
          <w:szCs w:val="20"/>
        </w:rPr>
        <w:t>'Estimate' = apply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>$</w:t>
      </w:r>
      <w:proofErr w:type="gramStart"/>
      <w:r w:rsidRPr="00D748B6">
        <w:rPr>
          <w:rFonts w:asciiTheme="majorHAnsi" w:hAnsiTheme="majorHAnsi" w:cstheme="majorHAnsi"/>
          <w:kern w:val="0"/>
          <w:sz w:val="20"/>
          <w:szCs w:val="20"/>
        </w:rPr>
        <w:t>temporal[</w:t>
      </w:r>
      <w:proofErr w:type="gramEnd"/>
      <w:r w:rsidRPr="00D748B6">
        <w:rPr>
          <w:rFonts w:asciiTheme="majorHAnsi" w:hAnsiTheme="majorHAnsi" w:cstheme="majorHAnsi"/>
          <w:kern w:val="0"/>
          <w:sz w:val="20"/>
          <w:szCs w:val="20"/>
        </w:rPr>
        <w:t>,-(1:5)], 1, mean))</w:t>
      </w:r>
    </w:p>
    <w:p w14:paraId="16E5E69B" w14:textId="4F70BEF4" w:rsid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D748B6">
        <w:rPr>
          <w:rFonts w:asciiTheme="majorHAnsi" w:hAnsiTheme="majorHAnsi" w:cstheme="majorHAnsi"/>
          <w:kern w:val="0"/>
          <w:sz w:val="20"/>
          <w:szCs w:val="20"/>
        </w:rPr>
        <w:t>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>$</w:t>
      </w:r>
      <w:proofErr w:type="gramStart"/>
      <w:r w:rsidRPr="00D748B6">
        <w:rPr>
          <w:rFonts w:asciiTheme="majorHAnsi" w:hAnsiTheme="majorHAnsi" w:cstheme="majorHAnsi"/>
          <w:kern w:val="0"/>
          <w:sz w:val="20"/>
          <w:szCs w:val="20"/>
        </w:rPr>
        <w:t>spatial  =</w:t>
      </w:r>
      <w:proofErr w:type="gramEnd"/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proofErr w:type="spellStart"/>
      <w:r w:rsidRPr="00D748B6">
        <w:rPr>
          <w:rFonts w:asciiTheme="majorHAnsi" w:hAnsiTheme="majorHAnsi" w:cstheme="majorHAnsi"/>
          <w:kern w:val="0"/>
          <w:sz w:val="20"/>
          <w:szCs w:val="20"/>
        </w:rPr>
        <w:t>cbind</w:t>
      </w:r>
      <w:proofErr w:type="spellEnd"/>
      <w:r w:rsidRPr="00D748B6">
        <w:rPr>
          <w:rFonts w:asciiTheme="majorHAnsi" w:hAnsiTheme="majorHAnsi" w:cstheme="majorHAnsi"/>
          <w:kern w:val="0"/>
          <w:sz w:val="20"/>
          <w:szCs w:val="20"/>
        </w:rPr>
        <w:t>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$spatial[,1:5],  </w:t>
      </w:r>
    </w:p>
    <w:p w14:paraId="197E5E5E" w14:textId="442C97E7" w:rsidR="00F32D93" w:rsidRPr="00F32D93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300" w:firstLine="2600"/>
        <w:rPr>
          <w:rFonts w:asciiTheme="majorHAnsi" w:hAnsiTheme="majorHAnsi" w:cstheme="majorHAnsi"/>
          <w:kern w:val="0"/>
          <w:sz w:val="20"/>
          <w:szCs w:val="20"/>
        </w:rPr>
      </w:pPr>
      <w:r w:rsidRPr="00D748B6">
        <w:rPr>
          <w:rFonts w:asciiTheme="majorHAnsi" w:hAnsiTheme="majorHAnsi" w:cstheme="majorHAnsi"/>
          <w:kern w:val="0"/>
          <w:sz w:val="20"/>
          <w:szCs w:val="20"/>
        </w:rPr>
        <w:t>'Estimate' = apply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>$</w:t>
      </w:r>
      <w:proofErr w:type="gramStart"/>
      <w:r w:rsidRPr="00D748B6">
        <w:rPr>
          <w:rFonts w:asciiTheme="majorHAnsi" w:hAnsiTheme="majorHAnsi" w:cstheme="majorHAnsi"/>
          <w:kern w:val="0"/>
          <w:sz w:val="20"/>
          <w:szCs w:val="20"/>
        </w:rPr>
        <w:t>spatial[</w:t>
      </w:r>
      <w:proofErr w:type="gramEnd"/>
      <w:r w:rsidRPr="00D748B6">
        <w:rPr>
          <w:rFonts w:asciiTheme="majorHAnsi" w:hAnsiTheme="majorHAnsi" w:cstheme="majorHAnsi"/>
          <w:kern w:val="0"/>
          <w:sz w:val="20"/>
          <w:szCs w:val="20"/>
        </w:rPr>
        <w:t>,-(1:5)],  1, mean))</w:t>
      </w:r>
    </w:p>
    <w:p w14:paraId="1ED22DAB" w14:textId="77777777" w:rsidR="006070B7" w:rsidRDefault="006070B7" w:rsidP="008F10CA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0AAF2078" w14:textId="757A5146" w:rsidR="008F10CA" w:rsidRPr="00C0050F" w:rsidRDefault="00FF43F6" w:rsidP="00FF43F6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Based on the output, the following code leads to 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6</w:t>
      </w:r>
      <w:r>
        <w:rPr>
          <w:rFonts w:ascii="Times New Roman" w:hAnsi="Times New Roman" w:cs="Times New Roman"/>
          <w:kern w:val="0"/>
          <w:sz w:val="20"/>
          <w:szCs w:val="20"/>
        </w:rPr>
        <w:t>(a) which depicts t</w:t>
      </w:r>
      <w:r w:rsidRPr="007422C0">
        <w:rPr>
          <w:rFonts w:ascii="Times New Roman" w:hAnsi="Times New Roman" w:cs="Times New Roman"/>
          <w:kern w:val="0"/>
          <w:sz w:val="20"/>
          <w:szCs w:val="20"/>
        </w:rPr>
        <w:t xml:space="preserve">emporal and spatial beta </w:t>
      </w:r>
      <w:r w:rsidRPr="007422C0">
        <w:rPr>
          <w:rFonts w:ascii="Times New Roman" w:hAnsi="Times New Roman" w:cs="Times New Roman"/>
          <w:kern w:val="0"/>
          <w:sz w:val="20"/>
          <w:szCs w:val="20"/>
        </w:rPr>
        <w:lastRenderedPageBreak/>
        <w:t xml:space="preserve">diversity for orders </w:t>
      </w:r>
      <w:r w:rsidRPr="007422C0">
        <w:rPr>
          <w:rFonts w:ascii="Times New Roman" w:hAnsi="Times New Roman" w:cs="Times New Roman"/>
          <w:i/>
          <w:kern w:val="0"/>
          <w:sz w:val="20"/>
          <w:szCs w:val="20"/>
        </w:rPr>
        <w:t>q</w:t>
      </w:r>
      <w:r w:rsidRPr="007422C0">
        <w:rPr>
          <w:rFonts w:ascii="Times New Roman" w:hAnsi="Times New Roman" w:cs="Times New Roman"/>
          <w:kern w:val="0"/>
          <w:sz w:val="20"/>
          <w:szCs w:val="20"/>
        </w:rPr>
        <w:t xml:space="preserve"> = 0, 1 and 2, based on four estimation methods⸺ observed, standardized (at two coverage values, 99% and 99.9%) and asymptotic beta values.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8866CE">
        <w:rPr>
          <w:rFonts w:ascii="Times New Roman" w:hAnsi="Times New Roman" w:cs="Times New Roman"/>
          <w:kern w:val="0"/>
          <w:sz w:val="20"/>
          <w:szCs w:val="20"/>
        </w:rPr>
        <w:t xml:space="preserve">By setting a goal coverage = 99.9%, we then obtain 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6</w:t>
      </w:r>
      <w:r w:rsidR="008866CE">
        <w:rPr>
          <w:rFonts w:ascii="Times New Roman" w:hAnsi="Times New Roman" w:cs="Times New Roman"/>
          <w:kern w:val="0"/>
          <w:sz w:val="20"/>
          <w:szCs w:val="20"/>
        </w:rPr>
        <w:t>(b) which depicts t</w:t>
      </w:r>
      <w:r w:rsidRPr="00FF43F6">
        <w:rPr>
          <w:rFonts w:ascii="Times New Roman" w:hAnsi="Times New Roman" w:cs="Times New Roman"/>
          <w:kern w:val="0"/>
          <w:sz w:val="20"/>
          <w:szCs w:val="20"/>
        </w:rPr>
        <w:t xml:space="preserve">emporal and spatial gamma, alpha, and beta diversity for orders </w:t>
      </w:r>
      <w:r w:rsidRPr="00FF43F6">
        <w:rPr>
          <w:rFonts w:ascii="Times New Roman" w:hAnsi="Times New Roman" w:cs="Times New Roman"/>
          <w:i/>
          <w:kern w:val="0"/>
          <w:sz w:val="20"/>
          <w:szCs w:val="20"/>
        </w:rPr>
        <w:t>q</w:t>
      </w:r>
      <w:r w:rsidRPr="00FF43F6">
        <w:rPr>
          <w:rFonts w:ascii="Times New Roman" w:hAnsi="Times New Roman" w:cs="Times New Roman"/>
          <w:kern w:val="0"/>
          <w:sz w:val="20"/>
          <w:szCs w:val="20"/>
        </w:rPr>
        <w:t xml:space="preserve"> = 0, 1 and 2 specifically for a standardized coverage value 99.9%. </w:t>
      </w:r>
    </w:p>
    <w:p w14:paraId="46D16D8B" w14:textId="3E2AB88B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a(</w:t>
      </w:r>
      <w:r w:rsidR="00734433" w:rsidRPr="00734433">
        <w:rPr>
          <w:rFonts w:asciiTheme="majorHAnsi" w:hAnsiTheme="majorHAnsi" w:cstheme="majorHAnsi"/>
          <w:kern w:val="0"/>
          <w:sz w:val="20"/>
          <w:szCs w:val="20"/>
        </w:rPr>
        <w:t>output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59D16CFD" w14:textId="5B642AD6" w:rsidR="001747CF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b(</w:t>
      </w:r>
      <w:r w:rsidR="00734433" w:rsidRPr="00734433">
        <w:rPr>
          <w:rFonts w:asciiTheme="majorHAnsi" w:hAnsiTheme="majorHAnsi" w:cstheme="majorHAnsi"/>
          <w:kern w:val="0"/>
          <w:sz w:val="20"/>
          <w:szCs w:val="20"/>
        </w:rPr>
        <w:t>output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3E749F19" w14:textId="77777777" w:rsidR="002014F6" w:rsidRDefault="002014F6" w:rsidP="00012B2E">
      <w:pPr>
        <w:rPr>
          <w:rFonts w:ascii="Times New Roman" w:hAnsi="Times New Roman" w:cs="Times New Roman"/>
          <w:color w:val="C00000"/>
          <w:kern w:val="0"/>
          <w:sz w:val="20"/>
          <w:szCs w:val="20"/>
        </w:rPr>
      </w:pPr>
    </w:p>
    <w:sectPr w:rsidR="002014F6" w:rsidSect="00ED24AB">
      <w:headerReference w:type="default" r:id="rId9"/>
      <w:footerReference w:type="even" r:id="rId10"/>
      <w:footerReference w:type="default" r:id="rId11"/>
      <w:pgSz w:w="11900" w:h="16840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21EA90" w14:textId="77777777" w:rsidR="00A946FF" w:rsidRDefault="00A946FF" w:rsidP="00B40771">
      <w:r>
        <w:separator/>
      </w:r>
    </w:p>
  </w:endnote>
  <w:endnote w:type="continuationSeparator" w:id="0">
    <w:p w14:paraId="3092DF97" w14:textId="77777777" w:rsidR="00A946FF" w:rsidRDefault="00A946FF" w:rsidP="00B407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7"/>
      </w:rPr>
      <w:id w:val="-369224471"/>
      <w:docPartObj>
        <w:docPartGallery w:val="Page Numbers (Bottom of Page)"/>
        <w:docPartUnique/>
      </w:docPartObj>
    </w:sdtPr>
    <w:sdtEndPr>
      <w:rPr>
        <w:rStyle w:val="a7"/>
      </w:rPr>
    </w:sdtEndPr>
    <w:sdtContent>
      <w:p w14:paraId="4FBF49F0" w14:textId="0918AE61" w:rsidR="00346DC7" w:rsidRDefault="00346DC7" w:rsidP="00694748">
        <w:pPr>
          <w:pStyle w:val="a5"/>
          <w:framePr w:wrap="none" w:vAnchor="text" w:hAnchor="margin" w:xAlign="right" w:y="1"/>
          <w:rPr>
            <w:rStyle w:val="a7"/>
          </w:rPr>
        </w:pPr>
        <w:r>
          <w:rPr>
            <w:rStyle w:val="a7"/>
          </w:rPr>
          <w:fldChar w:fldCharType="begin"/>
        </w:r>
        <w:r>
          <w:rPr>
            <w:rStyle w:val="a7"/>
          </w:rPr>
          <w:instrText xml:space="preserve"> PAGE </w:instrText>
        </w:r>
        <w:r>
          <w:rPr>
            <w:rStyle w:val="a7"/>
          </w:rPr>
          <w:fldChar w:fldCharType="end"/>
        </w:r>
      </w:p>
    </w:sdtContent>
  </w:sdt>
  <w:p w14:paraId="45E72690" w14:textId="77777777" w:rsidR="00346DC7" w:rsidRDefault="00346DC7" w:rsidP="00B40771">
    <w:pPr>
      <w:pStyle w:val="a5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09458592"/>
      <w:docPartObj>
        <w:docPartGallery w:val="Page Numbers (Bottom of Page)"/>
        <w:docPartUnique/>
      </w:docPartObj>
    </w:sdtPr>
    <w:sdtEndPr/>
    <w:sdtContent>
      <w:p w14:paraId="425475DE" w14:textId="63B131B3" w:rsidR="00117F1C" w:rsidRDefault="00117F1C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C46D6" w:rsidRPr="00FC46D6">
          <w:rPr>
            <w:noProof/>
            <w:lang w:val="zh-TW"/>
          </w:rPr>
          <w:t>7</w:t>
        </w:r>
        <w:r>
          <w:fldChar w:fldCharType="end"/>
        </w:r>
      </w:p>
    </w:sdtContent>
  </w:sdt>
  <w:p w14:paraId="116F33DE" w14:textId="77777777" w:rsidR="00346DC7" w:rsidRDefault="00346DC7" w:rsidP="00B40771">
    <w:pPr>
      <w:pStyle w:val="a5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DD54E4" w14:textId="77777777" w:rsidR="00A946FF" w:rsidRDefault="00A946FF" w:rsidP="00B40771">
      <w:r>
        <w:separator/>
      </w:r>
    </w:p>
  </w:footnote>
  <w:footnote w:type="continuationSeparator" w:id="0">
    <w:p w14:paraId="51075B88" w14:textId="77777777" w:rsidR="00A946FF" w:rsidRDefault="00A946FF" w:rsidP="00B407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68752352"/>
      <w:placeholder>
        <w:docPart w:val="56FAEBFFC31B42CDB85BBC3C32A55FDC"/>
      </w:placeholder>
      <w:temporary/>
      <w:showingPlcHdr/>
      <w15:appearance w15:val="hidden"/>
    </w:sdtPr>
    <w:sdtEndPr/>
    <w:sdtContent>
      <w:p w14:paraId="545E1F17" w14:textId="77777777" w:rsidR="00117F1C" w:rsidRDefault="00117F1C">
        <w:pPr>
          <w:pStyle w:val="a8"/>
        </w:pPr>
        <w:r>
          <w:rPr>
            <w:lang w:val="zh-TW"/>
          </w:rPr>
          <w:t>[</w:t>
        </w:r>
        <w:r>
          <w:rPr>
            <w:lang w:val="zh-TW"/>
          </w:rPr>
          <w:t>在此鍵入</w:t>
        </w:r>
        <w:r>
          <w:rPr>
            <w:lang w:val="zh-TW"/>
          </w:rPr>
          <w:t>]</w:t>
        </w:r>
      </w:p>
    </w:sdtContent>
  </w:sdt>
  <w:p w14:paraId="546C540F" w14:textId="77777777" w:rsidR="00117F1C" w:rsidRDefault="00117F1C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56EDA"/>
    <w:multiLevelType w:val="hybridMultilevel"/>
    <w:tmpl w:val="02CEF71C"/>
    <w:lvl w:ilvl="0" w:tplc="A26C8BF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4F06DB0"/>
    <w:multiLevelType w:val="hybridMultilevel"/>
    <w:tmpl w:val="5C8A73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5F704F"/>
    <w:multiLevelType w:val="hybridMultilevel"/>
    <w:tmpl w:val="9160A860"/>
    <w:lvl w:ilvl="0" w:tplc="0C9AE8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18E0E8D"/>
    <w:multiLevelType w:val="hybridMultilevel"/>
    <w:tmpl w:val="01D463F6"/>
    <w:lvl w:ilvl="0" w:tplc="54047E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54C1913"/>
    <w:multiLevelType w:val="hybridMultilevel"/>
    <w:tmpl w:val="44AA9370"/>
    <w:lvl w:ilvl="0" w:tplc="DA2EB09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9029E8"/>
    <w:multiLevelType w:val="hybridMultilevel"/>
    <w:tmpl w:val="81A2C56C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603AC6"/>
    <w:multiLevelType w:val="hybridMultilevel"/>
    <w:tmpl w:val="6A5222CE"/>
    <w:lvl w:ilvl="0" w:tplc="624800B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1151EA6"/>
    <w:multiLevelType w:val="hybridMultilevel"/>
    <w:tmpl w:val="AA308BFA"/>
    <w:lvl w:ilvl="0" w:tplc="5B926F98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11958CD"/>
    <w:multiLevelType w:val="hybridMultilevel"/>
    <w:tmpl w:val="CC325178"/>
    <w:lvl w:ilvl="0" w:tplc="571406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47369A9"/>
    <w:multiLevelType w:val="hybridMultilevel"/>
    <w:tmpl w:val="6C3A4EB4"/>
    <w:lvl w:ilvl="0" w:tplc="EA58E1C8">
      <w:start w:val="1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75625F5"/>
    <w:multiLevelType w:val="hybridMultilevel"/>
    <w:tmpl w:val="B5645FE4"/>
    <w:lvl w:ilvl="0" w:tplc="1CF4477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F293E59"/>
    <w:multiLevelType w:val="hybridMultilevel"/>
    <w:tmpl w:val="54C44644"/>
    <w:lvl w:ilvl="0" w:tplc="571406CE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56CA3EDB"/>
    <w:multiLevelType w:val="hybridMultilevel"/>
    <w:tmpl w:val="1F86A306"/>
    <w:lvl w:ilvl="0" w:tplc="644C3B8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5C6A20DF"/>
    <w:multiLevelType w:val="hybridMultilevel"/>
    <w:tmpl w:val="7EC4983A"/>
    <w:lvl w:ilvl="0" w:tplc="58065D6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622F6EC4"/>
    <w:multiLevelType w:val="hybridMultilevel"/>
    <w:tmpl w:val="EAEAC220"/>
    <w:lvl w:ilvl="0" w:tplc="92CAB4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647073D5"/>
    <w:multiLevelType w:val="hybridMultilevel"/>
    <w:tmpl w:val="863E628C"/>
    <w:lvl w:ilvl="0" w:tplc="D9DC4A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73A14719"/>
    <w:multiLevelType w:val="hybridMultilevel"/>
    <w:tmpl w:val="B0924F84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5"/>
  </w:num>
  <w:num w:numId="4">
    <w:abstractNumId w:val="14"/>
  </w:num>
  <w:num w:numId="5">
    <w:abstractNumId w:val="9"/>
  </w:num>
  <w:num w:numId="6">
    <w:abstractNumId w:val="10"/>
  </w:num>
  <w:num w:numId="7">
    <w:abstractNumId w:val="6"/>
  </w:num>
  <w:num w:numId="8">
    <w:abstractNumId w:val="7"/>
  </w:num>
  <w:num w:numId="9">
    <w:abstractNumId w:val="8"/>
  </w:num>
  <w:num w:numId="10">
    <w:abstractNumId w:val="0"/>
  </w:num>
  <w:num w:numId="11">
    <w:abstractNumId w:val="13"/>
  </w:num>
  <w:num w:numId="12">
    <w:abstractNumId w:val="12"/>
  </w:num>
  <w:num w:numId="13">
    <w:abstractNumId w:val="5"/>
  </w:num>
  <w:num w:numId="14">
    <w:abstractNumId w:val="16"/>
  </w:num>
  <w:num w:numId="15">
    <w:abstractNumId w:val="4"/>
  </w:num>
  <w:num w:numId="16">
    <w:abstractNumId w:val="11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wNLYwtDAwNTEyMzBS0lEKTi0uzszPAykwrAUANtOEySwAAAA="/>
  </w:docVars>
  <w:rsids>
    <w:rsidRoot w:val="00E25F3C"/>
    <w:rsid w:val="00002515"/>
    <w:rsid w:val="00002516"/>
    <w:rsid w:val="0000391A"/>
    <w:rsid w:val="00007C7B"/>
    <w:rsid w:val="00010558"/>
    <w:rsid w:val="0001131B"/>
    <w:rsid w:val="00011EA6"/>
    <w:rsid w:val="00012B2E"/>
    <w:rsid w:val="0001539F"/>
    <w:rsid w:val="000167E1"/>
    <w:rsid w:val="000262CC"/>
    <w:rsid w:val="00026520"/>
    <w:rsid w:val="00030C13"/>
    <w:rsid w:val="00032905"/>
    <w:rsid w:val="00034B52"/>
    <w:rsid w:val="00035F3A"/>
    <w:rsid w:val="00046E6A"/>
    <w:rsid w:val="00047E6E"/>
    <w:rsid w:val="00051540"/>
    <w:rsid w:val="00053044"/>
    <w:rsid w:val="00057107"/>
    <w:rsid w:val="00065D3C"/>
    <w:rsid w:val="000679AC"/>
    <w:rsid w:val="000723FD"/>
    <w:rsid w:val="000728F1"/>
    <w:rsid w:val="000745F8"/>
    <w:rsid w:val="00074FB8"/>
    <w:rsid w:val="0007689F"/>
    <w:rsid w:val="0007735D"/>
    <w:rsid w:val="0007740D"/>
    <w:rsid w:val="00081262"/>
    <w:rsid w:val="0008300F"/>
    <w:rsid w:val="00093559"/>
    <w:rsid w:val="0009439D"/>
    <w:rsid w:val="00094EAA"/>
    <w:rsid w:val="00096D2C"/>
    <w:rsid w:val="00096F89"/>
    <w:rsid w:val="00097F29"/>
    <w:rsid w:val="000A1CE6"/>
    <w:rsid w:val="000A3E4A"/>
    <w:rsid w:val="000A4590"/>
    <w:rsid w:val="000A50A7"/>
    <w:rsid w:val="000B04F6"/>
    <w:rsid w:val="000B269C"/>
    <w:rsid w:val="000B4894"/>
    <w:rsid w:val="000C59EF"/>
    <w:rsid w:val="000C5B00"/>
    <w:rsid w:val="000C6CE0"/>
    <w:rsid w:val="000C7264"/>
    <w:rsid w:val="000D18DF"/>
    <w:rsid w:val="000D34DA"/>
    <w:rsid w:val="000D7A76"/>
    <w:rsid w:val="000E5333"/>
    <w:rsid w:val="000E5640"/>
    <w:rsid w:val="000F085B"/>
    <w:rsid w:val="000F29FE"/>
    <w:rsid w:val="000F4FDF"/>
    <w:rsid w:val="000F7849"/>
    <w:rsid w:val="00103A18"/>
    <w:rsid w:val="00107E78"/>
    <w:rsid w:val="00111427"/>
    <w:rsid w:val="00111774"/>
    <w:rsid w:val="00112B06"/>
    <w:rsid w:val="001130E3"/>
    <w:rsid w:val="0011317E"/>
    <w:rsid w:val="00114614"/>
    <w:rsid w:val="00115F88"/>
    <w:rsid w:val="00116178"/>
    <w:rsid w:val="00117EFA"/>
    <w:rsid w:val="00117F1C"/>
    <w:rsid w:val="0012100B"/>
    <w:rsid w:val="00123D10"/>
    <w:rsid w:val="00124D43"/>
    <w:rsid w:val="00125567"/>
    <w:rsid w:val="00131A8F"/>
    <w:rsid w:val="0013361D"/>
    <w:rsid w:val="00134A8C"/>
    <w:rsid w:val="001353DA"/>
    <w:rsid w:val="00135DCC"/>
    <w:rsid w:val="00137857"/>
    <w:rsid w:val="0014165B"/>
    <w:rsid w:val="0014190D"/>
    <w:rsid w:val="00141CF5"/>
    <w:rsid w:val="0014406E"/>
    <w:rsid w:val="001445A5"/>
    <w:rsid w:val="00146919"/>
    <w:rsid w:val="00146B7F"/>
    <w:rsid w:val="00151388"/>
    <w:rsid w:val="0015729F"/>
    <w:rsid w:val="0016112E"/>
    <w:rsid w:val="0016142B"/>
    <w:rsid w:val="00162DA4"/>
    <w:rsid w:val="00163FA1"/>
    <w:rsid w:val="00164FBE"/>
    <w:rsid w:val="00165D88"/>
    <w:rsid w:val="00166070"/>
    <w:rsid w:val="00170422"/>
    <w:rsid w:val="00170889"/>
    <w:rsid w:val="00170B65"/>
    <w:rsid w:val="001729C6"/>
    <w:rsid w:val="001747CF"/>
    <w:rsid w:val="001845D8"/>
    <w:rsid w:val="001849B9"/>
    <w:rsid w:val="00184DC5"/>
    <w:rsid w:val="001909CF"/>
    <w:rsid w:val="001914B9"/>
    <w:rsid w:val="00193004"/>
    <w:rsid w:val="00194140"/>
    <w:rsid w:val="00195D2B"/>
    <w:rsid w:val="0019671C"/>
    <w:rsid w:val="001A07D7"/>
    <w:rsid w:val="001B2D70"/>
    <w:rsid w:val="001B5614"/>
    <w:rsid w:val="001B6441"/>
    <w:rsid w:val="001B6F95"/>
    <w:rsid w:val="001C1E75"/>
    <w:rsid w:val="001C1FB3"/>
    <w:rsid w:val="001C4360"/>
    <w:rsid w:val="001D0EFB"/>
    <w:rsid w:val="001D315A"/>
    <w:rsid w:val="001D435C"/>
    <w:rsid w:val="001D4AD5"/>
    <w:rsid w:val="001D5388"/>
    <w:rsid w:val="001D6D10"/>
    <w:rsid w:val="001D7644"/>
    <w:rsid w:val="001E0DD6"/>
    <w:rsid w:val="001E5868"/>
    <w:rsid w:val="001F04BD"/>
    <w:rsid w:val="001F2C1A"/>
    <w:rsid w:val="001F46DF"/>
    <w:rsid w:val="001F4E8D"/>
    <w:rsid w:val="001F51B4"/>
    <w:rsid w:val="002014F6"/>
    <w:rsid w:val="00203089"/>
    <w:rsid w:val="002051F6"/>
    <w:rsid w:val="00206210"/>
    <w:rsid w:val="00207E41"/>
    <w:rsid w:val="00211F36"/>
    <w:rsid w:val="0021258C"/>
    <w:rsid w:val="0021520D"/>
    <w:rsid w:val="0021632D"/>
    <w:rsid w:val="00216CE3"/>
    <w:rsid w:val="002222E0"/>
    <w:rsid w:val="002238BC"/>
    <w:rsid w:val="00225CD2"/>
    <w:rsid w:val="002269D7"/>
    <w:rsid w:val="00226CCB"/>
    <w:rsid w:val="0023197D"/>
    <w:rsid w:val="0023694A"/>
    <w:rsid w:val="00240D9C"/>
    <w:rsid w:val="002462B0"/>
    <w:rsid w:val="002470FE"/>
    <w:rsid w:val="00252479"/>
    <w:rsid w:val="00253B86"/>
    <w:rsid w:val="0025573D"/>
    <w:rsid w:val="0026564B"/>
    <w:rsid w:val="002676E6"/>
    <w:rsid w:val="00274373"/>
    <w:rsid w:val="00274BDC"/>
    <w:rsid w:val="00276801"/>
    <w:rsid w:val="00276F9D"/>
    <w:rsid w:val="00277298"/>
    <w:rsid w:val="00283783"/>
    <w:rsid w:val="00284024"/>
    <w:rsid w:val="0028703F"/>
    <w:rsid w:val="00291BF9"/>
    <w:rsid w:val="0029207A"/>
    <w:rsid w:val="002938E4"/>
    <w:rsid w:val="00293EAB"/>
    <w:rsid w:val="00296F29"/>
    <w:rsid w:val="002A0CDF"/>
    <w:rsid w:val="002A1CE7"/>
    <w:rsid w:val="002A25A8"/>
    <w:rsid w:val="002A508D"/>
    <w:rsid w:val="002A5246"/>
    <w:rsid w:val="002A52BA"/>
    <w:rsid w:val="002A5D4D"/>
    <w:rsid w:val="002B073E"/>
    <w:rsid w:val="002B09DD"/>
    <w:rsid w:val="002B21B6"/>
    <w:rsid w:val="002B2648"/>
    <w:rsid w:val="002B36C4"/>
    <w:rsid w:val="002B40A9"/>
    <w:rsid w:val="002B5217"/>
    <w:rsid w:val="002B5639"/>
    <w:rsid w:val="002B6117"/>
    <w:rsid w:val="002B6C46"/>
    <w:rsid w:val="002B704C"/>
    <w:rsid w:val="002C03C6"/>
    <w:rsid w:val="002C4DD3"/>
    <w:rsid w:val="002C524D"/>
    <w:rsid w:val="002C5293"/>
    <w:rsid w:val="002C661A"/>
    <w:rsid w:val="002D089C"/>
    <w:rsid w:val="002D25BF"/>
    <w:rsid w:val="002D5C26"/>
    <w:rsid w:val="002D6628"/>
    <w:rsid w:val="002D6A83"/>
    <w:rsid w:val="002D6EA8"/>
    <w:rsid w:val="002D7453"/>
    <w:rsid w:val="002D7C9C"/>
    <w:rsid w:val="002E129C"/>
    <w:rsid w:val="002E5919"/>
    <w:rsid w:val="002E5EB1"/>
    <w:rsid w:val="002F0201"/>
    <w:rsid w:val="002F6047"/>
    <w:rsid w:val="00300EA1"/>
    <w:rsid w:val="00303055"/>
    <w:rsid w:val="00303EB8"/>
    <w:rsid w:val="00303EDC"/>
    <w:rsid w:val="00304D03"/>
    <w:rsid w:val="00305FA4"/>
    <w:rsid w:val="00306146"/>
    <w:rsid w:val="003066F5"/>
    <w:rsid w:val="00311D3D"/>
    <w:rsid w:val="003147C6"/>
    <w:rsid w:val="00315DCB"/>
    <w:rsid w:val="003176E0"/>
    <w:rsid w:val="0032684E"/>
    <w:rsid w:val="003279FC"/>
    <w:rsid w:val="00327E9C"/>
    <w:rsid w:val="00327EB6"/>
    <w:rsid w:val="00333573"/>
    <w:rsid w:val="00335088"/>
    <w:rsid w:val="00335221"/>
    <w:rsid w:val="0034645D"/>
    <w:rsid w:val="00346930"/>
    <w:rsid w:val="00346DC7"/>
    <w:rsid w:val="003521AE"/>
    <w:rsid w:val="00354036"/>
    <w:rsid w:val="00354137"/>
    <w:rsid w:val="00354D86"/>
    <w:rsid w:val="0036160A"/>
    <w:rsid w:val="00361798"/>
    <w:rsid w:val="003620DB"/>
    <w:rsid w:val="0036696D"/>
    <w:rsid w:val="00370A23"/>
    <w:rsid w:val="00371F1D"/>
    <w:rsid w:val="00380EA2"/>
    <w:rsid w:val="00382E1E"/>
    <w:rsid w:val="00382FD3"/>
    <w:rsid w:val="00384E6E"/>
    <w:rsid w:val="0039279A"/>
    <w:rsid w:val="003943EB"/>
    <w:rsid w:val="0039483C"/>
    <w:rsid w:val="00396548"/>
    <w:rsid w:val="00396A89"/>
    <w:rsid w:val="003A1A13"/>
    <w:rsid w:val="003A3FE9"/>
    <w:rsid w:val="003A41CE"/>
    <w:rsid w:val="003A5041"/>
    <w:rsid w:val="003A505F"/>
    <w:rsid w:val="003A59E2"/>
    <w:rsid w:val="003B2860"/>
    <w:rsid w:val="003B62A2"/>
    <w:rsid w:val="003C04A6"/>
    <w:rsid w:val="003C22DB"/>
    <w:rsid w:val="003C62BC"/>
    <w:rsid w:val="003D0E33"/>
    <w:rsid w:val="003D159F"/>
    <w:rsid w:val="003D2DE3"/>
    <w:rsid w:val="003D30DC"/>
    <w:rsid w:val="003D316C"/>
    <w:rsid w:val="003D5B6D"/>
    <w:rsid w:val="003D6035"/>
    <w:rsid w:val="003D6050"/>
    <w:rsid w:val="003E0A8C"/>
    <w:rsid w:val="003E2C04"/>
    <w:rsid w:val="003E3BD3"/>
    <w:rsid w:val="003E79D1"/>
    <w:rsid w:val="003F2736"/>
    <w:rsid w:val="003F3CAD"/>
    <w:rsid w:val="003F49D0"/>
    <w:rsid w:val="003F7022"/>
    <w:rsid w:val="003F7E2B"/>
    <w:rsid w:val="00403A5A"/>
    <w:rsid w:val="00405620"/>
    <w:rsid w:val="00407B5E"/>
    <w:rsid w:val="00411930"/>
    <w:rsid w:val="00412183"/>
    <w:rsid w:val="00412DFB"/>
    <w:rsid w:val="00414689"/>
    <w:rsid w:val="00414D91"/>
    <w:rsid w:val="0041709F"/>
    <w:rsid w:val="00421B2E"/>
    <w:rsid w:val="004237C9"/>
    <w:rsid w:val="0042648A"/>
    <w:rsid w:val="00426A23"/>
    <w:rsid w:val="00427B87"/>
    <w:rsid w:val="004309BB"/>
    <w:rsid w:val="00431DC7"/>
    <w:rsid w:val="0043700D"/>
    <w:rsid w:val="00437285"/>
    <w:rsid w:val="0043733B"/>
    <w:rsid w:val="00441E4B"/>
    <w:rsid w:val="00445A2C"/>
    <w:rsid w:val="00450369"/>
    <w:rsid w:val="00450B3B"/>
    <w:rsid w:val="0045244A"/>
    <w:rsid w:val="00454E65"/>
    <w:rsid w:val="00457E3D"/>
    <w:rsid w:val="0046138F"/>
    <w:rsid w:val="00463905"/>
    <w:rsid w:val="00465999"/>
    <w:rsid w:val="004659EC"/>
    <w:rsid w:val="00467110"/>
    <w:rsid w:val="00470E61"/>
    <w:rsid w:val="00473064"/>
    <w:rsid w:val="004742EB"/>
    <w:rsid w:val="00477CF1"/>
    <w:rsid w:val="00480333"/>
    <w:rsid w:val="00480F56"/>
    <w:rsid w:val="0048479A"/>
    <w:rsid w:val="00485A19"/>
    <w:rsid w:val="00486EE6"/>
    <w:rsid w:val="004901F8"/>
    <w:rsid w:val="004918EC"/>
    <w:rsid w:val="004923F0"/>
    <w:rsid w:val="004925F2"/>
    <w:rsid w:val="00496BAC"/>
    <w:rsid w:val="00497007"/>
    <w:rsid w:val="004978EA"/>
    <w:rsid w:val="00497D3A"/>
    <w:rsid w:val="004A0F0B"/>
    <w:rsid w:val="004B51B4"/>
    <w:rsid w:val="004B68A6"/>
    <w:rsid w:val="004B6F92"/>
    <w:rsid w:val="004C0D4B"/>
    <w:rsid w:val="004C2B67"/>
    <w:rsid w:val="004C3DCF"/>
    <w:rsid w:val="004C550E"/>
    <w:rsid w:val="004C5D21"/>
    <w:rsid w:val="004C6148"/>
    <w:rsid w:val="004C7230"/>
    <w:rsid w:val="004C75A9"/>
    <w:rsid w:val="004C7C38"/>
    <w:rsid w:val="004D0BA0"/>
    <w:rsid w:val="004D3E77"/>
    <w:rsid w:val="004D4032"/>
    <w:rsid w:val="004D54C7"/>
    <w:rsid w:val="004E0BC4"/>
    <w:rsid w:val="004E202A"/>
    <w:rsid w:val="004E7530"/>
    <w:rsid w:val="004E7C07"/>
    <w:rsid w:val="004F0958"/>
    <w:rsid w:val="004F0E4E"/>
    <w:rsid w:val="004F5DDA"/>
    <w:rsid w:val="004F5F4F"/>
    <w:rsid w:val="004F7771"/>
    <w:rsid w:val="005034AC"/>
    <w:rsid w:val="00504FB6"/>
    <w:rsid w:val="00505280"/>
    <w:rsid w:val="00507644"/>
    <w:rsid w:val="005076BF"/>
    <w:rsid w:val="005109FC"/>
    <w:rsid w:val="005159F6"/>
    <w:rsid w:val="00515E1F"/>
    <w:rsid w:val="00517EFC"/>
    <w:rsid w:val="0052229E"/>
    <w:rsid w:val="00524F80"/>
    <w:rsid w:val="00525325"/>
    <w:rsid w:val="005258AB"/>
    <w:rsid w:val="005326AE"/>
    <w:rsid w:val="00534209"/>
    <w:rsid w:val="00534F42"/>
    <w:rsid w:val="00535E9F"/>
    <w:rsid w:val="00537A04"/>
    <w:rsid w:val="00544B35"/>
    <w:rsid w:val="00544F75"/>
    <w:rsid w:val="005505EF"/>
    <w:rsid w:val="00556269"/>
    <w:rsid w:val="0055673B"/>
    <w:rsid w:val="00561919"/>
    <w:rsid w:val="00563329"/>
    <w:rsid w:val="0056520E"/>
    <w:rsid w:val="0056720B"/>
    <w:rsid w:val="00572663"/>
    <w:rsid w:val="00582153"/>
    <w:rsid w:val="0058355D"/>
    <w:rsid w:val="005839C6"/>
    <w:rsid w:val="00594EF7"/>
    <w:rsid w:val="0059524B"/>
    <w:rsid w:val="00596513"/>
    <w:rsid w:val="00597A92"/>
    <w:rsid w:val="005A280E"/>
    <w:rsid w:val="005A3085"/>
    <w:rsid w:val="005A4135"/>
    <w:rsid w:val="005A5D2C"/>
    <w:rsid w:val="005A7958"/>
    <w:rsid w:val="005B03BD"/>
    <w:rsid w:val="005B0F2A"/>
    <w:rsid w:val="005B132C"/>
    <w:rsid w:val="005B6BE3"/>
    <w:rsid w:val="005B7608"/>
    <w:rsid w:val="005C244A"/>
    <w:rsid w:val="005C2F64"/>
    <w:rsid w:val="005C65B5"/>
    <w:rsid w:val="005C67B1"/>
    <w:rsid w:val="005C77AC"/>
    <w:rsid w:val="005D0F40"/>
    <w:rsid w:val="005D3FC4"/>
    <w:rsid w:val="005D462F"/>
    <w:rsid w:val="005D5D37"/>
    <w:rsid w:val="005D5FCF"/>
    <w:rsid w:val="005E43F0"/>
    <w:rsid w:val="005E504F"/>
    <w:rsid w:val="005E7461"/>
    <w:rsid w:val="005F05EC"/>
    <w:rsid w:val="005F08CC"/>
    <w:rsid w:val="005F20DC"/>
    <w:rsid w:val="005F42B2"/>
    <w:rsid w:val="005F4F0D"/>
    <w:rsid w:val="005F646E"/>
    <w:rsid w:val="005F65E8"/>
    <w:rsid w:val="00600855"/>
    <w:rsid w:val="00601A0D"/>
    <w:rsid w:val="0060304B"/>
    <w:rsid w:val="006037C1"/>
    <w:rsid w:val="006039F7"/>
    <w:rsid w:val="006042FC"/>
    <w:rsid w:val="006058CC"/>
    <w:rsid w:val="006070B7"/>
    <w:rsid w:val="0060729E"/>
    <w:rsid w:val="00607B4C"/>
    <w:rsid w:val="006101D8"/>
    <w:rsid w:val="0061046A"/>
    <w:rsid w:val="00612700"/>
    <w:rsid w:val="00612819"/>
    <w:rsid w:val="00612DC8"/>
    <w:rsid w:val="00613A99"/>
    <w:rsid w:val="0061400B"/>
    <w:rsid w:val="00621D77"/>
    <w:rsid w:val="0062614D"/>
    <w:rsid w:val="00626B25"/>
    <w:rsid w:val="00631790"/>
    <w:rsid w:val="00632C41"/>
    <w:rsid w:val="00633BB3"/>
    <w:rsid w:val="00633D9E"/>
    <w:rsid w:val="00640B2F"/>
    <w:rsid w:val="0064493D"/>
    <w:rsid w:val="00645E09"/>
    <w:rsid w:val="0064635B"/>
    <w:rsid w:val="006472CF"/>
    <w:rsid w:val="00647490"/>
    <w:rsid w:val="00651D19"/>
    <w:rsid w:val="00652851"/>
    <w:rsid w:val="006532B2"/>
    <w:rsid w:val="006549DA"/>
    <w:rsid w:val="0065514E"/>
    <w:rsid w:val="00656221"/>
    <w:rsid w:val="006564F7"/>
    <w:rsid w:val="00660FE3"/>
    <w:rsid w:val="0066138B"/>
    <w:rsid w:val="006615A3"/>
    <w:rsid w:val="00665F4E"/>
    <w:rsid w:val="00666A86"/>
    <w:rsid w:val="00667F23"/>
    <w:rsid w:val="0067264E"/>
    <w:rsid w:val="00673250"/>
    <w:rsid w:val="00673FE5"/>
    <w:rsid w:val="00680200"/>
    <w:rsid w:val="00680CF8"/>
    <w:rsid w:val="0068165F"/>
    <w:rsid w:val="00684BD3"/>
    <w:rsid w:val="00685CC6"/>
    <w:rsid w:val="00685E80"/>
    <w:rsid w:val="00686082"/>
    <w:rsid w:val="00687794"/>
    <w:rsid w:val="0069138F"/>
    <w:rsid w:val="0069358F"/>
    <w:rsid w:val="00694748"/>
    <w:rsid w:val="006A11FF"/>
    <w:rsid w:val="006A1944"/>
    <w:rsid w:val="006A7319"/>
    <w:rsid w:val="006B064B"/>
    <w:rsid w:val="006B13CB"/>
    <w:rsid w:val="006B7C2C"/>
    <w:rsid w:val="006C0176"/>
    <w:rsid w:val="006C0853"/>
    <w:rsid w:val="006C090A"/>
    <w:rsid w:val="006C1C69"/>
    <w:rsid w:val="006C3211"/>
    <w:rsid w:val="006C3A19"/>
    <w:rsid w:val="006C6DC6"/>
    <w:rsid w:val="006D21BA"/>
    <w:rsid w:val="006E0026"/>
    <w:rsid w:val="006E2FB0"/>
    <w:rsid w:val="006E3C72"/>
    <w:rsid w:val="006E4072"/>
    <w:rsid w:val="006E4F3C"/>
    <w:rsid w:val="006E6834"/>
    <w:rsid w:val="006F192F"/>
    <w:rsid w:val="006F5983"/>
    <w:rsid w:val="006F78C3"/>
    <w:rsid w:val="006F7C07"/>
    <w:rsid w:val="006F7CDF"/>
    <w:rsid w:val="007019CF"/>
    <w:rsid w:val="00702617"/>
    <w:rsid w:val="00702F04"/>
    <w:rsid w:val="007038D4"/>
    <w:rsid w:val="0070629E"/>
    <w:rsid w:val="007077D1"/>
    <w:rsid w:val="00707905"/>
    <w:rsid w:val="00710417"/>
    <w:rsid w:val="00714CC5"/>
    <w:rsid w:val="007158E8"/>
    <w:rsid w:val="007219C9"/>
    <w:rsid w:val="00722577"/>
    <w:rsid w:val="00726F9D"/>
    <w:rsid w:val="00727545"/>
    <w:rsid w:val="00731659"/>
    <w:rsid w:val="007317B8"/>
    <w:rsid w:val="00734123"/>
    <w:rsid w:val="00734433"/>
    <w:rsid w:val="0074084E"/>
    <w:rsid w:val="00741A46"/>
    <w:rsid w:val="007422C0"/>
    <w:rsid w:val="00742EFB"/>
    <w:rsid w:val="0074445F"/>
    <w:rsid w:val="00747E50"/>
    <w:rsid w:val="00750CE8"/>
    <w:rsid w:val="0075151B"/>
    <w:rsid w:val="00752817"/>
    <w:rsid w:val="007550FA"/>
    <w:rsid w:val="0075566C"/>
    <w:rsid w:val="007610AD"/>
    <w:rsid w:val="00761351"/>
    <w:rsid w:val="00761755"/>
    <w:rsid w:val="00762279"/>
    <w:rsid w:val="007626ED"/>
    <w:rsid w:val="0076329C"/>
    <w:rsid w:val="00763F9C"/>
    <w:rsid w:val="007640BE"/>
    <w:rsid w:val="00764127"/>
    <w:rsid w:val="007718A7"/>
    <w:rsid w:val="00773EB6"/>
    <w:rsid w:val="00774DF8"/>
    <w:rsid w:val="00780B71"/>
    <w:rsid w:val="007831B7"/>
    <w:rsid w:val="00785659"/>
    <w:rsid w:val="007872C3"/>
    <w:rsid w:val="007900B7"/>
    <w:rsid w:val="00791CD9"/>
    <w:rsid w:val="007A11AE"/>
    <w:rsid w:val="007A5160"/>
    <w:rsid w:val="007B1896"/>
    <w:rsid w:val="007B3F24"/>
    <w:rsid w:val="007B4602"/>
    <w:rsid w:val="007B708C"/>
    <w:rsid w:val="007C0454"/>
    <w:rsid w:val="007C0DD0"/>
    <w:rsid w:val="007C11B3"/>
    <w:rsid w:val="007C3C0E"/>
    <w:rsid w:val="007C4898"/>
    <w:rsid w:val="007C7403"/>
    <w:rsid w:val="007D089E"/>
    <w:rsid w:val="007D0DA6"/>
    <w:rsid w:val="007D3355"/>
    <w:rsid w:val="007D393F"/>
    <w:rsid w:val="007D5DD2"/>
    <w:rsid w:val="007D6973"/>
    <w:rsid w:val="007D76A4"/>
    <w:rsid w:val="007E22F3"/>
    <w:rsid w:val="007E2B79"/>
    <w:rsid w:val="007E6638"/>
    <w:rsid w:val="007F0AF1"/>
    <w:rsid w:val="007F3858"/>
    <w:rsid w:val="007F3BEC"/>
    <w:rsid w:val="007F4EDD"/>
    <w:rsid w:val="007F74AD"/>
    <w:rsid w:val="007F7704"/>
    <w:rsid w:val="00801B7C"/>
    <w:rsid w:val="00801CBE"/>
    <w:rsid w:val="00801E18"/>
    <w:rsid w:val="0080239B"/>
    <w:rsid w:val="00803B6C"/>
    <w:rsid w:val="00805D49"/>
    <w:rsid w:val="00807E2E"/>
    <w:rsid w:val="00811C9E"/>
    <w:rsid w:val="0081317C"/>
    <w:rsid w:val="0081781B"/>
    <w:rsid w:val="00817C41"/>
    <w:rsid w:val="008225EC"/>
    <w:rsid w:val="00823BFD"/>
    <w:rsid w:val="00827F05"/>
    <w:rsid w:val="0083211A"/>
    <w:rsid w:val="008342B1"/>
    <w:rsid w:val="00835944"/>
    <w:rsid w:val="00836DA8"/>
    <w:rsid w:val="008439E8"/>
    <w:rsid w:val="00846D80"/>
    <w:rsid w:val="00846FB5"/>
    <w:rsid w:val="008473C4"/>
    <w:rsid w:val="00847791"/>
    <w:rsid w:val="00851EFD"/>
    <w:rsid w:val="00852D17"/>
    <w:rsid w:val="008530A5"/>
    <w:rsid w:val="00856A0E"/>
    <w:rsid w:val="00861286"/>
    <w:rsid w:val="00867A5D"/>
    <w:rsid w:val="008707FC"/>
    <w:rsid w:val="00870C60"/>
    <w:rsid w:val="008710AF"/>
    <w:rsid w:val="00873C90"/>
    <w:rsid w:val="0087426B"/>
    <w:rsid w:val="00875056"/>
    <w:rsid w:val="008765DD"/>
    <w:rsid w:val="00880133"/>
    <w:rsid w:val="0088316D"/>
    <w:rsid w:val="00883314"/>
    <w:rsid w:val="0088412F"/>
    <w:rsid w:val="008866CE"/>
    <w:rsid w:val="00892B44"/>
    <w:rsid w:val="0089518B"/>
    <w:rsid w:val="0089589D"/>
    <w:rsid w:val="00897446"/>
    <w:rsid w:val="008A0EEB"/>
    <w:rsid w:val="008A19BA"/>
    <w:rsid w:val="008A2C69"/>
    <w:rsid w:val="008A4BE5"/>
    <w:rsid w:val="008B60F1"/>
    <w:rsid w:val="008B7B2F"/>
    <w:rsid w:val="008C3A70"/>
    <w:rsid w:val="008C405E"/>
    <w:rsid w:val="008C4AFE"/>
    <w:rsid w:val="008C74E4"/>
    <w:rsid w:val="008C7FEE"/>
    <w:rsid w:val="008D4172"/>
    <w:rsid w:val="008D5652"/>
    <w:rsid w:val="008D59CC"/>
    <w:rsid w:val="008E50BE"/>
    <w:rsid w:val="008E5ED3"/>
    <w:rsid w:val="008E6886"/>
    <w:rsid w:val="008E6CE6"/>
    <w:rsid w:val="008E7E0B"/>
    <w:rsid w:val="008E7F7F"/>
    <w:rsid w:val="008F0468"/>
    <w:rsid w:val="008F10CA"/>
    <w:rsid w:val="008F2024"/>
    <w:rsid w:val="008F2D78"/>
    <w:rsid w:val="008F333D"/>
    <w:rsid w:val="008F409C"/>
    <w:rsid w:val="008F4656"/>
    <w:rsid w:val="008F6E02"/>
    <w:rsid w:val="00900A61"/>
    <w:rsid w:val="00903731"/>
    <w:rsid w:val="0090438B"/>
    <w:rsid w:val="00904547"/>
    <w:rsid w:val="0090630B"/>
    <w:rsid w:val="009070AB"/>
    <w:rsid w:val="00913A51"/>
    <w:rsid w:val="0091404E"/>
    <w:rsid w:val="009150F6"/>
    <w:rsid w:val="00915B70"/>
    <w:rsid w:val="009252D4"/>
    <w:rsid w:val="00925851"/>
    <w:rsid w:val="009272AF"/>
    <w:rsid w:val="0092754D"/>
    <w:rsid w:val="00933BEE"/>
    <w:rsid w:val="00934002"/>
    <w:rsid w:val="00934AEF"/>
    <w:rsid w:val="00934C0A"/>
    <w:rsid w:val="00936A53"/>
    <w:rsid w:val="00937CFE"/>
    <w:rsid w:val="00942ACF"/>
    <w:rsid w:val="009524D1"/>
    <w:rsid w:val="00953C0E"/>
    <w:rsid w:val="00955816"/>
    <w:rsid w:val="0095774E"/>
    <w:rsid w:val="009577D8"/>
    <w:rsid w:val="0096484E"/>
    <w:rsid w:val="00964FA4"/>
    <w:rsid w:val="009742C2"/>
    <w:rsid w:val="00974D41"/>
    <w:rsid w:val="009805B3"/>
    <w:rsid w:val="009817E4"/>
    <w:rsid w:val="00983E24"/>
    <w:rsid w:val="0098445B"/>
    <w:rsid w:val="00984BAC"/>
    <w:rsid w:val="00987950"/>
    <w:rsid w:val="00992C99"/>
    <w:rsid w:val="00992FC3"/>
    <w:rsid w:val="009974B1"/>
    <w:rsid w:val="009A16C4"/>
    <w:rsid w:val="009A3A61"/>
    <w:rsid w:val="009A4423"/>
    <w:rsid w:val="009A637D"/>
    <w:rsid w:val="009A7297"/>
    <w:rsid w:val="009B0C78"/>
    <w:rsid w:val="009B2B0D"/>
    <w:rsid w:val="009B46B7"/>
    <w:rsid w:val="009B6A6B"/>
    <w:rsid w:val="009C059B"/>
    <w:rsid w:val="009C24CE"/>
    <w:rsid w:val="009C2DCE"/>
    <w:rsid w:val="009C6B6C"/>
    <w:rsid w:val="009C7432"/>
    <w:rsid w:val="009D3700"/>
    <w:rsid w:val="009E08A4"/>
    <w:rsid w:val="009E0B6C"/>
    <w:rsid w:val="009E7385"/>
    <w:rsid w:val="009F0194"/>
    <w:rsid w:val="009F4A94"/>
    <w:rsid w:val="009F69B6"/>
    <w:rsid w:val="009F6F12"/>
    <w:rsid w:val="009F738F"/>
    <w:rsid w:val="009F763A"/>
    <w:rsid w:val="00A00BFE"/>
    <w:rsid w:val="00A012FE"/>
    <w:rsid w:val="00A01C4C"/>
    <w:rsid w:val="00A03474"/>
    <w:rsid w:val="00A03DE2"/>
    <w:rsid w:val="00A04803"/>
    <w:rsid w:val="00A06C73"/>
    <w:rsid w:val="00A07C58"/>
    <w:rsid w:val="00A07CDD"/>
    <w:rsid w:val="00A14201"/>
    <w:rsid w:val="00A15CA6"/>
    <w:rsid w:val="00A1632F"/>
    <w:rsid w:val="00A17818"/>
    <w:rsid w:val="00A210D4"/>
    <w:rsid w:val="00A21295"/>
    <w:rsid w:val="00A231F1"/>
    <w:rsid w:val="00A25C9E"/>
    <w:rsid w:val="00A263F6"/>
    <w:rsid w:val="00A3290D"/>
    <w:rsid w:val="00A34EB1"/>
    <w:rsid w:val="00A34F7B"/>
    <w:rsid w:val="00A369D2"/>
    <w:rsid w:val="00A4271A"/>
    <w:rsid w:val="00A42860"/>
    <w:rsid w:val="00A45804"/>
    <w:rsid w:val="00A52452"/>
    <w:rsid w:val="00A544E8"/>
    <w:rsid w:val="00A55C36"/>
    <w:rsid w:val="00A56CF2"/>
    <w:rsid w:val="00A56DA0"/>
    <w:rsid w:val="00A5777D"/>
    <w:rsid w:val="00A57786"/>
    <w:rsid w:val="00A61235"/>
    <w:rsid w:val="00A61911"/>
    <w:rsid w:val="00A63990"/>
    <w:rsid w:val="00A6535D"/>
    <w:rsid w:val="00A67711"/>
    <w:rsid w:val="00A67755"/>
    <w:rsid w:val="00A7146B"/>
    <w:rsid w:val="00A741E8"/>
    <w:rsid w:val="00A77401"/>
    <w:rsid w:val="00A775DA"/>
    <w:rsid w:val="00A842A3"/>
    <w:rsid w:val="00A909B3"/>
    <w:rsid w:val="00A946FF"/>
    <w:rsid w:val="00AA2B8D"/>
    <w:rsid w:val="00AA59DC"/>
    <w:rsid w:val="00AB0DB2"/>
    <w:rsid w:val="00AB3CBE"/>
    <w:rsid w:val="00AB4B79"/>
    <w:rsid w:val="00AB4E6C"/>
    <w:rsid w:val="00AB5755"/>
    <w:rsid w:val="00AC05BD"/>
    <w:rsid w:val="00AC1584"/>
    <w:rsid w:val="00AC20EC"/>
    <w:rsid w:val="00AC2F27"/>
    <w:rsid w:val="00AC602C"/>
    <w:rsid w:val="00AC7582"/>
    <w:rsid w:val="00AD7349"/>
    <w:rsid w:val="00AE08CF"/>
    <w:rsid w:val="00AE3A1F"/>
    <w:rsid w:val="00AE4D60"/>
    <w:rsid w:val="00AE65C6"/>
    <w:rsid w:val="00AF0531"/>
    <w:rsid w:val="00AF3AC1"/>
    <w:rsid w:val="00B02DBB"/>
    <w:rsid w:val="00B11D1C"/>
    <w:rsid w:val="00B12E28"/>
    <w:rsid w:val="00B15AF0"/>
    <w:rsid w:val="00B15DF9"/>
    <w:rsid w:val="00B16FCC"/>
    <w:rsid w:val="00B2243A"/>
    <w:rsid w:val="00B23B47"/>
    <w:rsid w:val="00B24FFD"/>
    <w:rsid w:val="00B25EAF"/>
    <w:rsid w:val="00B27C11"/>
    <w:rsid w:val="00B34D2E"/>
    <w:rsid w:val="00B35AFD"/>
    <w:rsid w:val="00B35EE1"/>
    <w:rsid w:val="00B3725D"/>
    <w:rsid w:val="00B374D4"/>
    <w:rsid w:val="00B374E1"/>
    <w:rsid w:val="00B4009A"/>
    <w:rsid w:val="00B40771"/>
    <w:rsid w:val="00B474CE"/>
    <w:rsid w:val="00B47751"/>
    <w:rsid w:val="00B47B08"/>
    <w:rsid w:val="00B50885"/>
    <w:rsid w:val="00B52220"/>
    <w:rsid w:val="00B5439F"/>
    <w:rsid w:val="00B543D8"/>
    <w:rsid w:val="00B54E5E"/>
    <w:rsid w:val="00B56A3F"/>
    <w:rsid w:val="00B60128"/>
    <w:rsid w:val="00B610AC"/>
    <w:rsid w:val="00B62826"/>
    <w:rsid w:val="00B62D00"/>
    <w:rsid w:val="00B654AF"/>
    <w:rsid w:val="00B76AF7"/>
    <w:rsid w:val="00B80A88"/>
    <w:rsid w:val="00B80DF8"/>
    <w:rsid w:val="00B81839"/>
    <w:rsid w:val="00B81B88"/>
    <w:rsid w:val="00B824A9"/>
    <w:rsid w:val="00B82FB7"/>
    <w:rsid w:val="00B83AF8"/>
    <w:rsid w:val="00B849A7"/>
    <w:rsid w:val="00BA4BF5"/>
    <w:rsid w:val="00BA5AD9"/>
    <w:rsid w:val="00BA6325"/>
    <w:rsid w:val="00BA718D"/>
    <w:rsid w:val="00BB0CD4"/>
    <w:rsid w:val="00BB0E62"/>
    <w:rsid w:val="00BB5136"/>
    <w:rsid w:val="00BB6C6A"/>
    <w:rsid w:val="00BB70DE"/>
    <w:rsid w:val="00BC70E5"/>
    <w:rsid w:val="00BD1179"/>
    <w:rsid w:val="00BD1FB9"/>
    <w:rsid w:val="00BD2478"/>
    <w:rsid w:val="00BE0C42"/>
    <w:rsid w:val="00BE0E90"/>
    <w:rsid w:val="00BE3BA8"/>
    <w:rsid w:val="00BF3585"/>
    <w:rsid w:val="00BF366A"/>
    <w:rsid w:val="00BF3771"/>
    <w:rsid w:val="00BF4556"/>
    <w:rsid w:val="00BF654B"/>
    <w:rsid w:val="00BF7282"/>
    <w:rsid w:val="00C0050F"/>
    <w:rsid w:val="00C02418"/>
    <w:rsid w:val="00C03150"/>
    <w:rsid w:val="00C041DD"/>
    <w:rsid w:val="00C042D8"/>
    <w:rsid w:val="00C05B26"/>
    <w:rsid w:val="00C0619C"/>
    <w:rsid w:val="00C07F3A"/>
    <w:rsid w:val="00C113A4"/>
    <w:rsid w:val="00C15995"/>
    <w:rsid w:val="00C15CEF"/>
    <w:rsid w:val="00C174B9"/>
    <w:rsid w:val="00C2156B"/>
    <w:rsid w:val="00C215EC"/>
    <w:rsid w:val="00C22ACE"/>
    <w:rsid w:val="00C23973"/>
    <w:rsid w:val="00C3039C"/>
    <w:rsid w:val="00C33346"/>
    <w:rsid w:val="00C334AC"/>
    <w:rsid w:val="00C34F88"/>
    <w:rsid w:val="00C37B71"/>
    <w:rsid w:val="00C400F8"/>
    <w:rsid w:val="00C4012A"/>
    <w:rsid w:val="00C43A2D"/>
    <w:rsid w:val="00C44561"/>
    <w:rsid w:val="00C50637"/>
    <w:rsid w:val="00C57859"/>
    <w:rsid w:val="00C62616"/>
    <w:rsid w:val="00C67126"/>
    <w:rsid w:val="00C677D9"/>
    <w:rsid w:val="00C7051F"/>
    <w:rsid w:val="00C727E8"/>
    <w:rsid w:val="00C72EF5"/>
    <w:rsid w:val="00C738D5"/>
    <w:rsid w:val="00C73923"/>
    <w:rsid w:val="00C73FEA"/>
    <w:rsid w:val="00C75E8E"/>
    <w:rsid w:val="00C75E9F"/>
    <w:rsid w:val="00C76B13"/>
    <w:rsid w:val="00C81630"/>
    <w:rsid w:val="00C823D5"/>
    <w:rsid w:val="00C8662B"/>
    <w:rsid w:val="00C87EE3"/>
    <w:rsid w:val="00C909DF"/>
    <w:rsid w:val="00C90D89"/>
    <w:rsid w:val="00C92610"/>
    <w:rsid w:val="00C92E5F"/>
    <w:rsid w:val="00C937AE"/>
    <w:rsid w:val="00C93CCB"/>
    <w:rsid w:val="00C96500"/>
    <w:rsid w:val="00C9736D"/>
    <w:rsid w:val="00C9761E"/>
    <w:rsid w:val="00CA4431"/>
    <w:rsid w:val="00CA516D"/>
    <w:rsid w:val="00CA6341"/>
    <w:rsid w:val="00CA7293"/>
    <w:rsid w:val="00CB0F32"/>
    <w:rsid w:val="00CB1D71"/>
    <w:rsid w:val="00CB38B4"/>
    <w:rsid w:val="00CB4123"/>
    <w:rsid w:val="00CB4BE7"/>
    <w:rsid w:val="00CC0C75"/>
    <w:rsid w:val="00CC0D2B"/>
    <w:rsid w:val="00CC0E0F"/>
    <w:rsid w:val="00CC2A07"/>
    <w:rsid w:val="00CC6E99"/>
    <w:rsid w:val="00CC6F52"/>
    <w:rsid w:val="00CC7DC6"/>
    <w:rsid w:val="00CD15BE"/>
    <w:rsid w:val="00CD1F12"/>
    <w:rsid w:val="00CD57C2"/>
    <w:rsid w:val="00CD5DC5"/>
    <w:rsid w:val="00CD74B6"/>
    <w:rsid w:val="00CE012A"/>
    <w:rsid w:val="00CE1489"/>
    <w:rsid w:val="00CE521D"/>
    <w:rsid w:val="00CE5B26"/>
    <w:rsid w:val="00CE6684"/>
    <w:rsid w:val="00CF35BD"/>
    <w:rsid w:val="00CF53BE"/>
    <w:rsid w:val="00CF58CD"/>
    <w:rsid w:val="00D0016F"/>
    <w:rsid w:val="00D02963"/>
    <w:rsid w:val="00D12139"/>
    <w:rsid w:val="00D14590"/>
    <w:rsid w:val="00D16EF4"/>
    <w:rsid w:val="00D2281F"/>
    <w:rsid w:val="00D2311F"/>
    <w:rsid w:val="00D24265"/>
    <w:rsid w:val="00D26703"/>
    <w:rsid w:val="00D30E24"/>
    <w:rsid w:val="00D31DE0"/>
    <w:rsid w:val="00D32F74"/>
    <w:rsid w:val="00D415FA"/>
    <w:rsid w:val="00D51B75"/>
    <w:rsid w:val="00D53456"/>
    <w:rsid w:val="00D53C14"/>
    <w:rsid w:val="00D561BC"/>
    <w:rsid w:val="00D61CC7"/>
    <w:rsid w:val="00D6341B"/>
    <w:rsid w:val="00D6364E"/>
    <w:rsid w:val="00D66932"/>
    <w:rsid w:val="00D66F11"/>
    <w:rsid w:val="00D70CF9"/>
    <w:rsid w:val="00D72A7E"/>
    <w:rsid w:val="00D7321B"/>
    <w:rsid w:val="00D73EAF"/>
    <w:rsid w:val="00D748B6"/>
    <w:rsid w:val="00D76ECC"/>
    <w:rsid w:val="00D81BE2"/>
    <w:rsid w:val="00D82F8F"/>
    <w:rsid w:val="00D84075"/>
    <w:rsid w:val="00D8468B"/>
    <w:rsid w:val="00D8483C"/>
    <w:rsid w:val="00D9054D"/>
    <w:rsid w:val="00D940E4"/>
    <w:rsid w:val="00DA01E1"/>
    <w:rsid w:val="00DA0427"/>
    <w:rsid w:val="00DA1F39"/>
    <w:rsid w:val="00DA479A"/>
    <w:rsid w:val="00DA76DF"/>
    <w:rsid w:val="00DB1963"/>
    <w:rsid w:val="00DB20AC"/>
    <w:rsid w:val="00DB2E7F"/>
    <w:rsid w:val="00DB430E"/>
    <w:rsid w:val="00DC2DFA"/>
    <w:rsid w:val="00DC3E3F"/>
    <w:rsid w:val="00DC4508"/>
    <w:rsid w:val="00DC476F"/>
    <w:rsid w:val="00DC53EE"/>
    <w:rsid w:val="00DC6CE4"/>
    <w:rsid w:val="00DD0A50"/>
    <w:rsid w:val="00DD494A"/>
    <w:rsid w:val="00DD5726"/>
    <w:rsid w:val="00DD7672"/>
    <w:rsid w:val="00DE6FDE"/>
    <w:rsid w:val="00DF263D"/>
    <w:rsid w:val="00DF4978"/>
    <w:rsid w:val="00DF4AF1"/>
    <w:rsid w:val="00E00BAB"/>
    <w:rsid w:val="00E028F8"/>
    <w:rsid w:val="00E05D13"/>
    <w:rsid w:val="00E0686A"/>
    <w:rsid w:val="00E11236"/>
    <w:rsid w:val="00E1220A"/>
    <w:rsid w:val="00E1383B"/>
    <w:rsid w:val="00E14830"/>
    <w:rsid w:val="00E14910"/>
    <w:rsid w:val="00E164C1"/>
    <w:rsid w:val="00E172AB"/>
    <w:rsid w:val="00E23DBA"/>
    <w:rsid w:val="00E25F3C"/>
    <w:rsid w:val="00E25F81"/>
    <w:rsid w:val="00E268F8"/>
    <w:rsid w:val="00E272D3"/>
    <w:rsid w:val="00E273B6"/>
    <w:rsid w:val="00E27D24"/>
    <w:rsid w:val="00E31FF4"/>
    <w:rsid w:val="00E33064"/>
    <w:rsid w:val="00E342BA"/>
    <w:rsid w:val="00E35C43"/>
    <w:rsid w:val="00E40167"/>
    <w:rsid w:val="00E411D3"/>
    <w:rsid w:val="00E42F1F"/>
    <w:rsid w:val="00E5133A"/>
    <w:rsid w:val="00E52160"/>
    <w:rsid w:val="00E52871"/>
    <w:rsid w:val="00E533DD"/>
    <w:rsid w:val="00E548CF"/>
    <w:rsid w:val="00E55B17"/>
    <w:rsid w:val="00E6190E"/>
    <w:rsid w:val="00E63CCC"/>
    <w:rsid w:val="00E657C8"/>
    <w:rsid w:val="00E6615D"/>
    <w:rsid w:val="00E72C39"/>
    <w:rsid w:val="00E73EF5"/>
    <w:rsid w:val="00E77B97"/>
    <w:rsid w:val="00E86A25"/>
    <w:rsid w:val="00E87D25"/>
    <w:rsid w:val="00E90BD2"/>
    <w:rsid w:val="00E93443"/>
    <w:rsid w:val="00E94357"/>
    <w:rsid w:val="00E94A1D"/>
    <w:rsid w:val="00E95DEF"/>
    <w:rsid w:val="00EA21FA"/>
    <w:rsid w:val="00EA4798"/>
    <w:rsid w:val="00EB3431"/>
    <w:rsid w:val="00EB6D82"/>
    <w:rsid w:val="00EB7568"/>
    <w:rsid w:val="00EB7647"/>
    <w:rsid w:val="00EC1A21"/>
    <w:rsid w:val="00EC2433"/>
    <w:rsid w:val="00EC2822"/>
    <w:rsid w:val="00EC486C"/>
    <w:rsid w:val="00EC4F3A"/>
    <w:rsid w:val="00EC565F"/>
    <w:rsid w:val="00ED1FA6"/>
    <w:rsid w:val="00ED221F"/>
    <w:rsid w:val="00ED24AB"/>
    <w:rsid w:val="00ED503B"/>
    <w:rsid w:val="00ED5F36"/>
    <w:rsid w:val="00EE54AE"/>
    <w:rsid w:val="00EE6375"/>
    <w:rsid w:val="00EE7D8D"/>
    <w:rsid w:val="00EE7E9E"/>
    <w:rsid w:val="00EF0F9F"/>
    <w:rsid w:val="00EF207E"/>
    <w:rsid w:val="00EF4C6C"/>
    <w:rsid w:val="00EF70BA"/>
    <w:rsid w:val="00F04D2C"/>
    <w:rsid w:val="00F05530"/>
    <w:rsid w:val="00F071F6"/>
    <w:rsid w:val="00F07B2E"/>
    <w:rsid w:val="00F10A95"/>
    <w:rsid w:val="00F11297"/>
    <w:rsid w:val="00F11BD4"/>
    <w:rsid w:val="00F12BF6"/>
    <w:rsid w:val="00F165A8"/>
    <w:rsid w:val="00F168FF"/>
    <w:rsid w:val="00F17765"/>
    <w:rsid w:val="00F17DA5"/>
    <w:rsid w:val="00F2042F"/>
    <w:rsid w:val="00F212EB"/>
    <w:rsid w:val="00F2285E"/>
    <w:rsid w:val="00F23666"/>
    <w:rsid w:val="00F24D39"/>
    <w:rsid w:val="00F25B12"/>
    <w:rsid w:val="00F25F5F"/>
    <w:rsid w:val="00F3225E"/>
    <w:rsid w:val="00F32D93"/>
    <w:rsid w:val="00F34EBF"/>
    <w:rsid w:val="00F35E46"/>
    <w:rsid w:val="00F375D6"/>
    <w:rsid w:val="00F40393"/>
    <w:rsid w:val="00F414A4"/>
    <w:rsid w:val="00F424EF"/>
    <w:rsid w:val="00F448F7"/>
    <w:rsid w:val="00F462B2"/>
    <w:rsid w:val="00F466CC"/>
    <w:rsid w:val="00F535BF"/>
    <w:rsid w:val="00F535C5"/>
    <w:rsid w:val="00F54701"/>
    <w:rsid w:val="00F63E59"/>
    <w:rsid w:val="00F6611F"/>
    <w:rsid w:val="00F6651E"/>
    <w:rsid w:val="00F71083"/>
    <w:rsid w:val="00F73460"/>
    <w:rsid w:val="00F73692"/>
    <w:rsid w:val="00F74C48"/>
    <w:rsid w:val="00F77641"/>
    <w:rsid w:val="00F8016C"/>
    <w:rsid w:val="00F80F69"/>
    <w:rsid w:val="00F81560"/>
    <w:rsid w:val="00F82FAE"/>
    <w:rsid w:val="00F83481"/>
    <w:rsid w:val="00F84C51"/>
    <w:rsid w:val="00F850C0"/>
    <w:rsid w:val="00F859C3"/>
    <w:rsid w:val="00F903E4"/>
    <w:rsid w:val="00FA404D"/>
    <w:rsid w:val="00FA61EC"/>
    <w:rsid w:val="00FA64C9"/>
    <w:rsid w:val="00FA769D"/>
    <w:rsid w:val="00FB0B73"/>
    <w:rsid w:val="00FB3FD1"/>
    <w:rsid w:val="00FB4DF0"/>
    <w:rsid w:val="00FB52CF"/>
    <w:rsid w:val="00FB52E4"/>
    <w:rsid w:val="00FB5692"/>
    <w:rsid w:val="00FC39CC"/>
    <w:rsid w:val="00FC3DED"/>
    <w:rsid w:val="00FC420E"/>
    <w:rsid w:val="00FC4340"/>
    <w:rsid w:val="00FC46D6"/>
    <w:rsid w:val="00FC487E"/>
    <w:rsid w:val="00FC4F16"/>
    <w:rsid w:val="00FC7E80"/>
    <w:rsid w:val="00FD065C"/>
    <w:rsid w:val="00FD1B22"/>
    <w:rsid w:val="00FD26DB"/>
    <w:rsid w:val="00FD2D63"/>
    <w:rsid w:val="00FD70C2"/>
    <w:rsid w:val="00FE2315"/>
    <w:rsid w:val="00FE4099"/>
    <w:rsid w:val="00FE4295"/>
    <w:rsid w:val="00FE741A"/>
    <w:rsid w:val="00FF43F6"/>
    <w:rsid w:val="00FF467E"/>
    <w:rsid w:val="00FF46BD"/>
    <w:rsid w:val="00FF5394"/>
    <w:rsid w:val="00FF60B0"/>
    <w:rsid w:val="00FF7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769AB1"/>
  <w15:chartTrackingRefBased/>
  <w15:docId w15:val="{A9923A2C-62E9-402D-8A70-5508EFAD6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72EF5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25F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361798"/>
    <w:pPr>
      <w:ind w:leftChars="200" w:left="480"/>
    </w:pPr>
  </w:style>
  <w:style w:type="paragraph" w:styleId="HTML">
    <w:name w:val="HTML Preformatted"/>
    <w:basedOn w:val="a"/>
    <w:link w:val="HTML0"/>
    <w:uiPriority w:val="99"/>
    <w:unhideWhenUsed/>
    <w:rsid w:val="00C34F8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</w:rPr>
  </w:style>
  <w:style w:type="character" w:customStyle="1" w:styleId="HTML0">
    <w:name w:val="HTML 預設格式 字元"/>
    <w:basedOn w:val="a0"/>
    <w:link w:val="HTML"/>
    <w:uiPriority w:val="99"/>
    <w:rsid w:val="00C34F88"/>
    <w:rPr>
      <w:rFonts w:ascii="細明體" w:eastAsia="細明體" w:hAnsi="細明體" w:cs="細明體"/>
      <w:kern w:val="0"/>
    </w:rPr>
  </w:style>
  <w:style w:type="character" w:customStyle="1" w:styleId="y2iqfc">
    <w:name w:val="y2iqfc"/>
    <w:basedOn w:val="a0"/>
    <w:rsid w:val="00C34F88"/>
  </w:style>
  <w:style w:type="paragraph" w:styleId="a5">
    <w:name w:val="footer"/>
    <w:basedOn w:val="a"/>
    <w:link w:val="a6"/>
    <w:uiPriority w:val="99"/>
    <w:unhideWhenUsed/>
    <w:rsid w:val="00B4077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B40771"/>
    <w:rPr>
      <w:sz w:val="20"/>
      <w:szCs w:val="20"/>
    </w:rPr>
  </w:style>
  <w:style w:type="character" w:styleId="a7">
    <w:name w:val="page number"/>
    <w:basedOn w:val="a0"/>
    <w:uiPriority w:val="99"/>
    <w:semiHidden/>
    <w:unhideWhenUsed/>
    <w:rsid w:val="00B40771"/>
  </w:style>
  <w:style w:type="paragraph" w:styleId="a8">
    <w:name w:val="header"/>
    <w:basedOn w:val="a"/>
    <w:link w:val="a9"/>
    <w:uiPriority w:val="99"/>
    <w:unhideWhenUsed/>
    <w:rsid w:val="00785659"/>
    <w:pPr>
      <w:tabs>
        <w:tab w:val="center" w:pos="4320"/>
        <w:tab w:val="right" w:pos="8640"/>
      </w:tabs>
    </w:pPr>
  </w:style>
  <w:style w:type="character" w:customStyle="1" w:styleId="a9">
    <w:name w:val="頁首 字元"/>
    <w:basedOn w:val="a0"/>
    <w:link w:val="a8"/>
    <w:uiPriority w:val="99"/>
    <w:rsid w:val="00785659"/>
  </w:style>
  <w:style w:type="paragraph" w:styleId="aa">
    <w:name w:val="Balloon Text"/>
    <w:basedOn w:val="a"/>
    <w:link w:val="ab"/>
    <w:uiPriority w:val="99"/>
    <w:semiHidden/>
    <w:unhideWhenUsed/>
    <w:rsid w:val="0096484E"/>
    <w:rPr>
      <w:rFonts w:ascii="Microsoft JhengHei UI" w:eastAsia="Microsoft JhengHei U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96484E"/>
    <w:rPr>
      <w:rFonts w:ascii="Microsoft JhengHei UI" w:eastAsia="Microsoft JhengHei UI"/>
      <w:sz w:val="18"/>
      <w:szCs w:val="18"/>
    </w:rPr>
  </w:style>
  <w:style w:type="character" w:styleId="ac">
    <w:name w:val="Hyperlink"/>
    <w:rsid w:val="003F7E2B"/>
    <w:rPr>
      <w:color w:val="71672D"/>
      <w:sz w:val="24"/>
      <w:szCs w:val="24"/>
      <w:u w:val="single"/>
    </w:rPr>
  </w:style>
  <w:style w:type="character" w:styleId="ad">
    <w:name w:val="annotation reference"/>
    <w:basedOn w:val="a0"/>
    <w:uiPriority w:val="99"/>
    <w:semiHidden/>
    <w:unhideWhenUsed/>
    <w:rsid w:val="00F17765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F17765"/>
  </w:style>
  <w:style w:type="character" w:customStyle="1" w:styleId="af">
    <w:name w:val="註解文字 字元"/>
    <w:basedOn w:val="a0"/>
    <w:link w:val="ae"/>
    <w:uiPriority w:val="99"/>
    <w:semiHidden/>
    <w:rsid w:val="00F17765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F17765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F17765"/>
    <w:rPr>
      <w:b/>
      <w:bCs/>
    </w:rPr>
  </w:style>
  <w:style w:type="character" w:customStyle="1" w:styleId="1">
    <w:name w:val="未解析的提及1"/>
    <w:basedOn w:val="a0"/>
    <w:uiPriority w:val="99"/>
    <w:semiHidden/>
    <w:unhideWhenUsed/>
    <w:rsid w:val="00AC602C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1D435C"/>
    <w:rPr>
      <w:color w:val="605E5C"/>
      <w:shd w:val="clear" w:color="auto" w:fill="E1DFDD"/>
    </w:rPr>
  </w:style>
  <w:style w:type="character" w:styleId="af2">
    <w:name w:val="FollowedHyperlink"/>
    <w:basedOn w:val="a0"/>
    <w:uiPriority w:val="99"/>
    <w:semiHidden/>
    <w:unhideWhenUsed/>
    <w:rsid w:val="00525325"/>
    <w:rPr>
      <w:color w:val="954F72" w:themeColor="followedHyperlink"/>
      <w:u w:val="single"/>
    </w:rPr>
  </w:style>
  <w:style w:type="paragraph" w:styleId="af3">
    <w:name w:val="Revision"/>
    <w:hidden/>
    <w:uiPriority w:val="99"/>
    <w:semiHidden/>
    <w:rsid w:val="00525325"/>
  </w:style>
  <w:style w:type="character" w:customStyle="1" w:styleId="markedcontent">
    <w:name w:val="markedcontent"/>
    <w:basedOn w:val="a0"/>
    <w:rsid w:val="00FC7E80"/>
  </w:style>
  <w:style w:type="paragraph" w:styleId="af4">
    <w:name w:val="Date"/>
    <w:basedOn w:val="a"/>
    <w:next w:val="a"/>
    <w:link w:val="af5"/>
    <w:uiPriority w:val="99"/>
    <w:semiHidden/>
    <w:unhideWhenUsed/>
    <w:rsid w:val="00303EB8"/>
    <w:pPr>
      <w:jc w:val="right"/>
    </w:pPr>
  </w:style>
  <w:style w:type="character" w:customStyle="1" w:styleId="af5">
    <w:name w:val="日期 字元"/>
    <w:basedOn w:val="a0"/>
    <w:link w:val="af4"/>
    <w:uiPriority w:val="99"/>
    <w:semiHidden/>
    <w:rsid w:val="00303E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56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15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0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8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1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9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47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5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9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0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2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73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8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9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24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3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4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06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93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2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6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neChao/ECM_iNEXT.beta3D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6FAEBFFC31B42CDB85BBC3C32A55FDC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089D46FE-6A0A-4263-8D3B-945224433DB9}"/>
      </w:docPartPr>
      <w:docPartBody>
        <w:p w:rsidR="00544D8E" w:rsidRDefault="00133097" w:rsidP="00133097">
          <w:pPr>
            <w:pStyle w:val="56FAEBFFC31B42CDB85BBC3C32A55FDC"/>
          </w:pPr>
          <w:r>
            <w:rPr>
              <w:lang w:val="zh-TW"/>
            </w:rPr>
            <w:t>[</w:t>
          </w:r>
          <w:r>
            <w:rPr>
              <w:lang w:val="zh-TW"/>
            </w:rPr>
            <w:t>在此鍵入</w:t>
          </w:r>
          <w:r>
            <w:rPr>
              <w:lang w:val="zh-TW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33097"/>
    <w:rsid w:val="00133097"/>
    <w:rsid w:val="00164DB3"/>
    <w:rsid w:val="00544D8E"/>
    <w:rsid w:val="00562158"/>
    <w:rsid w:val="006B29A4"/>
    <w:rsid w:val="006C67D4"/>
    <w:rsid w:val="0088038B"/>
    <w:rsid w:val="00880B5D"/>
    <w:rsid w:val="00960EE8"/>
    <w:rsid w:val="00982966"/>
    <w:rsid w:val="009A693C"/>
    <w:rsid w:val="00DC4609"/>
    <w:rsid w:val="00E77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2421831C735D40189A10271D655AF687">
    <w:name w:val="2421831C735D40189A10271D655AF687"/>
    <w:rsid w:val="00133097"/>
  </w:style>
  <w:style w:type="paragraph" w:customStyle="1" w:styleId="B2EEC4190B344423B11C44F182ECFBED">
    <w:name w:val="B2EEC4190B344423B11C44F182ECFBED"/>
    <w:rsid w:val="00133097"/>
  </w:style>
  <w:style w:type="paragraph" w:customStyle="1" w:styleId="56FAEBFFC31B42CDB85BBC3C32A55FDC">
    <w:name w:val="56FAEBFFC31B42CDB85BBC3C32A55FDC"/>
    <w:rsid w:val="0013309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細明體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新細明體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929DB2-EE7F-43FE-BB05-212282A094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3218</Words>
  <Characters>18346</Characters>
  <Application>Microsoft Office Word</Application>
  <DocSecurity>0</DocSecurity>
  <Lines>152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邱春火</dc:creator>
  <cp:keywords/>
  <dc:description/>
  <cp:lastModifiedBy>stat-pc</cp:lastModifiedBy>
  <cp:revision>12</cp:revision>
  <cp:lastPrinted>2023-03-09T07:24:00Z</cp:lastPrinted>
  <dcterms:created xsi:type="dcterms:W3CDTF">2023-06-11T13:59:00Z</dcterms:created>
  <dcterms:modified xsi:type="dcterms:W3CDTF">2023-10-02T08:10:00Z</dcterms:modified>
</cp:coreProperties>
</file>